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77F5C71" w14:textId="77777777" w:rsidR="00414794" w:rsidRPr="00794C28" w:rsidRDefault="00414794" w:rsidP="00414794">
      <w:pPr>
        <w:autoSpaceDE w:val="0"/>
        <w:autoSpaceDN w:val="0"/>
        <w:adjustRightInd w:val="0"/>
        <w:spacing w:after="0" w:line="480" w:lineRule="auto"/>
        <w:jc w:val="center"/>
        <w:rPr>
          <w:rFonts w:asciiTheme="majorBidi" w:hAnsiTheme="majorBidi" w:cstheme="majorBidi"/>
          <w:b/>
          <w:bCs/>
          <w:sz w:val="36"/>
          <w:szCs w:val="36"/>
        </w:rPr>
      </w:pPr>
      <w:r w:rsidRPr="00794C28">
        <w:rPr>
          <w:rFonts w:asciiTheme="majorBidi" w:hAnsiTheme="majorBidi" w:cstheme="majorBidi"/>
          <w:b/>
          <w:bCs/>
          <w:sz w:val="36"/>
          <w:szCs w:val="36"/>
        </w:rPr>
        <w:t xml:space="preserve">Spatial Pattern and Genetic </w:t>
      </w:r>
      <w:r>
        <w:rPr>
          <w:rFonts w:asciiTheme="majorBidi" w:hAnsiTheme="majorBidi" w:cstheme="majorBidi"/>
          <w:b/>
          <w:bCs/>
          <w:sz w:val="36"/>
          <w:szCs w:val="36"/>
        </w:rPr>
        <w:t>D</w:t>
      </w:r>
      <w:r w:rsidRPr="00794C28">
        <w:rPr>
          <w:rFonts w:asciiTheme="majorBidi" w:hAnsiTheme="majorBidi" w:cstheme="majorBidi"/>
          <w:b/>
          <w:bCs/>
          <w:sz w:val="36"/>
          <w:szCs w:val="36"/>
        </w:rPr>
        <w:t xml:space="preserve">iversity of Marine </w:t>
      </w:r>
      <w:r>
        <w:rPr>
          <w:rFonts w:asciiTheme="majorBidi" w:hAnsiTheme="majorBidi" w:cstheme="majorBidi"/>
          <w:b/>
          <w:bCs/>
          <w:sz w:val="36"/>
          <w:szCs w:val="36"/>
        </w:rPr>
        <w:t>B</w:t>
      </w:r>
      <w:r w:rsidRPr="00794C28">
        <w:rPr>
          <w:rFonts w:asciiTheme="majorBidi" w:hAnsiTheme="majorBidi" w:cstheme="majorBidi"/>
          <w:b/>
          <w:bCs/>
          <w:sz w:val="36"/>
          <w:szCs w:val="36"/>
        </w:rPr>
        <w:t xml:space="preserve">acterial </w:t>
      </w:r>
      <w:r>
        <w:rPr>
          <w:rFonts w:asciiTheme="majorBidi" w:hAnsiTheme="majorBidi" w:cstheme="majorBidi"/>
          <w:b/>
          <w:bCs/>
          <w:sz w:val="36"/>
          <w:szCs w:val="36"/>
        </w:rPr>
        <w:t>C</w:t>
      </w:r>
      <w:r w:rsidRPr="00794C28">
        <w:rPr>
          <w:rFonts w:asciiTheme="majorBidi" w:hAnsiTheme="majorBidi" w:cstheme="majorBidi"/>
          <w:b/>
          <w:bCs/>
          <w:sz w:val="36"/>
          <w:szCs w:val="36"/>
        </w:rPr>
        <w:t xml:space="preserve">ommunities </w:t>
      </w:r>
      <w:r>
        <w:rPr>
          <w:rFonts w:asciiTheme="majorBidi" w:hAnsiTheme="majorBidi" w:cstheme="majorBidi"/>
          <w:b/>
          <w:bCs/>
          <w:sz w:val="36"/>
          <w:szCs w:val="36"/>
        </w:rPr>
        <w:t>of Coastal</w:t>
      </w:r>
      <w:r w:rsidRPr="00794C28">
        <w:rPr>
          <w:rFonts w:asciiTheme="majorBidi" w:hAnsiTheme="majorBidi" w:cstheme="majorBidi"/>
          <w:b/>
          <w:bCs/>
          <w:sz w:val="36"/>
          <w:szCs w:val="36"/>
        </w:rPr>
        <w:t xml:space="preserve"> </w:t>
      </w:r>
      <w:r>
        <w:rPr>
          <w:rFonts w:asciiTheme="majorBidi" w:hAnsiTheme="majorBidi" w:cstheme="majorBidi"/>
          <w:b/>
          <w:bCs/>
          <w:sz w:val="36"/>
          <w:szCs w:val="36"/>
        </w:rPr>
        <w:t>S</w:t>
      </w:r>
      <w:r w:rsidRPr="00794C28">
        <w:rPr>
          <w:rFonts w:asciiTheme="majorBidi" w:hAnsiTheme="majorBidi" w:cstheme="majorBidi"/>
          <w:b/>
          <w:bCs/>
          <w:sz w:val="36"/>
          <w:szCs w:val="36"/>
        </w:rPr>
        <w:t xml:space="preserve">eawater and </w:t>
      </w:r>
      <w:r>
        <w:rPr>
          <w:rFonts w:asciiTheme="majorBidi" w:hAnsiTheme="majorBidi" w:cstheme="majorBidi"/>
          <w:b/>
          <w:bCs/>
          <w:sz w:val="36"/>
          <w:szCs w:val="36"/>
        </w:rPr>
        <w:t>S</w:t>
      </w:r>
      <w:r w:rsidRPr="00794C28">
        <w:rPr>
          <w:rFonts w:asciiTheme="majorBidi" w:hAnsiTheme="majorBidi" w:cstheme="majorBidi"/>
          <w:b/>
          <w:bCs/>
          <w:sz w:val="36"/>
          <w:szCs w:val="36"/>
        </w:rPr>
        <w:t>ediment</w:t>
      </w:r>
      <w:r>
        <w:rPr>
          <w:rFonts w:asciiTheme="majorBidi" w:hAnsiTheme="majorBidi" w:cstheme="majorBidi"/>
          <w:b/>
          <w:bCs/>
          <w:sz w:val="36"/>
          <w:szCs w:val="36"/>
        </w:rPr>
        <w:t>s</w:t>
      </w:r>
      <w:r w:rsidRPr="00794C28">
        <w:rPr>
          <w:rFonts w:asciiTheme="majorBidi" w:hAnsiTheme="majorBidi" w:cstheme="majorBidi"/>
          <w:b/>
          <w:bCs/>
          <w:sz w:val="36"/>
          <w:szCs w:val="36"/>
        </w:rPr>
        <w:t xml:space="preserve"> </w:t>
      </w:r>
      <w:r>
        <w:rPr>
          <w:rFonts w:asciiTheme="majorBidi" w:hAnsiTheme="majorBidi" w:cstheme="majorBidi"/>
          <w:b/>
          <w:bCs/>
          <w:sz w:val="36"/>
          <w:szCs w:val="36"/>
        </w:rPr>
        <w:t xml:space="preserve">from </w:t>
      </w:r>
      <w:r w:rsidRPr="00794C28">
        <w:rPr>
          <w:rFonts w:asciiTheme="majorBidi" w:hAnsiTheme="majorBidi" w:cstheme="majorBidi"/>
          <w:b/>
          <w:bCs/>
          <w:sz w:val="36"/>
          <w:szCs w:val="36"/>
        </w:rPr>
        <w:t>Qatar</w:t>
      </w:r>
      <w:r>
        <w:rPr>
          <w:rFonts w:asciiTheme="majorBidi" w:hAnsiTheme="majorBidi" w:cstheme="majorBidi"/>
          <w:b/>
          <w:bCs/>
          <w:sz w:val="36"/>
          <w:szCs w:val="36"/>
        </w:rPr>
        <w:t xml:space="preserve"> </w:t>
      </w:r>
    </w:p>
    <w:p w14:paraId="0C0A2A7A" w14:textId="77777777" w:rsidR="00414794" w:rsidRDefault="00414794" w:rsidP="00414794">
      <w:pPr>
        <w:autoSpaceDE w:val="0"/>
        <w:autoSpaceDN w:val="0"/>
        <w:adjustRightInd w:val="0"/>
        <w:spacing w:after="0" w:line="480" w:lineRule="auto"/>
        <w:rPr>
          <w:rFonts w:ascii="Segoe UI" w:eastAsia="Times New Roman" w:hAnsi="Segoe UI" w:cs="Segoe UI"/>
          <w:sz w:val="18"/>
          <w:szCs w:val="18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Shimaa S. El-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Malah</w:t>
      </w:r>
      <w:r>
        <w:rPr>
          <w:rFonts w:ascii="Times New Roman" w:eastAsia="Times New Roman" w:hAnsi="Times New Roman" w:cs="Times New Roman"/>
          <w:color w:val="000000" w:themeColor="text1"/>
          <w:sz w:val="19"/>
          <w:szCs w:val="19"/>
          <w:vertAlign w:val="superscript"/>
        </w:rPr>
        <w:t>a</w:t>
      </w:r>
      <w:proofErr w:type="spellEnd"/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, </w:t>
      </w:r>
      <w:r w:rsidRPr="006B282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Kashif Rasool</w:t>
      </w:r>
      <w:r w:rsidRPr="006B2824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 xml:space="preserve"> a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, </w:t>
      </w:r>
      <w:r>
        <w:rPr>
          <w:rFonts w:ascii="Times New Roman" w:eastAsia="Times New Roman" w:hAnsi="Times New Roman" w:cs="Times New Roman"/>
          <w:sz w:val="24"/>
          <w:szCs w:val="24"/>
        </w:rPr>
        <w:t>Khadeeja Abdul Jabbar</w:t>
      </w:r>
      <w:r>
        <w:rPr>
          <w:rFonts w:ascii="Times New Roman" w:eastAsia="Times New Roman" w:hAnsi="Times New Roman" w:cs="Times New Roman"/>
          <w:color w:val="000000" w:themeColor="text1"/>
          <w:sz w:val="19"/>
          <w:szCs w:val="19"/>
          <w:vertAlign w:val="superscript"/>
        </w:rPr>
        <w:t xml:space="preserve"> a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, Muhammad Umar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Sohail</w:t>
      </w:r>
      <w:r>
        <w:rPr>
          <w:rFonts w:ascii="Times New Roman" w:eastAsia="Times New Roman" w:hAnsi="Times New Roman" w:cs="Times New Roman"/>
          <w:color w:val="000000" w:themeColor="text1"/>
          <w:sz w:val="19"/>
          <w:szCs w:val="19"/>
          <w:vertAlign w:val="superscript"/>
        </w:rPr>
        <w:t>b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D66405">
        <w:rPr>
          <w:rFonts w:ascii="Times New Roman" w:eastAsia="Times New Roman" w:hAnsi="Times New Roman" w:cs="Times New Roman"/>
          <w:sz w:val="24"/>
          <w:szCs w:val="24"/>
        </w:rPr>
        <w:t>Husam</w:t>
      </w:r>
      <w:proofErr w:type="spellEnd"/>
      <w:r w:rsidRPr="00D66405">
        <w:rPr>
          <w:rFonts w:ascii="Times New Roman" w:eastAsia="Times New Roman" w:hAnsi="Times New Roman" w:cs="Times New Roman"/>
          <w:sz w:val="24"/>
          <w:szCs w:val="24"/>
        </w:rPr>
        <w:t xml:space="preserve"> Musa </w:t>
      </w:r>
      <w:proofErr w:type="spellStart"/>
      <w:r w:rsidRPr="00D66405">
        <w:rPr>
          <w:rFonts w:ascii="Times New Roman" w:eastAsia="Times New Roman" w:hAnsi="Times New Roman" w:cs="Times New Roman"/>
          <w:sz w:val="24"/>
          <w:szCs w:val="24"/>
        </w:rPr>
        <w:t>Baaloush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>
        <w:rPr>
          <w:rFonts w:ascii="Times New Roman" w:eastAsia="Times New Roman" w:hAnsi="Times New Roman" w:cs="Times New Roman"/>
          <w:sz w:val="24"/>
          <w:szCs w:val="24"/>
          <w:vertAlign w:val="superscript"/>
        </w:rPr>
        <w:t>a,</w:t>
      </w:r>
      <w:r w:rsidRPr="00755700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c</w:t>
      </w:r>
      <w:proofErr w:type="spellEnd"/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, Khaled A. Mahmoud</w:t>
      </w:r>
      <w:r>
        <w:rPr>
          <w:rFonts w:ascii="Times New Roman" w:eastAsia="Times New Roman" w:hAnsi="Times New Roman" w:cs="Times New Roman"/>
          <w:color w:val="000000" w:themeColor="text1"/>
          <w:sz w:val="19"/>
          <w:szCs w:val="19"/>
          <w:vertAlign w:val="superscript"/>
        </w:rPr>
        <w:t xml:space="preserve"> a</w:t>
      </w:r>
      <w:r>
        <w:rPr>
          <w:rFonts w:ascii="Times New Roman" w:eastAsia="Times New Roman" w:hAnsi="Times New Roman" w:cs="Times New Roman"/>
          <w:sz w:val="24"/>
          <w:szCs w:val="24"/>
        </w:rPr>
        <w:t>* </w:t>
      </w:r>
    </w:p>
    <w:p w14:paraId="7D0C5279" w14:textId="77777777" w:rsidR="00414794" w:rsidRDefault="00414794" w:rsidP="00414794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</w:rPr>
      </w:pPr>
      <w:r>
        <w:rPr>
          <w:rFonts w:ascii="Calibri" w:eastAsia="Times New Roman" w:hAnsi="Calibri" w:cs="Calibri"/>
        </w:rPr>
        <w:t> </w:t>
      </w:r>
    </w:p>
    <w:p w14:paraId="5CC4E916" w14:textId="77777777" w:rsidR="00414794" w:rsidRDefault="00414794" w:rsidP="00414794">
      <w:pPr>
        <w:spacing w:after="0" w:line="240" w:lineRule="auto"/>
        <w:ind w:left="90" w:hanging="90"/>
        <w:jc w:val="both"/>
        <w:textAlignment w:val="baseline"/>
        <w:rPr>
          <w:rFonts w:ascii="Segoe UI" w:eastAsia="Times New Roman" w:hAnsi="Segoe UI" w:cs="Segoe UI"/>
          <w:sz w:val="18"/>
          <w:szCs w:val="18"/>
        </w:rPr>
      </w:pPr>
      <w:r>
        <w:rPr>
          <w:rFonts w:ascii="Times New Roman" w:eastAsia="Times New Roman" w:hAnsi="Times New Roman" w:cs="Times New Roman"/>
          <w:i/>
          <w:iCs/>
          <w:sz w:val="19"/>
          <w:szCs w:val="19"/>
          <w:vertAlign w:val="superscript"/>
        </w:rPr>
        <w:t xml:space="preserve">a </w:t>
      </w:r>
      <w:r>
        <w:rPr>
          <w:rFonts w:ascii="Times New Roman" w:eastAsia="Times New Roman" w:hAnsi="Times New Roman" w:cs="Times New Roman"/>
          <w:i/>
          <w:iCs/>
          <w:sz w:val="24"/>
          <w:szCs w:val="24"/>
        </w:rPr>
        <w:t>Qatar Environment and Energy Research Institute (QEERI), Hamad Bin Khalifa University, Qatar   Foundation, P. O. Box 34110, Doha, Qatar.</w:t>
      </w:r>
      <w:r>
        <w:rPr>
          <w:rFonts w:ascii="Times New Roman" w:eastAsia="Times New Roman" w:hAnsi="Times New Roman" w:cs="Times New Roman"/>
          <w:sz w:val="24"/>
          <w:szCs w:val="24"/>
        </w:rPr>
        <w:t> </w:t>
      </w:r>
    </w:p>
    <w:p w14:paraId="092ED806" w14:textId="77777777" w:rsidR="00414794" w:rsidRDefault="00414794" w:rsidP="00414794">
      <w:pPr>
        <w:spacing w:after="0" w:line="240" w:lineRule="auto"/>
        <w:ind w:left="90" w:hanging="90"/>
        <w:textAlignment w:val="baseline"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>
        <w:rPr>
          <w:rFonts w:ascii="Times New Roman" w:eastAsia="Times New Roman" w:hAnsi="Times New Roman" w:cs="Times New Roman"/>
          <w:i/>
          <w:iCs/>
          <w:sz w:val="19"/>
          <w:szCs w:val="19"/>
          <w:vertAlign w:val="superscript"/>
        </w:rPr>
        <w:t>b</w:t>
      </w:r>
      <w:r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</w:t>
      </w:r>
      <w:r w:rsidRPr="00A64434">
        <w:rPr>
          <w:rFonts w:ascii="Times New Roman" w:eastAsia="Times New Roman" w:hAnsi="Times New Roman" w:cs="Times New Roman"/>
          <w:i/>
          <w:iCs/>
          <w:sz w:val="24"/>
          <w:szCs w:val="24"/>
        </w:rPr>
        <w:t>Proteomics Core, Weill Cornell Medicine, Doha, Qatar</w:t>
      </w:r>
    </w:p>
    <w:p w14:paraId="6522084A" w14:textId="77777777" w:rsidR="00414794" w:rsidRPr="005A3AE9" w:rsidRDefault="00414794" w:rsidP="00414794">
      <w:pPr>
        <w:spacing w:after="0" w:line="240" w:lineRule="auto"/>
        <w:ind w:left="90" w:hanging="90"/>
        <w:textAlignment w:val="baseline"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>
        <w:rPr>
          <w:rFonts w:ascii="Times New Roman" w:eastAsia="Times New Roman" w:hAnsi="Times New Roman" w:cs="Times New Roman"/>
          <w:i/>
          <w:iCs/>
          <w:sz w:val="19"/>
          <w:szCs w:val="19"/>
          <w:vertAlign w:val="superscript"/>
        </w:rPr>
        <w:t>c</w:t>
      </w:r>
      <w:r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</w:t>
      </w:r>
      <w:r w:rsidRPr="005A3AE9">
        <w:rPr>
          <w:rFonts w:ascii="Times New Roman" w:eastAsia="Times New Roman" w:hAnsi="Times New Roman" w:cs="Times New Roman"/>
          <w:i/>
          <w:iCs/>
          <w:sz w:val="24"/>
          <w:szCs w:val="24"/>
        </w:rPr>
        <w:t>Department of Geosciences, College of Petroleum Engineering and Geosciences, King Fahd University of Petroleum and Minerals (KFUPM), Dhahran 31261, Saudi Arabia.</w:t>
      </w:r>
    </w:p>
    <w:p w14:paraId="65A4DBDE" w14:textId="77777777" w:rsidR="00414794" w:rsidRDefault="00414794" w:rsidP="00414794">
      <w:pPr>
        <w:spacing w:after="0" w:line="240" w:lineRule="auto"/>
        <w:ind w:left="90" w:hanging="90"/>
        <w:textAlignment w:val="baseline"/>
        <w:rPr>
          <w:rFonts w:ascii="Segoe UI" w:eastAsia="Times New Roman" w:hAnsi="Segoe UI" w:cs="Segoe UI"/>
          <w:sz w:val="18"/>
          <w:szCs w:val="18"/>
        </w:rPr>
      </w:pPr>
      <w:r w:rsidRPr="005A3AE9">
        <w:rPr>
          <w:rFonts w:ascii="Times New Roman" w:eastAsia="Times New Roman" w:hAnsi="Times New Roman" w:cs="Times New Roman"/>
          <w:i/>
          <w:iCs/>
          <w:sz w:val="24"/>
          <w:szCs w:val="24"/>
        </w:rPr>
        <w:t>Email: baalousha@web.de</w:t>
      </w:r>
    </w:p>
    <w:p w14:paraId="0093BD74" w14:textId="77777777" w:rsidR="00414794" w:rsidRDefault="00414794" w:rsidP="00414794">
      <w:pPr>
        <w:spacing w:after="0" w:line="240" w:lineRule="auto"/>
        <w:ind w:left="90" w:hanging="90"/>
        <w:textAlignment w:val="baseline"/>
        <w:rPr>
          <w:rFonts w:ascii="Segoe UI" w:eastAsia="Times New Roman" w:hAnsi="Segoe UI" w:cs="Segoe UI"/>
          <w:sz w:val="18"/>
          <w:szCs w:val="18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 </w:t>
      </w:r>
    </w:p>
    <w:p w14:paraId="3ED7AA89" w14:textId="77777777" w:rsidR="00414794" w:rsidRDefault="00414794" w:rsidP="00414794">
      <w:pPr>
        <w:spacing w:after="0" w:line="240" w:lineRule="auto"/>
        <w:jc w:val="both"/>
        <w:textAlignment w:val="baseline"/>
        <w:rPr>
          <w:rFonts w:ascii="Segoe UI" w:eastAsia="Times New Roman" w:hAnsi="Segoe UI" w:cs="Segoe UI"/>
          <w:sz w:val="18"/>
          <w:szCs w:val="18"/>
        </w:rPr>
      </w:pPr>
      <w:r>
        <w:rPr>
          <w:rFonts w:ascii="Times New Roman" w:eastAsia="Times New Roman" w:hAnsi="Times New Roman" w:cs="Times New Roman"/>
          <w:i/>
          <w:iCs/>
          <w:color w:val="000000" w:themeColor="text1"/>
          <w:sz w:val="19"/>
          <w:szCs w:val="19"/>
          <w:vertAlign w:val="superscript"/>
        </w:rPr>
        <w:t>*</w:t>
      </w:r>
      <w:r>
        <w:rPr>
          <w:rFonts w:ascii="Times New Roman" w:eastAsia="Times New Roman" w:hAnsi="Times New Roman" w:cs="Times New Roman"/>
          <w:i/>
          <w:iCs/>
          <w:color w:val="000000" w:themeColor="text1"/>
          <w:sz w:val="24"/>
          <w:szCs w:val="24"/>
        </w:rPr>
        <w:t>Correspondence to: KA Mahmoud </w:t>
      </w:r>
      <w:hyperlink r:id="rId4" w:tgtFrame="_blank" w:history="1">
        <w:r>
          <w:rPr>
            <w:rStyle w:val="Hyperlink"/>
            <w:rFonts w:ascii="Times New Roman" w:eastAsia="Times New Roman" w:hAnsi="Times New Roman" w:cs="Times New Roman"/>
            <w:i/>
            <w:iCs/>
            <w:color w:val="0563C1"/>
            <w:sz w:val="24"/>
            <w:szCs w:val="24"/>
          </w:rPr>
          <w:t>kmahmoud@hbku.edu.qa</w:t>
        </w:r>
      </w:hyperlink>
      <w:r>
        <w:rPr>
          <w:rFonts w:ascii="Times New Roman" w:eastAsia="Times New Roman" w:hAnsi="Times New Roman" w:cs="Times New Roman"/>
          <w:i/>
          <w:iCs/>
          <w:color w:val="000000" w:themeColor="text1"/>
          <w:sz w:val="24"/>
          <w:szCs w:val="24"/>
          <w:u w:val="single"/>
        </w:rPr>
        <w:t> 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 </w:t>
      </w:r>
    </w:p>
    <w:p w14:paraId="72B627BA" w14:textId="77777777" w:rsidR="00414794" w:rsidRDefault="00414794" w:rsidP="00414794">
      <w:pPr>
        <w:spacing w:after="0" w:line="480" w:lineRule="auto"/>
        <w:rPr>
          <w:rFonts w:asciiTheme="majorBidi" w:hAnsiTheme="majorBidi" w:cstheme="majorBidi"/>
          <w:b/>
          <w:bCs/>
          <w:sz w:val="24"/>
          <w:szCs w:val="24"/>
          <w:u w:val="single"/>
        </w:rPr>
      </w:pPr>
    </w:p>
    <w:p w14:paraId="511F0DB2" w14:textId="77777777" w:rsidR="00414794" w:rsidRDefault="00414794">
      <w:pPr>
        <w:rPr>
          <w:rFonts w:asciiTheme="majorBidi" w:hAnsiTheme="majorBidi" w:cstheme="majorBidi"/>
          <w:b/>
          <w:bCs/>
          <w:sz w:val="24"/>
          <w:szCs w:val="24"/>
        </w:rPr>
      </w:pPr>
    </w:p>
    <w:p w14:paraId="2F5D3AB6" w14:textId="77777777" w:rsidR="00414794" w:rsidRDefault="00414794">
      <w:pPr>
        <w:rPr>
          <w:rFonts w:asciiTheme="majorBidi" w:hAnsiTheme="majorBidi" w:cstheme="majorBidi"/>
          <w:b/>
          <w:bCs/>
          <w:sz w:val="24"/>
          <w:szCs w:val="24"/>
        </w:rPr>
      </w:pPr>
    </w:p>
    <w:p w14:paraId="26A211D0" w14:textId="77777777" w:rsidR="00414794" w:rsidRDefault="00414794">
      <w:pPr>
        <w:rPr>
          <w:rFonts w:asciiTheme="majorBidi" w:hAnsiTheme="majorBidi" w:cstheme="majorBidi"/>
          <w:b/>
          <w:bCs/>
          <w:sz w:val="24"/>
          <w:szCs w:val="24"/>
        </w:rPr>
      </w:pPr>
    </w:p>
    <w:p w14:paraId="32922D28" w14:textId="77777777" w:rsidR="00414794" w:rsidRDefault="00414794">
      <w:pPr>
        <w:rPr>
          <w:rFonts w:asciiTheme="majorBidi" w:hAnsiTheme="majorBidi" w:cstheme="majorBidi"/>
          <w:b/>
          <w:bCs/>
          <w:sz w:val="24"/>
          <w:szCs w:val="24"/>
        </w:rPr>
      </w:pPr>
    </w:p>
    <w:p w14:paraId="2CDB3425" w14:textId="77777777" w:rsidR="00414794" w:rsidRDefault="00414794">
      <w:pPr>
        <w:rPr>
          <w:rFonts w:asciiTheme="majorBidi" w:hAnsiTheme="majorBidi" w:cstheme="majorBidi"/>
          <w:b/>
          <w:bCs/>
          <w:sz w:val="24"/>
          <w:szCs w:val="24"/>
        </w:rPr>
      </w:pPr>
    </w:p>
    <w:p w14:paraId="706C3665" w14:textId="77777777" w:rsidR="00414794" w:rsidRDefault="00414794">
      <w:pPr>
        <w:rPr>
          <w:rFonts w:asciiTheme="majorBidi" w:hAnsiTheme="majorBidi" w:cstheme="majorBidi"/>
          <w:b/>
          <w:bCs/>
          <w:sz w:val="24"/>
          <w:szCs w:val="24"/>
        </w:rPr>
      </w:pPr>
    </w:p>
    <w:p w14:paraId="026FC16C" w14:textId="77777777" w:rsidR="00414794" w:rsidRDefault="00414794">
      <w:pPr>
        <w:rPr>
          <w:rFonts w:asciiTheme="majorBidi" w:hAnsiTheme="majorBidi" w:cstheme="majorBidi"/>
          <w:b/>
          <w:bCs/>
          <w:sz w:val="24"/>
          <w:szCs w:val="24"/>
        </w:rPr>
      </w:pPr>
    </w:p>
    <w:p w14:paraId="145C021C" w14:textId="77777777" w:rsidR="00414794" w:rsidRDefault="00414794">
      <w:pPr>
        <w:rPr>
          <w:rFonts w:asciiTheme="majorBidi" w:hAnsiTheme="majorBidi" w:cstheme="majorBidi"/>
          <w:b/>
          <w:bCs/>
          <w:sz w:val="24"/>
          <w:szCs w:val="24"/>
        </w:rPr>
      </w:pPr>
    </w:p>
    <w:p w14:paraId="28C9B6A8" w14:textId="77777777" w:rsidR="00414794" w:rsidRDefault="00414794">
      <w:pPr>
        <w:rPr>
          <w:rFonts w:asciiTheme="majorBidi" w:hAnsiTheme="majorBidi" w:cstheme="majorBidi"/>
          <w:b/>
          <w:bCs/>
          <w:sz w:val="24"/>
          <w:szCs w:val="24"/>
        </w:rPr>
      </w:pPr>
    </w:p>
    <w:p w14:paraId="5D710446" w14:textId="77777777" w:rsidR="00414794" w:rsidRDefault="00414794">
      <w:pPr>
        <w:rPr>
          <w:rFonts w:asciiTheme="majorBidi" w:hAnsiTheme="majorBidi" w:cstheme="majorBidi"/>
          <w:b/>
          <w:bCs/>
          <w:sz w:val="24"/>
          <w:szCs w:val="24"/>
        </w:rPr>
      </w:pPr>
    </w:p>
    <w:p w14:paraId="53BDE8F0" w14:textId="77777777" w:rsidR="00414794" w:rsidRDefault="00414794">
      <w:pPr>
        <w:rPr>
          <w:rFonts w:asciiTheme="majorBidi" w:hAnsiTheme="majorBidi" w:cstheme="majorBidi"/>
          <w:b/>
          <w:bCs/>
          <w:sz w:val="24"/>
          <w:szCs w:val="24"/>
        </w:rPr>
      </w:pPr>
    </w:p>
    <w:p w14:paraId="379E3487" w14:textId="77777777" w:rsidR="00414794" w:rsidRDefault="00414794">
      <w:pPr>
        <w:rPr>
          <w:rFonts w:asciiTheme="majorBidi" w:hAnsiTheme="majorBidi" w:cstheme="majorBidi"/>
          <w:b/>
          <w:bCs/>
          <w:sz w:val="24"/>
          <w:szCs w:val="24"/>
        </w:rPr>
      </w:pPr>
    </w:p>
    <w:p w14:paraId="4B51E3C0" w14:textId="77777777" w:rsidR="00414794" w:rsidRDefault="00414794">
      <w:pPr>
        <w:rPr>
          <w:rFonts w:asciiTheme="majorBidi" w:hAnsiTheme="majorBidi" w:cstheme="majorBidi"/>
          <w:b/>
          <w:bCs/>
          <w:sz w:val="24"/>
          <w:szCs w:val="24"/>
        </w:rPr>
      </w:pPr>
    </w:p>
    <w:p w14:paraId="1F9B2C3F" w14:textId="77777777" w:rsidR="00414794" w:rsidRDefault="00414794">
      <w:pPr>
        <w:rPr>
          <w:rFonts w:asciiTheme="majorBidi" w:hAnsiTheme="majorBidi" w:cstheme="majorBidi"/>
          <w:b/>
          <w:bCs/>
          <w:sz w:val="24"/>
          <w:szCs w:val="24"/>
        </w:rPr>
      </w:pPr>
    </w:p>
    <w:p w14:paraId="1EFD2B28" w14:textId="77777777" w:rsidR="0074173E" w:rsidRPr="00956F14" w:rsidRDefault="00956F14">
      <w:pPr>
        <w:rPr>
          <w:rFonts w:asciiTheme="majorBidi" w:hAnsiTheme="majorBidi" w:cstheme="majorBidi"/>
          <w:b/>
          <w:bCs/>
          <w:sz w:val="24"/>
          <w:szCs w:val="24"/>
        </w:rPr>
      </w:pPr>
      <w:r w:rsidRPr="00956F14">
        <w:rPr>
          <w:rFonts w:asciiTheme="majorBidi" w:hAnsiTheme="majorBidi" w:cstheme="majorBidi"/>
          <w:b/>
          <w:bCs/>
          <w:sz w:val="24"/>
          <w:szCs w:val="24"/>
        </w:rPr>
        <w:lastRenderedPageBreak/>
        <w:t>Supporting information</w:t>
      </w:r>
    </w:p>
    <w:p w14:paraId="716D4ED5" w14:textId="77777777" w:rsidR="00956F14" w:rsidRPr="00956F14" w:rsidRDefault="00956F14">
      <w:pPr>
        <w:rPr>
          <w:rFonts w:asciiTheme="majorBidi" w:hAnsiTheme="majorBidi" w:cstheme="majorBidi"/>
          <w:sz w:val="24"/>
          <w:szCs w:val="24"/>
        </w:rPr>
      </w:pPr>
    </w:p>
    <w:p w14:paraId="09762F27" w14:textId="77777777" w:rsidR="00956F14" w:rsidRPr="00956F14" w:rsidRDefault="00956F14" w:rsidP="00956F14">
      <w:pPr>
        <w:rPr>
          <w:rFonts w:asciiTheme="majorBidi" w:hAnsiTheme="majorBidi" w:cstheme="majorBidi"/>
          <w:sz w:val="24"/>
          <w:szCs w:val="24"/>
        </w:rPr>
      </w:pPr>
      <w:r w:rsidRPr="00956F14">
        <w:rPr>
          <w:rFonts w:asciiTheme="majorBidi" w:hAnsiTheme="majorBidi" w:cstheme="majorBidi"/>
          <w:b/>
          <w:bCs/>
          <w:sz w:val="24"/>
          <w:szCs w:val="24"/>
        </w:rPr>
        <w:t xml:space="preserve">Table </w:t>
      </w:r>
      <w:r w:rsidR="00D03200">
        <w:rPr>
          <w:rFonts w:asciiTheme="majorBidi" w:hAnsiTheme="majorBidi" w:cstheme="majorBidi"/>
          <w:b/>
          <w:bCs/>
          <w:sz w:val="24"/>
          <w:szCs w:val="24"/>
        </w:rPr>
        <w:t>S</w:t>
      </w:r>
      <w:r w:rsidRPr="00956F14">
        <w:rPr>
          <w:rFonts w:asciiTheme="majorBidi" w:hAnsiTheme="majorBidi" w:cstheme="majorBidi"/>
          <w:b/>
          <w:bCs/>
          <w:sz w:val="24"/>
          <w:szCs w:val="24"/>
        </w:rPr>
        <w:t>1:</w:t>
      </w:r>
      <w:r w:rsidRPr="00956F14">
        <w:rPr>
          <w:rFonts w:asciiTheme="majorBidi" w:hAnsiTheme="majorBidi" w:cstheme="majorBidi"/>
          <w:sz w:val="24"/>
          <w:szCs w:val="24"/>
        </w:rPr>
        <w:t xml:space="preserve"> Names and related coding: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8642"/>
        <w:gridCol w:w="708"/>
      </w:tblGrid>
      <w:tr w:rsidR="00956F14" w:rsidRPr="00956F14" w14:paraId="35794385" w14:textId="77777777" w:rsidTr="00956F14">
        <w:trPr>
          <w:trHeight w:val="320"/>
          <w:jc w:val="center"/>
        </w:trPr>
        <w:tc>
          <w:tcPr>
            <w:tcW w:w="9180" w:type="dxa"/>
            <w:noWrap/>
            <w:hideMark/>
          </w:tcPr>
          <w:p w14:paraId="15FBA2B1" w14:textId="77777777" w:rsidR="00956F14" w:rsidRPr="00956F14" w:rsidRDefault="00956F14" w:rsidP="00956F14">
            <w:pPr>
              <w:spacing w:after="160" w:line="259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56F14">
              <w:rPr>
                <w:rFonts w:asciiTheme="majorBidi" w:hAnsiTheme="majorBidi" w:cstheme="majorBidi"/>
                <w:sz w:val="24"/>
                <w:szCs w:val="24"/>
              </w:rPr>
              <w:t>Share Spp. at the water samples</w:t>
            </w:r>
          </w:p>
        </w:tc>
        <w:tc>
          <w:tcPr>
            <w:tcW w:w="985" w:type="dxa"/>
            <w:noWrap/>
            <w:hideMark/>
          </w:tcPr>
          <w:p w14:paraId="719D2AA0" w14:textId="77777777" w:rsidR="00956F14" w:rsidRPr="00956F14" w:rsidRDefault="00956F14" w:rsidP="00956F14">
            <w:pPr>
              <w:spacing w:after="160" w:line="259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56F14">
              <w:rPr>
                <w:rFonts w:asciiTheme="majorBidi" w:hAnsiTheme="majorBidi" w:cstheme="majorBidi"/>
                <w:sz w:val="24"/>
                <w:szCs w:val="24"/>
              </w:rPr>
              <w:t xml:space="preserve">code </w:t>
            </w:r>
          </w:p>
        </w:tc>
      </w:tr>
      <w:tr w:rsidR="00956F14" w:rsidRPr="00956F14" w14:paraId="6CCD8698" w14:textId="77777777" w:rsidTr="00956F14">
        <w:trPr>
          <w:trHeight w:val="300"/>
          <w:jc w:val="center"/>
        </w:trPr>
        <w:tc>
          <w:tcPr>
            <w:tcW w:w="9180" w:type="dxa"/>
            <w:noWrap/>
            <w:hideMark/>
          </w:tcPr>
          <w:p w14:paraId="082027DA" w14:textId="77777777" w:rsidR="00956F14" w:rsidRPr="00956F14" w:rsidRDefault="00956F14" w:rsidP="00956F14">
            <w:pPr>
              <w:spacing w:after="160" w:line="259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56F14">
              <w:rPr>
                <w:rFonts w:asciiTheme="majorBidi" w:hAnsiTheme="majorBidi" w:cstheme="majorBidi"/>
                <w:sz w:val="24"/>
                <w:szCs w:val="24"/>
              </w:rPr>
              <w:t>k__Bacteria;p__Proteobacteria;c__Alphaproteobacteria;o__Rhodobacterales;f__Rhodobacteraceae;__;</w:t>
            </w:r>
          </w:p>
        </w:tc>
        <w:tc>
          <w:tcPr>
            <w:tcW w:w="985" w:type="dxa"/>
            <w:noWrap/>
            <w:hideMark/>
          </w:tcPr>
          <w:p w14:paraId="54A58433" w14:textId="77777777" w:rsidR="00956F14" w:rsidRPr="00956F14" w:rsidRDefault="00956F14" w:rsidP="00956F14">
            <w:pPr>
              <w:spacing w:after="160" w:line="259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56F14">
              <w:rPr>
                <w:rFonts w:asciiTheme="majorBidi" w:hAnsiTheme="majorBidi" w:cstheme="majorBidi"/>
                <w:sz w:val="24"/>
                <w:szCs w:val="24"/>
              </w:rPr>
              <w:t>B1</w:t>
            </w:r>
          </w:p>
        </w:tc>
      </w:tr>
      <w:tr w:rsidR="00956F14" w:rsidRPr="00956F14" w14:paraId="1D807E2F" w14:textId="77777777" w:rsidTr="00956F14">
        <w:trPr>
          <w:trHeight w:val="300"/>
          <w:jc w:val="center"/>
        </w:trPr>
        <w:tc>
          <w:tcPr>
            <w:tcW w:w="9180" w:type="dxa"/>
            <w:noWrap/>
            <w:hideMark/>
          </w:tcPr>
          <w:p w14:paraId="23B16EE8" w14:textId="77777777" w:rsidR="00956F14" w:rsidRPr="00956F14" w:rsidRDefault="00956F14" w:rsidP="00956F14">
            <w:pPr>
              <w:spacing w:after="160" w:line="259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56F14">
              <w:rPr>
                <w:rFonts w:asciiTheme="majorBidi" w:hAnsiTheme="majorBidi" w:cstheme="majorBidi"/>
                <w:sz w:val="24"/>
                <w:szCs w:val="24"/>
              </w:rPr>
              <w:t>k__Bacteria;p__Proteobacteria;c__Alphaproteobacteria;o__;f__;g__;s__</w:t>
            </w:r>
          </w:p>
        </w:tc>
        <w:tc>
          <w:tcPr>
            <w:tcW w:w="985" w:type="dxa"/>
            <w:noWrap/>
            <w:hideMark/>
          </w:tcPr>
          <w:p w14:paraId="68F86D28" w14:textId="77777777" w:rsidR="00956F14" w:rsidRPr="00956F14" w:rsidRDefault="00956F14" w:rsidP="00956F14">
            <w:pPr>
              <w:spacing w:after="160" w:line="259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56F14">
              <w:rPr>
                <w:rFonts w:asciiTheme="majorBidi" w:hAnsiTheme="majorBidi" w:cstheme="majorBidi"/>
                <w:sz w:val="24"/>
                <w:szCs w:val="24"/>
              </w:rPr>
              <w:t>B2</w:t>
            </w:r>
          </w:p>
        </w:tc>
      </w:tr>
      <w:tr w:rsidR="00956F14" w:rsidRPr="00956F14" w14:paraId="5B883D21" w14:textId="77777777" w:rsidTr="00956F14">
        <w:trPr>
          <w:trHeight w:val="300"/>
          <w:jc w:val="center"/>
        </w:trPr>
        <w:tc>
          <w:tcPr>
            <w:tcW w:w="9180" w:type="dxa"/>
            <w:noWrap/>
            <w:hideMark/>
          </w:tcPr>
          <w:p w14:paraId="6575A511" w14:textId="77777777" w:rsidR="00956F14" w:rsidRPr="00956F14" w:rsidRDefault="00956F14" w:rsidP="00956F14">
            <w:pPr>
              <w:spacing w:after="160" w:line="259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56F14">
              <w:rPr>
                <w:rFonts w:asciiTheme="majorBidi" w:hAnsiTheme="majorBidi" w:cstheme="majorBidi"/>
                <w:sz w:val="24"/>
                <w:szCs w:val="24"/>
              </w:rPr>
              <w:t>k__Bacteria;p__Bacteroidetes;c__Flavobacteriia;o__Flavobacteriales;__;__;__</w:t>
            </w:r>
          </w:p>
        </w:tc>
        <w:tc>
          <w:tcPr>
            <w:tcW w:w="985" w:type="dxa"/>
            <w:noWrap/>
            <w:hideMark/>
          </w:tcPr>
          <w:p w14:paraId="6D4A6EC4" w14:textId="77777777" w:rsidR="00956F14" w:rsidRPr="00956F14" w:rsidRDefault="00956F14" w:rsidP="00956F14">
            <w:pPr>
              <w:spacing w:after="160" w:line="259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56F14">
              <w:rPr>
                <w:rFonts w:asciiTheme="majorBidi" w:hAnsiTheme="majorBidi" w:cstheme="majorBidi"/>
                <w:sz w:val="24"/>
                <w:szCs w:val="24"/>
              </w:rPr>
              <w:t>B3</w:t>
            </w:r>
          </w:p>
        </w:tc>
      </w:tr>
      <w:tr w:rsidR="00956F14" w:rsidRPr="00956F14" w14:paraId="28F90ED4" w14:textId="77777777" w:rsidTr="00956F14">
        <w:trPr>
          <w:trHeight w:val="300"/>
          <w:jc w:val="center"/>
        </w:trPr>
        <w:tc>
          <w:tcPr>
            <w:tcW w:w="9180" w:type="dxa"/>
            <w:noWrap/>
            <w:hideMark/>
          </w:tcPr>
          <w:p w14:paraId="149DF26F" w14:textId="77777777" w:rsidR="00956F14" w:rsidRPr="00956F14" w:rsidRDefault="00956F14" w:rsidP="00956F14">
            <w:pPr>
              <w:spacing w:after="160" w:line="259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56F14">
              <w:rPr>
                <w:rFonts w:asciiTheme="majorBidi" w:hAnsiTheme="majorBidi" w:cstheme="majorBidi"/>
                <w:sz w:val="24"/>
                <w:szCs w:val="24"/>
              </w:rPr>
              <w:t>k__Bacteria;p__Proteobacteria;c__Alphaproteobacteria;o__Rickettsiales;f__Pelagibacteraceae;g__Pelagibacter;s__ubique</w:t>
            </w:r>
          </w:p>
        </w:tc>
        <w:tc>
          <w:tcPr>
            <w:tcW w:w="985" w:type="dxa"/>
            <w:noWrap/>
            <w:hideMark/>
          </w:tcPr>
          <w:p w14:paraId="0A6A3ED4" w14:textId="77777777" w:rsidR="00956F14" w:rsidRPr="00956F14" w:rsidRDefault="00956F14" w:rsidP="00956F14">
            <w:pPr>
              <w:spacing w:after="160" w:line="259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56F14">
              <w:rPr>
                <w:rFonts w:asciiTheme="majorBidi" w:hAnsiTheme="majorBidi" w:cstheme="majorBidi"/>
                <w:sz w:val="24"/>
                <w:szCs w:val="24"/>
              </w:rPr>
              <w:t>B4</w:t>
            </w:r>
          </w:p>
        </w:tc>
      </w:tr>
      <w:tr w:rsidR="00956F14" w:rsidRPr="00956F14" w14:paraId="22B2F057" w14:textId="77777777" w:rsidTr="00956F14">
        <w:trPr>
          <w:trHeight w:val="300"/>
          <w:jc w:val="center"/>
        </w:trPr>
        <w:tc>
          <w:tcPr>
            <w:tcW w:w="9180" w:type="dxa"/>
            <w:noWrap/>
            <w:hideMark/>
          </w:tcPr>
          <w:p w14:paraId="75BA9D40" w14:textId="77777777" w:rsidR="00956F14" w:rsidRPr="00956F14" w:rsidRDefault="00956F14" w:rsidP="00956F14">
            <w:pPr>
              <w:spacing w:after="160" w:line="259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56F14">
              <w:rPr>
                <w:rFonts w:asciiTheme="majorBidi" w:hAnsiTheme="majorBidi" w:cstheme="majorBidi"/>
                <w:sz w:val="24"/>
                <w:szCs w:val="24"/>
              </w:rPr>
              <w:t>k__Bacteria;p__Proteobacteria;c__Gammaproteobacteria;o__Vibrionales;f__Pseudoalteromonadaceae;g__Pseudoalteromonas;s__</w:t>
            </w:r>
          </w:p>
        </w:tc>
        <w:tc>
          <w:tcPr>
            <w:tcW w:w="985" w:type="dxa"/>
            <w:noWrap/>
            <w:hideMark/>
          </w:tcPr>
          <w:p w14:paraId="132F8FF9" w14:textId="77777777" w:rsidR="00956F14" w:rsidRPr="00956F14" w:rsidRDefault="00956F14" w:rsidP="00956F14">
            <w:pPr>
              <w:spacing w:after="160" w:line="259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56F14">
              <w:rPr>
                <w:rFonts w:asciiTheme="majorBidi" w:hAnsiTheme="majorBidi" w:cstheme="majorBidi"/>
                <w:sz w:val="24"/>
                <w:szCs w:val="24"/>
              </w:rPr>
              <w:t>B5</w:t>
            </w:r>
          </w:p>
        </w:tc>
      </w:tr>
      <w:tr w:rsidR="00956F14" w:rsidRPr="00956F14" w14:paraId="6D58346C" w14:textId="77777777" w:rsidTr="00956F14">
        <w:trPr>
          <w:trHeight w:val="300"/>
          <w:jc w:val="center"/>
        </w:trPr>
        <w:tc>
          <w:tcPr>
            <w:tcW w:w="9180" w:type="dxa"/>
            <w:noWrap/>
            <w:hideMark/>
          </w:tcPr>
          <w:p w14:paraId="45BB0BE0" w14:textId="77777777" w:rsidR="00956F14" w:rsidRPr="00956F14" w:rsidRDefault="00956F14" w:rsidP="00956F14">
            <w:pPr>
              <w:spacing w:after="160" w:line="259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56F14">
              <w:rPr>
                <w:rFonts w:asciiTheme="majorBidi" w:hAnsiTheme="majorBidi" w:cstheme="majorBidi"/>
                <w:sz w:val="24"/>
                <w:szCs w:val="24"/>
              </w:rPr>
              <w:t>k__Bacteria;p__Bacteroidetes;c__Flavobacteriia;o__Flavobacteriales;f__Flavobacteriaceae;g__Krokinobacter;s__genikus</w:t>
            </w:r>
          </w:p>
        </w:tc>
        <w:tc>
          <w:tcPr>
            <w:tcW w:w="985" w:type="dxa"/>
            <w:noWrap/>
            <w:hideMark/>
          </w:tcPr>
          <w:p w14:paraId="33C37B26" w14:textId="77777777" w:rsidR="00956F14" w:rsidRPr="00956F14" w:rsidRDefault="00956F14" w:rsidP="00956F14">
            <w:pPr>
              <w:spacing w:after="160" w:line="259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56F14">
              <w:rPr>
                <w:rFonts w:asciiTheme="majorBidi" w:hAnsiTheme="majorBidi" w:cstheme="majorBidi"/>
                <w:sz w:val="24"/>
                <w:szCs w:val="24"/>
              </w:rPr>
              <w:t>B6</w:t>
            </w:r>
          </w:p>
        </w:tc>
      </w:tr>
      <w:tr w:rsidR="00956F14" w:rsidRPr="00956F14" w14:paraId="66FB27F0" w14:textId="77777777" w:rsidTr="00956F14">
        <w:trPr>
          <w:trHeight w:val="300"/>
          <w:jc w:val="center"/>
        </w:trPr>
        <w:tc>
          <w:tcPr>
            <w:tcW w:w="9180" w:type="dxa"/>
            <w:noWrap/>
            <w:hideMark/>
          </w:tcPr>
          <w:p w14:paraId="6BE00858" w14:textId="77777777" w:rsidR="00956F14" w:rsidRPr="00956F14" w:rsidRDefault="00956F14" w:rsidP="00956F14">
            <w:pPr>
              <w:spacing w:after="160" w:line="259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56F14">
              <w:rPr>
                <w:rFonts w:asciiTheme="majorBidi" w:hAnsiTheme="majorBidi" w:cstheme="majorBidi"/>
                <w:sz w:val="24"/>
                <w:szCs w:val="24"/>
              </w:rPr>
              <w:t>k__Bacteria;p__Proteobacteria;c__Alphaproteobacteria;o__Rhodobacterales;f__Rhodobacteraceae;g__Oceanibulbus;s__indolifex</w:t>
            </w:r>
          </w:p>
        </w:tc>
        <w:tc>
          <w:tcPr>
            <w:tcW w:w="985" w:type="dxa"/>
            <w:noWrap/>
            <w:hideMark/>
          </w:tcPr>
          <w:p w14:paraId="0CAD1494" w14:textId="77777777" w:rsidR="00956F14" w:rsidRPr="00956F14" w:rsidRDefault="00956F14" w:rsidP="00956F14">
            <w:pPr>
              <w:spacing w:after="160" w:line="259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56F14">
              <w:rPr>
                <w:rFonts w:asciiTheme="majorBidi" w:hAnsiTheme="majorBidi" w:cstheme="majorBidi"/>
                <w:sz w:val="24"/>
                <w:szCs w:val="24"/>
              </w:rPr>
              <w:t>B7</w:t>
            </w:r>
          </w:p>
        </w:tc>
      </w:tr>
      <w:tr w:rsidR="00956F14" w:rsidRPr="00956F14" w14:paraId="1F02AD1D" w14:textId="77777777" w:rsidTr="00956F14">
        <w:trPr>
          <w:trHeight w:val="300"/>
          <w:jc w:val="center"/>
        </w:trPr>
        <w:tc>
          <w:tcPr>
            <w:tcW w:w="9180" w:type="dxa"/>
            <w:noWrap/>
            <w:hideMark/>
          </w:tcPr>
          <w:p w14:paraId="4C38088A" w14:textId="77777777" w:rsidR="00956F14" w:rsidRPr="00956F14" w:rsidRDefault="00956F14" w:rsidP="00956F14">
            <w:pPr>
              <w:spacing w:after="160" w:line="259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56F14">
              <w:rPr>
                <w:rFonts w:asciiTheme="majorBidi" w:hAnsiTheme="majorBidi" w:cstheme="majorBidi"/>
                <w:sz w:val="24"/>
                <w:szCs w:val="24"/>
              </w:rPr>
              <w:t>k__Bacteria;p__Cyanobacteria;c__Synechococcophycideae;o__Synechococcales;f__Synechococcaceae;g__Synechococcus;s__</w:t>
            </w:r>
          </w:p>
        </w:tc>
        <w:tc>
          <w:tcPr>
            <w:tcW w:w="985" w:type="dxa"/>
            <w:noWrap/>
            <w:hideMark/>
          </w:tcPr>
          <w:p w14:paraId="1CAC749F" w14:textId="77777777" w:rsidR="00956F14" w:rsidRPr="00956F14" w:rsidRDefault="00956F14" w:rsidP="00956F14">
            <w:pPr>
              <w:spacing w:after="160" w:line="259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56F14">
              <w:rPr>
                <w:rFonts w:asciiTheme="majorBidi" w:hAnsiTheme="majorBidi" w:cstheme="majorBidi"/>
                <w:sz w:val="24"/>
                <w:szCs w:val="24"/>
              </w:rPr>
              <w:t>B8</w:t>
            </w:r>
          </w:p>
        </w:tc>
      </w:tr>
      <w:tr w:rsidR="00956F14" w:rsidRPr="00956F14" w14:paraId="58BD10DC" w14:textId="77777777" w:rsidTr="00956F14">
        <w:trPr>
          <w:trHeight w:val="300"/>
          <w:jc w:val="center"/>
        </w:trPr>
        <w:tc>
          <w:tcPr>
            <w:tcW w:w="9180" w:type="dxa"/>
            <w:noWrap/>
            <w:hideMark/>
          </w:tcPr>
          <w:p w14:paraId="44B7F199" w14:textId="77777777" w:rsidR="00956F14" w:rsidRPr="00956F14" w:rsidRDefault="00956F14" w:rsidP="00956F14">
            <w:pPr>
              <w:spacing w:after="160" w:line="259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56F14">
              <w:rPr>
                <w:rFonts w:asciiTheme="majorBidi" w:hAnsiTheme="majorBidi" w:cstheme="majorBidi"/>
                <w:sz w:val="24"/>
                <w:szCs w:val="24"/>
              </w:rPr>
              <w:t>k__Bacteria;p__Proteobacteria;c__Gammaproteobacteria;o__Alteromonadales;f__Alteromonadaceae;g__Marinobacter;s__</w:t>
            </w:r>
          </w:p>
        </w:tc>
        <w:tc>
          <w:tcPr>
            <w:tcW w:w="985" w:type="dxa"/>
            <w:noWrap/>
            <w:hideMark/>
          </w:tcPr>
          <w:p w14:paraId="5FBC6009" w14:textId="77777777" w:rsidR="00956F14" w:rsidRPr="00956F14" w:rsidRDefault="00956F14" w:rsidP="00956F14">
            <w:pPr>
              <w:spacing w:after="160" w:line="259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56F14">
              <w:rPr>
                <w:rFonts w:asciiTheme="majorBidi" w:hAnsiTheme="majorBidi" w:cstheme="majorBidi"/>
                <w:sz w:val="24"/>
                <w:szCs w:val="24"/>
              </w:rPr>
              <w:t>B9</w:t>
            </w:r>
          </w:p>
        </w:tc>
      </w:tr>
      <w:tr w:rsidR="00956F14" w:rsidRPr="00956F14" w14:paraId="75EF1510" w14:textId="77777777" w:rsidTr="00956F14">
        <w:trPr>
          <w:trHeight w:val="300"/>
          <w:jc w:val="center"/>
        </w:trPr>
        <w:tc>
          <w:tcPr>
            <w:tcW w:w="9180" w:type="dxa"/>
            <w:noWrap/>
            <w:hideMark/>
          </w:tcPr>
          <w:p w14:paraId="683CAEB9" w14:textId="77777777" w:rsidR="00956F14" w:rsidRPr="00956F14" w:rsidRDefault="00956F14" w:rsidP="00956F14">
            <w:pPr>
              <w:spacing w:after="160" w:line="259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56F14">
              <w:rPr>
                <w:rFonts w:asciiTheme="majorBidi" w:hAnsiTheme="majorBidi" w:cstheme="majorBidi"/>
                <w:sz w:val="24"/>
                <w:szCs w:val="24"/>
              </w:rPr>
              <w:t>k__Bacteria;p__Proteobacteria;c__Alphaproteobacteria;o__Rhodobacterales;f__Rhodobacteraceae;g__Sulfitobacter;__</w:t>
            </w:r>
          </w:p>
        </w:tc>
        <w:tc>
          <w:tcPr>
            <w:tcW w:w="985" w:type="dxa"/>
            <w:noWrap/>
            <w:hideMark/>
          </w:tcPr>
          <w:p w14:paraId="7B07D123" w14:textId="77777777" w:rsidR="00956F14" w:rsidRPr="00956F14" w:rsidRDefault="00956F14" w:rsidP="00956F14">
            <w:pPr>
              <w:spacing w:after="160" w:line="259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56F14">
              <w:rPr>
                <w:rFonts w:asciiTheme="majorBidi" w:hAnsiTheme="majorBidi" w:cstheme="majorBidi"/>
                <w:sz w:val="24"/>
                <w:szCs w:val="24"/>
              </w:rPr>
              <w:t>B10</w:t>
            </w:r>
          </w:p>
        </w:tc>
      </w:tr>
      <w:tr w:rsidR="00956F14" w:rsidRPr="00956F14" w14:paraId="237DD513" w14:textId="77777777" w:rsidTr="00956F14">
        <w:trPr>
          <w:trHeight w:val="300"/>
          <w:jc w:val="center"/>
        </w:trPr>
        <w:tc>
          <w:tcPr>
            <w:tcW w:w="9180" w:type="dxa"/>
            <w:noWrap/>
            <w:hideMark/>
          </w:tcPr>
          <w:p w14:paraId="7007EFA2" w14:textId="77777777" w:rsidR="00956F14" w:rsidRPr="00956F14" w:rsidRDefault="00956F14" w:rsidP="00956F14">
            <w:pPr>
              <w:spacing w:after="160" w:line="259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56F14">
              <w:rPr>
                <w:rFonts w:asciiTheme="majorBidi" w:hAnsiTheme="majorBidi" w:cstheme="majorBidi"/>
                <w:sz w:val="24"/>
                <w:szCs w:val="24"/>
              </w:rPr>
              <w:t>k__Bacteria;p__Proteobacteria;c__Alphaproteobacteria;o__Rhodobacterales;f__Rhodobacteraceae;g__Loktanella;s__</w:t>
            </w:r>
          </w:p>
        </w:tc>
        <w:tc>
          <w:tcPr>
            <w:tcW w:w="985" w:type="dxa"/>
            <w:noWrap/>
            <w:hideMark/>
          </w:tcPr>
          <w:p w14:paraId="7B811E8C" w14:textId="77777777" w:rsidR="00956F14" w:rsidRPr="00956F14" w:rsidRDefault="00956F14" w:rsidP="00956F14">
            <w:pPr>
              <w:spacing w:after="160" w:line="259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56F14">
              <w:rPr>
                <w:rFonts w:asciiTheme="majorBidi" w:hAnsiTheme="majorBidi" w:cstheme="majorBidi"/>
                <w:sz w:val="24"/>
                <w:szCs w:val="24"/>
              </w:rPr>
              <w:t>B11</w:t>
            </w:r>
          </w:p>
        </w:tc>
      </w:tr>
      <w:tr w:rsidR="00956F14" w:rsidRPr="00956F14" w14:paraId="7E3B6A5B" w14:textId="77777777" w:rsidTr="00956F14">
        <w:trPr>
          <w:trHeight w:val="300"/>
          <w:jc w:val="center"/>
        </w:trPr>
        <w:tc>
          <w:tcPr>
            <w:tcW w:w="9180" w:type="dxa"/>
            <w:noWrap/>
            <w:hideMark/>
          </w:tcPr>
          <w:p w14:paraId="2D640941" w14:textId="77777777" w:rsidR="00956F14" w:rsidRPr="00956F14" w:rsidRDefault="00956F14" w:rsidP="00956F14">
            <w:pPr>
              <w:spacing w:after="160" w:line="259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56F14">
              <w:rPr>
                <w:rFonts w:asciiTheme="majorBidi" w:hAnsiTheme="majorBidi" w:cstheme="majorBidi"/>
                <w:sz w:val="24"/>
                <w:szCs w:val="24"/>
              </w:rPr>
              <w:t>k__Bacteria;p__Proteobacteria;c__Alphaproteobacteria;o__Rickettsiales;f__mitochondria;g__;s__</w:t>
            </w:r>
          </w:p>
        </w:tc>
        <w:tc>
          <w:tcPr>
            <w:tcW w:w="985" w:type="dxa"/>
            <w:noWrap/>
            <w:hideMark/>
          </w:tcPr>
          <w:p w14:paraId="71C3C3CC" w14:textId="77777777" w:rsidR="00956F14" w:rsidRPr="00956F14" w:rsidRDefault="00956F14" w:rsidP="00956F14">
            <w:pPr>
              <w:spacing w:after="160" w:line="259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56F14">
              <w:rPr>
                <w:rFonts w:asciiTheme="majorBidi" w:hAnsiTheme="majorBidi" w:cstheme="majorBidi"/>
                <w:sz w:val="24"/>
                <w:szCs w:val="24"/>
              </w:rPr>
              <w:t>B12</w:t>
            </w:r>
          </w:p>
        </w:tc>
      </w:tr>
      <w:tr w:rsidR="00956F14" w:rsidRPr="00956F14" w14:paraId="610276C3" w14:textId="77777777" w:rsidTr="00956F14">
        <w:trPr>
          <w:trHeight w:val="300"/>
          <w:jc w:val="center"/>
        </w:trPr>
        <w:tc>
          <w:tcPr>
            <w:tcW w:w="9180" w:type="dxa"/>
            <w:noWrap/>
            <w:hideMark/>
          </w:tcPr>
          <w:p w14:paraId="486C3200" w14:textId="77777777" w:rsidR="00956F14" w:rsidRPr="00956F14" w:rsidRDefault="00956F14" w:rsidP="00956F14">
            <w:pPr>
              <w:spacing w:after="160" w:line="259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56F14">
              <w:rPr>
                <w:rFonts w:asciiTheme="majorBidi" w:hAnsiTheme="majorBidi" w:cstheme="majorBidi"/>
                <w:sz w:val="24"/>
                <w:szCs w:val="24"/>
              </w:rPr>
              <w:t>k__Bacteria;p__Bacteroidetes;c__Flavobacteriia;o__Flavobacteriales;f__Flavobacteriaceae;g__Polaribacter;s__</w:t>
            </w:r>
          </w:p>
        </w:tc>
        <w:tc>
          <w:tcPr>
            <w:tcW w:w="985" w:type="dxa"/>
            <w:noWrap/>
            <w:hideMark/>
          </w:tcPr>
          <w:p w14:paraId="79C6F719" w14:textId="77777777" w:rsidR="00956F14" w:rsidRPr="00956F14" w:rsidRDefault="00956F14" w:rsidP="00956F14">
            <w:pPr>
              <w:spacing w:after="160" w:line="259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56F14">
              <w:rPr>
                <w:rFonts w:asciiTheme="majorBidi" w:hAnsiTheme="majorBidi" w:cstheme="majorBidi"/>
                <w:sz w:val="24"/>
                <w:szCs w:val="24"/>
              </w:rPr>
              <w:t>B13</w:t>
            </w:r>
          </w:p>
        </w:tc>
      </w:tr>
      <w:tr w:rsidR="00956F14" w:rsidRPr="00956F14" w14:paraId="45EAED7F" w14:textId="77777777" w:rsidTr="00956F14">
        <w:trPr>
          <w:trHeight w:val="300"/>
          <w:jc w:val="center"/>
        </w:trPr>
        <w:tc>
          <w:tcPr>
            <w:tcW w:w="9180" w:type="dxa"/>
            <w:noWrap/>
            <w:hideMark/>
          </w:tcPr>
          <w:p w14:paraId="3692FA45" w14:textId="77777777" w:rsidR="00956F14" w:rsidRPr="00956F14" w:rsidRDefault="00956F14" w:rsidP="00956F14">
            <w:pPr>
              <w:spacing w:after="160" w:line="259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56F14">
              <w:rPr>
                <w:rFonts w:asciiTheme="majorBidi" w:hAnsiTheme="majorBidi" w:cstheme="majorBidi"/>
                <w:sz w:val="24"/>
                <w:szCs w:val="24"/>
              </w:rPr>
              <w:t>k__Bacteria;p__Bacteroidetes;c__Cytophagia;o__Cytophagales;f__Flammeovirgaceae;g__Marivirga;s__tractuosa</w:t>
            </w:r>
          </w:p>
        </w:tc>
        <w:tc>
          <w:tcPr>
            <w:tcW w:w="985" w:type="dxa"/>
            <w:noWrap/>
            <w:hideMark/>
          </w:tcPr>
          <w:p w14:paraId="3F980454" w14:textId="77777777" w:rsidR="00956F14" w:rsidRPr="00956F14" w:rsidRDefault="00956F14" w:rsidP="00956F14">
            <w:pPr>
              <w:spacing w:after="160" w:line="259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56F14">
              <w:rPr>
                <w:rFonts w:asciiTheme="majorBidi" w:hAnsiTheme="majorBidi" w:cstheme="majorBidi"/>
                <w:sz w:val="24"/>
                <w:szCs w:val="24"/>
              </w:rPr>
              <w:t>B14</w:t>
            </w:r>
          </w:p>
        </w:tc>
      </w:tr>
      <w:tr w:rsidR="00956F14" w:rsidRPr="00956F14" w14:paraId="438A021D" w14:textId="77777777" w:rsidTr="00956F14">
        <w:trPr>
          <w:trHeight w:val="300"/>
          <w:jc w:val="center"/>
        </w:trPr>
        <w:tc>
          <w:tcPr>
            <w:tcW w:w="9180" w:type="dxa"/>
            <w:noWrap/>
            <w:hideMark/>
          </w:tcPr>
          <w:p w14:paraId="60A5F8F3" w14:textId="77777777" w:rsidR="00956F14" w:rsidRPr="00956F14" w:rsidRDefault="00956F14" w:rsidP="00956F14">
            <w:pPr>
              <w:spacing w:after="160" w:line="259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56F14">
              <w:rPr>
                <w:rFonts w:asciiTheme="majorBidi" w:hAnsiTheme="majorBidi" w:cstheme="majorBidi"/>
                <w:sz w:val="24"/>
                <w:szCs w:val="24"/>
              </w:rPr>
              <w:t>k__Bacteria;p__Bacteroidetes;c__Flavobacteriia;o__Flavobacteriales;f__Flavobacteriaceae;__;__</w:t>
            </w:r>
          </w:p>
        </w:tc>
        <w:tc>
          <w:tcPr>
            <w:tcW w:w="985" w:type="dxa"/>
            <w:noWrap/>
            <w:hideMark/>
          </w:tcPr>
          <w:p w14:paraId="5A4C7DFC" w14:textId="77777777" w:rsidR="00956F14" w:rsidRPr="00956F14" w:rsidRDefault="00956F14" w:rsidP="00956F14">
            <w:pPr>
              <w:spacing w:after="160" w:line="259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56F14">
              <w:rPr>
                <w:rFonts w:asciiTheme="majorBidi" w:hAnsiTheme="majorBidi" w:cstheme="majorBidi"/>
                <w:sz w:val="24"/>
                <w:szCs w:val="24"/>
              </w:rPr>
              <w:t>B15</w:t>
            </w:r>
          </w:p>
        </w:tc>
      </w:tr>
      <w:tr w:rsidR="00956F14" w:rsidRPr="00956F14" w14:paraId="2877D7FA" w14:textId="77777777" w:rsidTr="00956F14">
        <w:trPr>
          <w:trHeight w:val="300"/>
          <w:jc w:val="center"/>
        </w:trPr>
        <w:tc>
          <w:tcPr>
            <w:tcW w:w="9180" w:type="dxa"/>
            <w:noWrap/>
            <w:hideMark/>
          </w:tcPr>
          <w:p w14:paraId="207FFD03" w14:textId="77777777" w:rsidR="00956F14" w:rsidRPr="00956F14" w:rsidRDefault="00956F14" w:rsidP="00956F14">
            <w:pPr>
              <w:spacing w:after="160" w:line="259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56F14">
              <w:rPr>
                <w:rFonts w:asciiTheme="majorBidi" w:hAnsiTheme="majorBidi" w:cstheme="majorBidi"/>
                <w:sz w:val="24"/>
                <w:szCs w:val="24"/>
              </w:rPr>
              <w:lastRenderedPageBreak/>
              <w:t>k__</w:t>
            </w:r>
            <w:proofErr w:type="spellStart"/>
            <w:r w:rsidRPr="00956F14">
              <w:rPr>
                <w:rFonts w:asciiTheme="majorBidi" w:hAnsiTheme="majorBidi" w:cstheme="majorBidi"/>
                <w:sz w:val="24"/>
                <w:szCs w:val="24"/>
              </w:rPr>
              <w:t>Bacteria;p</w:t>
            </w:r>
            <w:proofErr w:type="spellEnd"/>
            <w:r w:rsidRPr="00956F14">
              <w:rPr>
                <w:rFonts w:asciiTheme="majorBidi" w:hAnsiTheme="majorBidi" w:cstheme="majorBidi"/>
                <w:sz w:val="24"/>
                <w:szCs w:val="24"/>
              </w:rPr>
              <w:t>__</w:t>
            </w:r>
            <w:proofErr w:type="spellStart"/>
            <w:r w:rsidRPr="00956F14">
              <w:rPr>
                <w:rFonts w:asciiTheme="majorBidi" w:hAnsiTheme="majorBidi" w:cstheme="majorBidi"/>
                <w:sz w:val="24"/>
                <w:szCs w:val="24"/>
              </w:rPr>
              <w:t>Proteobacteria;c</w:t>
            </w:r>
            <w:proofErr w:type="spellEnd"/>
            <w:r w:rsidRPr="00956F14">
              <w:rPr>
                <w:rFonts w:asciiTheme="majorBidi" w:hAnsiTheme="majorBidi" w:cstheme="majorBidi"/>
                <w:sz w:val="24"/>
                <w:szCs w:val="24"/>
              </w:rPr>
              <w:t>__</w:t>
            </w:r>
            <w:proofErr w:type="spellStart"/>
            <w:r w:rsidRPr="00956F14">
              <w:rPr>
                <w:rFonts w:asciiTheme="majorBidi" w:hAnsiTheme="majorBidi" w:cstheme="majorBidi"/>
                <w:sz w:val="24"/>
                <w:szCs w:val="24"/>
              </w:rPr>
              <w:t>Alphaproteobacteria</w:t>
            </w:r>
            <w:proofErr w:type="spellEnd"/>
            <w:r w:rsidRPr="00956F14">
              <w:rPr>
                <w:rFonts w:asciiTheme="majorBidi" w:hAnsiTheme="majorBidi" w:cstheme="majorBidi"/>
                <w:sz w:val="24"/>
                <w:szCs w:val="24"/>
              </w:rPr>
              <w:t>;__;__;__;__</w:t>
            </w:r>
          </w:p>
        </w:tc>
        <w:tc>
          <w:tcPr>
            <w:tcW w:w="985" w:type="dxa"/>
            <w:noWrap/>
            <w:hideMark/>
          </w:tcPr>
          <w:p w14:paraId="691A13D6" w14:textId="77777777" w:rsidR="00956F14" w:rsidRPr="00956F14" w:rsidRDefault="00956F14" w:rsidP="00956F14">
            <w:pPr>
              <w:spacing w:after="160" w:line="259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56F14">
              <w:rPr>
                <w:rFonts w:asciiTheme="majorBidi" w:hAnsiTheme="majorBidi" w:cstheme="majorBidi"/>
                <w:sz w:val="24"/>
                <w:szCs w:val="24"/>
              </w:rPr>
              <w:t>B16</w:t>
            </w:r>
          </w:p>
        </w:tc>
      </w:tr>
      <w:tr w:rsidR="00956F14" w:rsidRPr="00956F14" w14:paraId="374E4F1C" w14:textId="77777777" w:rsidTr="00956F14">
        <w:trPr>
          <w:trHeight w:val="300"/>
          <w:jc w:val="center"/>
        </w:trPr>
        <w:tc>
          <w:tcPr>
            <w:tcW w:w="9180" w:type="dxa"/>
            <w:noWrap/>
            <w:hideMark/>
          </w:tcPr>
          <w:p w14:paraId="18A5667E" w14:textId="77777777" w:rsidR="00956F14" w:rsidRPr="00956F14" w:rsidRDefault="00956F14" w:rsidP="00956F14">
            <w:pPr>
              <w:spacing w:after="160" w:line="259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56F14">
              <w:rPr>
                <w:rFonts w:asciiTheme="majorBidi" w:hAnsiTheme="majorBidi" w:cstheme="majorBidi"/>
                <w:sz w:val="24"/>
                <w:szCs w:val="24"/>
              </w:rPr>
              <w:t>k__Bacteria;p__Bacteroidetes;c__Flavobacteriia;o__Flavobacteriales;f__Flavobacteriaceae;g__Salinimicrobium;s__</w:t>
            </w:r>
          </w:p>
        </w:tc>
        <w:tc>
          <w:tcPr>
            <w:tcW w:w="985" w:type="dxa"/>
            <w:noWrap/>
            <w:hideMark/>
          </w:tcPr>
          <w:p w14:paraId="1C59ACFE" w14:textId="77777777" w:rsidR="00956F14" w:rsidRPr="00956F14" w:rsidRDefault="00956F14" w:rsidP="00956F14">
            <w:pPr>
              <w:spacing w:after="160" w:line="259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56F14">
              <w:rPr>
                <w:rFonts w:asciiTheme="majorBidi" w:hAnsiTheme="majorBidi" w:cstheme="majorBidi"/>
                <w:sz w:val="24"/>
                <w:szCs w:val="24"/>
              </w:rPr>
              <w:t>B17</w:t>
            </w:r>
          </w:p>
        </w:tc>
      </w:tr>
      <w:tr w:rsidR="00956F14" w:rsidRPr="00956F14" w14:paraId="3BDEB3EB" w14:textId="77777777" w:rsidTr="00956F14">
        <w:trPr>
          <w:trHeight w:val="300"/>
          <w:jc w:val="center"/>
        </w:trPr>
        <w:tc>
          <w:tcPr>
            <w:tcW w:w="9180" w:type="dxa"/>
            <w:noWrap/>
            <w:hideMark/>
          </w:tcPr>
          <w:p w14:paraId="523DBFE9" w14:textId="77777777" w:rsidR="00956F14" w:rsidRPr="00956F14" w:rsidRDefault="00956F14" w:rsidP="00956F14">
            <w:pPr>
              <w:spacing w:after="160" w:line="259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56F14">
              <w:rPr>
                <w:rFonts w:asciiTheme="majorBidi" w:hAnsiTheme="majorBidi" w:cstheme="majorBidi"/>
                <w:sz w:val="24"/>
                <w:szCs w:val="24"/>
              </w:rPr>
              <w:t>k__</w:t>
            </w:r>
            <w:proofErr w:type="spellStart"/>
            <w:r w:rsidRPr="00956F14">
              <w:rPr>
                <w:rFonts w:asciiTheme="majorBidi" w:hAnsiTheme="majorBidi" w:cstheme="majorBidi"/>
                <w:sz w:val="24"/>
                <w:szCs w:val="24"/>
              </w:rPr>
              <w:t>Bacteria;p</w:t>
            </w:r>
            <w:proofErr w:type="spellEnd"/>
            <w:r w:rsidRPr="00956F14">
              <w:rPr>
                <w:rFonts w:asciiTheme="majorBidi" w:hAnsiTheme="majorBidi" w:cstheme="majorBidi"/>
                <w:sz w:val="24"/>
                <w:szCs w:val="24"/>
              </w:rPr>
              <w:t>__Bacteroidetes;__;__;__;__;__</w:t>
            </w:r>
          </w:p>
        </w:tc>
        <w:tc>
          <w:tcPr>
            <w:tcW w:w="985" w:type="dxa"/>
            <w:noWrap/>
            <w:hideMark/>
          </w:tcPr>
          <w:p w14:paraId="25F82636" w14:textId="77777777" w:rsidR="00956F14" w:rsidRPr="00956F14" w:rsidRDefault="00956F14" w:rsidP="00956F14">
            <w:pPr>
              <w:spacing w:after="160" w:line="259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56F14">
              <w:rPr>
                <w:rFonts w:asciiTheme="majorBidi" w:hAnsiTheme="majorBidi" w:cstheme="majorBidi"/>
                <w:sz w:val="24"/>
                <w:szCs w:val="24"/>
              </w:rPr>
              <w:t>B18</w:t>
            </w:r>
          </w:p>
        </w:tc>
      </w:tr>
      <w:tr w:rsidR="00956F14" w:rsidRPr="00956F14" w14:paraId="54A121A9" w14:textId="77777777" w:rsidTr="00956F14">
        <w:trPr>
          <w:trHeight w:val="300"/>
          <w:jc w:val="center"/>
        </w:trPr>
        <w:tc>
          <w:tcPr>
            <w:tcW w:w="9180" w:type="dxa"/>
            <w:noWrap/>
            <w:hideMark/>
          </w:tcPr>
          <w:p w14:paraId="69A91117" w14:textId="77777777" w:rsidR="00956F14" w:rsidRPr="00956F14" w:rsidRDefault="00956F14" w:rsidP="00956F14">
            <w:pPr>
              <w:spacing w:after="160" w:line="259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56F14">
              <w:rPr>
                <w:rFonts w:asciiTheme="majorBidi" w:hAnsiTheme="majorBidi" w:cstheme="majorBidi"/>
                <w:sz w:val="24"/>
                <w:szCs w:val="24"/>
              </w:rPr>
              <w:t>k__Bacteria;p__Bacteroidetes;c__Flavobacteriia;o__Flavobacteriales;f__Flavobacteriaceae;g__Sediminicola;s__</w:t>
            </w:r>
          </w:p>
        </w:tc>
        <w:tc>
          <w:tcPr>
            <w:tcW w:w="985" w:type="dxa"/>
            <w:noWrap/>
            <w:hideMark/>
          </w:tcPr>
          <w:p w14:paraId="16018D94" w14:textId="77777777" w:rsidR="00956F14" w:rsidRPr="00956F14" w:rsidRDefault="00956F14" w:rsidP="00956F14">
            <w:pPr>
              <w:spacing w:after="160" w:line="259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56F14">
              <w:rPr>
                <w:rFonts w:asciiTheme="majorBidi" w:hAnsiTheme="majorBidi" w:cstheme="majorBidi"/>
                <w:sz w:val="24"/>
                <w:szCs w:val="24"/>
              </w:rPr>
              <w:t>B19</w:t>
            </w:r>
          </w:p>
        </w:tc>
      </w:tr>
      <w:tr w:rsidR="00956F14" w:rsidRPr="00956F14" w14:paraId="297032E3" w14:textId="77777777" w:rsidTr="00956F14">
        <w:trPr>
          <w:trHeight w:val="290"/>
          <w:jc w:val="center"/>
        </w:trPr>
        <w:tc>
          <w:tcPr>
            <w:tcW w:w="9180" w:type="dxa"/>
            <w:noWrap/>
            <w:hideMark/>
          </w:tcPr>
          <w:p w14:paraId="44952164" w14:textId="77777777" w:rsidR="00956F14" w:rsidRPr="00956F14" w:rsidRDefault="00956F14" w:rsidP="00956F14">
            <w:pPr>
              <w:spacing w:after="160" w:line="259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56F14">
              <w:rPr>
                <w:rFonts w:asciiTheme="majorBidi" w:hAnsiTheme="majorBidi" w:cstheme="majorBidi"/>
                <w:sz w:val="24"/>
                <w:szCs w:val="24"/>
              </w:rPr>
              <w:t>k__Bacteria;p__Proteobacteria;c__Alphaproteobacteria;o__Rickettsiales;f__Pelagibacteraceae;g__;s__</w:t>
            </w:r>
          </w:p>
        </w:tc>
        <w:tc>
          <w:tcPr>
            <w:tcW w:w="985" w:type="dxa"/>
            <w:noWrap/>
            <w:hideMark/>
          </w:tcPr>
          <w:p w14:paraId="282EE0BB" w14:textId="77777777" w:rsidR="00956F14" w:rsidRPr="00956F14" w:rsidRDefault="00956F14" w:rsidP="00956F14">
            <w:pPr>
              <w:spacing w:after="160" w:line="259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56F14">
              <w:rPr>
                <w:rFonts w:asciiTheme="majorBidi" w:hAnsiTheme="majorBidi" w:cstheme="majorBidi"/>
                <w:sz w:val="24"/>
                <w:szCs w:val="24"/>
              </w:rPr>
              <w:t>B20</w:t>
            </w:r>
          </w:p>
        </w:tc>
      </w:tr>
      <w:tr w:rsidR="00956F14" w:rsidRPr="00956F14" w14:paraId="781D4797" w14:textId="77777777" w:rsidTr="00956F14">
        <w:trPr>
          <w:trHeight w:val="300"/>
          <w:jc w:val="center"/>
        </w:trPr>
        <w:tc>
          <w:tcPr>
            <w:tcW w:w="9180" w:type="dxa"/>
            <w:noWrap/>
            <w:hideMark/>
          </w:tcPr>
          <w:p w14:paraId="505CF6D8" w14:textId="77777777" w:rsidR="00956F14" w:rsidRPr="00956F14" w:rsidRDefault="00956F14" w:rsidP="00956F14">
            <w:pPr>
              <w:spacing w:after="160" w:line="259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56F14">
              <w:rPr>
                <w:rFonts w:asciiTheme="majorBidi" w:hAnsiTheme="majorBidi" w:cstheme="majorBidi"/>
                <w:sz w:val="24"/>
                <w:szCs w:val="24"/>
              </w:rPr>
              <w:t>k__Bacteria;p__Actinobacteria;c__Acidimicrobiia;o__Acidimicrobiales;f__koll13;g__;s__</w:t>
            </w:r>
          </w:p>
        </w:tc>
        <w:tc>
          <w:tcPr>
            <w:tcW w:w="985" w:type="dxa"/>
            <w:noWrap/>
            <w:hideMark/>
          </w:tcPr>
          <w:p w14:paraId="1976A825" w14:textId="77777777" w:rsidR="00956F14" w:rsidRPr="00956F14" w:rsidRDefault="00956F14" w:rsidP="00956F14">
            <w:pPr>
              <w:spacing w:after="160" w:line="259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56F14">
              <w:rPr>
                <w:rFonts w:asciiTheme="majorBidi" w:hAnsiTheme="majorBidi" w:cstheme="majorBidi"/>
                <w:sz w:val="24"/>
                <w:szCs w:val="24"/>
              </w:rPr>
              <w:t>B21</w:t>
            </w:r>
          </w:p>
        </w:tc>
      </w:tr>
      <w:tr w:rsidR="00956F14" w:rsidRPr="00956F14" w14:paraId="2389E7E3" w14:textId="77777777" w:rsidTr="00956F14">
        <w:trPr>
          <w:trHeight w:val="300"/>
          <w:jc w:val="center"/>
        </w:trPr>
        <w:tc>
          <w:tcPr>
            <w:tcW w:w="9180" w:type="dxa"/>
            <w:noWrap/>
            <w:hideMark/>
          </w:tcPr>
          <w:p w14:paraId="165055E2" w14:textId="77777777" w:rsidR="00956F14" w:rsidRPr="00956F14" w:rsidRDefault="00956F14" w:rsidP="00956F14">
            <w:pPr>
              <w:spacing w:after="160" w:line="259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56F14">
              <w:rPr>
                <w:rFonts w:asciiTheme="majorBidi" w:hAnsiTheme="majorBidi" w:cstheme="majorBidi"/>
                <w:sz w:val="24"/>
                <w:szCs w:val="24"/>
              </w:rPr>
              <w:t>k__Bacteria;p__Planctomycetes;c__Planctomycetia;o__Pirellulales;f__Pirellulaceae;g__;s__</w:t>
            </w:r>
          </w:p>
        </w:tc>
        <w:tc>
          <w:tcPr>
            <w:tcW w:w="985" w:type="dxa"/>
            <w:noWrap/>
            <w:hideMark/>
          </w:tcPr>
          <w:p w14:paraId="22FB737B" w14:textId="77777777" w:rsidR="00956F14" w:rsidRPr="00956F14" w:rsidRDefault="00956F14" w:rsidP="00956F14">
            <w:pPr>
              <w:spacing w:after="160" w:line="259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56F14">
              <w:rPr>
                <w:rFonts w:asciiTheme="majorBidi" w:hAnsiTheme="majorBidi" w:cstheme="majorBidi"/>
                <w:sz w:val="24"/>
                <w:szCs w:val="24"/>
              </w:rPr>
              <w:t>B22</w:t>
            </w:r>
          </w:p>
        </w:tc>
      </w:tr>
      <w:tr w:rsidR="00956F14" w:rsidRPr="00956F14" w14:paraId="26C07DF5" w14:textId="77777777" w:rsidTr="00956F14">
        <w:trPr>
          <w:trHeight w:val="300"/>
          <w:jc w:val="center"/>
        </w:trPr>
        <w:tc>
          <w:tcPr>
            <w:tcW w:w="9180" w:type="dxa"/>
            <w:noWrap/>
            <w:hideMark/>
          </w:tcPr>
          <w:p w14:paraId="7C91BDC3" w14:textId="77777777" w:rsidR="00956F14" w:rsidRPr="00956F14" w:rsidRDefault="00956F14" w:rsidP="00956F14">
            <w:pPr>
              <w:spacing w:after="160" w:line="259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56F14">
              <w:rPr>
                <w:rFonts w:asciiTheme="majorBidi" w:hAnsiTheme="majorBidi" w:cstheme="majorBidi"/>
                <w:sz w:val="24"/>
                <w:szCs w:val="24"/>
              </w:rPr>
              <w:t>k__Bacteria;p__Proteobacteria;c__Gammaproteobacteria;o__Thiotrichales;f__Piscirickettsiaceae;g__;s__</w:t>
            </w:r>
          </w:p>
        </w:tc>
        <w:tc>
          <w:tcPr>
            <w:tcW w:w="985" w:type="dxa"/>
            <w:noWrap/>
            <w:hideMark/>
          </w:tcPr>
          <w:p w14:paraId="7E29DAEC" w14:textId="77777777" w:rsidR="00956F14" w:rsidRPr="00956F14" w:rsidRDefault="00956F14" w:rsidP="00956F14">
            <w:pPr>
              <w:spacing w:after="160" w:line="259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56F14">
              <w:rPr>
                <w:rFonts w:asciiTheme="majorBidi" w:hAnsiTheme="majorBidi" w:cstheme="majorBidi"/>
                <w:sz w:val="24"/>
                <w:szCs w:val="24"/>
              </w:rPr>
              <w:t>B23</w:t>
            </w:r>
          </w:p>
        </w:tc>
      </w:tr>
      <w:tr w:rsidR="00956F14" w:rsidRPr="00956F14" w14:paraId="41EEC484" w14:textId="77777777" w:rsidTr="00956F14">
        <w:trPr>
          <w:trHeight w:val="300"/>
          <w:jc w:val="center"/>
        </w:trPr>
        <w:tc>
          <w:tcPr>
            <w:tcW w:w="9180" w:type="dxa"/>
            <w:noWrap/>
            <w:hideMark/>
          </w:tcPr>
          <w:p w14:paraId="41ACDAF9" w14:textId="77777777" w:rsidR="00956F14" w:rsidRPr="00956F14" w:rsidRDefault="00956F14" w:rsidP="00956F14">
            <w:pPr>
              <w:spacing w:after="160" w:line="259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56F14">
              <w:rPr>
                <w:rFonts w:asciiTheme="majorBidi" w:hAnsiTheme="majorBidi" w:cstheme="majorBidi"/>
                <w:sz w:val="24"/>
                <w:szCs w:val="24"/>
              </w:rPr>
              <w:t>k__Bacteria;p__Cyanobacteria;c__Chloroplast;o__Stramenopiles;f__;g__;s__</w:t>
            </w:r>
          </w:p>
        </w:tc>
        <w:tc>
          <w:tcPr>
            <w:tcW w:w="985" w:type="dxa"/>
            <w:noWrap/>
            <w:hideMark/>
          </w:tcPr>
          <w:p w14:paraId="1F595A6D" w14:textId="77777777" w:rsidR="00956F14" w:rsidRPr="00956F14" w:rsidRDefault="00956F14" w:rsidP="00956F14">
            <w:pPr>
              <w:spacing w:after="160" w:line="259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56F14">
              <w:rPr>
                <w:rFonts w:asciiTheme="majorBidi" w:hAnsiTheme="majorBidi" w:cstheme="majorBidi"/>
                <w:sz w:val="24"/>
                <w:szCs w:val="24"/>
              </w:rPr>
              <w:t>B24</w:t>
            </w:r>
          </w:p>
        </w:tc>
      </w:tr>
      <w:tr w:rsidR="00956F14" w:rsidRPr="00956F14" w14:paraId="56363498" w14:textId="77777777" w:rsidTr="00956F14">
        <w:trPr>
          <w:trHeight w:val="300"/>
          <w:jc w:val="center"/>
        </w:trPr>
        <w:tc>
          <w:tcPr>
            <w:tcW w:w="9180" w:type="dxa"/>
            <w:noWrap/>
            <w:hideMark/>
          </w:tcPr>
          <w:p w14:paraId="7FF5C947" w14:textId="77777777" w:rsidR="00956F14" w:rsidRPr="00956F14" w:rsidRDefault="00956F14" w:rsidP="00956F14">
            <w:pPr>
              <w:spacing w:after="160" w:line="259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56F14">
              <w:rPr>
                <w:rFonts w:asciiTheme="majorBidi" w:hAnsiTheme="majorBidi" w:cstheme="majorBidi"/>
                <w:sz w:val="24"/>
                <w:szCs w:val="24"/>
              </w:rPr>
              <w:t>k__</w:t>
            </w:r>
            <w:proofErr w:type="spellStart"/>
            <w:r w:rsidRPr="00956F14">
              <w:rPr>
                <w:rFonts w:asciiTheme="majorBidi" w:hAnsiTheme="majorBidi" w:cstheme="majorBidi"/>
                <w:sz w:val="24"/>
                <w:szCs w:val="24"/>
              </w:rPr>
              <w:t>Bacteria;p</w:t>
            </w:r>
            <w:proofErr w:type="spellEnd"/>
            <w:r w:rsidRPr="00956F14">
              <w:rPr>
                <w:rFonts w:asciiTheme="majorBidi" w:hAnsiTheme="majorBidi" w:cstheme="majorBidi"/>
                <w:sz w:val="24"/>
                <w:szCs w:val="24"/>
              </w:rPr>
              <w:t>__</w:t>
            </w:r>
            <w:proofErr w:type="spellStart"/>
            <w:r w:rsidRPr="00956F14">
              <w:rPr>
                <w:rFonts w:asciiTheme="majorBidi" w:hAnsiTheme="majorBidi" w:cstheme="majorBidi"/>
                <w:sz w:val="24"/>
                <w:szCs w:val="24"/>
              </w:rPr>
              <w:t>Proteobacteria;c</w:t>
            </w:r>
            <w:proofErr w:type="spellEnd"/>
            <w:r w:rsidRPr="00956F14">
              <w:rPr>
                <w:rFonts w:asciiTheme="majorBidi" w:hAnsiTheme="majorBidi" w:cstheme="majorBidi"/>
                <w:sz w:val="24"/>
                <w:szCs w:val="24"/>
              </w:rPr>
              <w:t>__</w:t>
            </w:r>
            <w:proofErr w:type="spellStart"/>
            <w:r w:rsidRPr="00956F14">
              <w:rPr>
                <w:rFonts w:asciiTheme="majorBidi" w:hAnsiTheme="majorBidi" w:cstheme="majorBidi"/>
                <w:sz w:val="24"/>
                <w:szCs w:val="24"/>
              </w:rPr>
              <w:t>Gammaproteobacteria</w:t>
            </w:r>
            <w:proofErr w:type="spellEnd"/>
            <w:r w:rsidRPr="00956F14">
              <w:rPr>
                <w:rFonts w:asciiTheme="majorBidi" w:hAnsiTheme="majorBidi" w:cstheme="majorBidi"/>
                <w:sz w:val="24"/>
                <w:szCs w:val="24"/>
              </w:rPr>
              <w:t>;__;__;__;__</w:t>
            </w:r>
          </w:p>
        </w:tc>
        <w:tc>
          <w:tcPr>
            <w:tcW w:w="985" w:type="dxa"/>
            <w:noWrap/>
            <w:hideMark/>
          </w:tcPr>
          <w:p w14:paraId="13379405" w14:textId="77777777" w:rsidR="00956F14" w:rsidRPr="00956F14" w:rsidRDefault="00956F14" w:rsidP="00956F14">
            <w:pPr>
              <w:spacing w:after="160" w:line="259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56F14">
              <w:rPr>
                <w:rFonts w:asciiTheme="majorBidi" w:hAnsiTheme="majorBidi" w:cstheme="majorBidi"/>
                <w:sz w:val="24"/>
                <w:szCs w:val="24"/>
              </w:rPr>
              <w:t>B25</w:t>
            </w:r>
          </w:p>
        </w:tc>
      </w:tr>
      <w:tr w:rsidR="00956F14" w:rsidRPr="00956F14" w14:paraId="0084A0D8" w14:textId="77777777" w:rsidTr="00956F14">
        <w:trPr>
          <w:trHeight w:val="300"/>
          <w:jc w:val="center"/>
        </w:trPr>
        <w:tc>
          <w:tcPr>
            <w:tcW w:w="9180" w:type="dxa"/>
            <w:noWrap/>
            <w:hideMark/>
          </w:tcPr>
          <w:p w14:paraId="788C8E92" w14:textId="77777777" w:rsidR="00956F14" w:rsidRPr="00956F14" w:rsidRDefault="00956F14" w:rsidP="00956F14">
            <w:pPr>
              <w:spacing w:after="160" w:line="259" w:lineRule="auto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956F14">
              <w:rPr>
                <w:rFonts w:asciiTheme="majorBidi" w:hAnsiTheme="majorBidi" w:cstheme="majorBidi"/>
                <w:sz w:val="24"/>
                <w:szCs w:val="24"/>
              </w:rPr>
              <w:t>k__Bacteria</w:t>
            </w:r>
            <w:proofErr w:type="spellEnd"/>
            <w:r w:rsidRPr="00956F14">
              <w:rPr>
                <w:rFonts w:asciiTheme="majorBidi" w:hAnsiTheme="majorBidi" w:cstheme="majorBidi"/>
                <w:sz w:val="24"/>
                <w:szCs w:val="24"/>
              </w:rPr>
              <w:t>;__;__;__;__;__;__</w:t>
            </w:r>
          </w:p>
        </w:tc>
        <w:tc>
          <w:tcPr>
            <w:tcW w:w="985" w:type="dxa"/>
            <w:noWrap/>
            <w:hideMark/>
          </w:tcPr>
          <w:p w14:paraId="434671B2" w14:textId="77777777" w:rsidR="00956F14" w:rsidRPr="00956F14" w:rsidRDefault="00956F14" w:rsidP="00956F14">
            <w:pPr>
              <w:spacing w:after="160" w:line="259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56F14">
              <w:rPr>
                <w:rFonts w:asciiTheme="majorBidi" w:hAnsiTheme="majorBidi" w:cstheme="majorBidi"/>
                <w:sz w:val="24"/>
                <w:szCs w:val="24"/>
              </w:rPr>
              <w:t>B26</w:t>
            </w:r>
          </w:p>
        </w:tc>
      </w:tr>
      <w:tr w:rsidR="00956F14" w:rsidRPr="00956F14" w14:paraId="5663B4D3" w14:textId="77777777" w:rsidTr="00956F14">
        <w:trPr>
          <w:trHeight w:val="300"/>
          <w:jc w:val="center"/>
        </w:trPr>
        <w:tc>
          <w:tcPr>
            <w:tcW w:w="9180" w:type="dxa"/>
            <w:noWrap/>
            <w:hideMark/>
          </w:tcPr>
          <w:p w14:paraId="7B1B3683" w14:textId="77777777" w:rsidR="00956F14" w:rsidRPr="00956F14" w:rsidRDefault="00956F14" w:rsidP="00956F14">
            <w:pPr>
              <w:spacing w:after="160" w:line="259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56F14">
              <w:rPr>
                <w:rFonts w:asciiTheme="majorBidi" w:hAnsiTheme="majorBidi" w:cstheme="majorBidi"/>
                <w:sz w:val="24"/>
                <w:szCs w:val="24"/>
              </w:rPr>
              <w:t>k__Bacteria;p__Proteobacteria;c__Gammaproteobacteria;o__Vibrionales;f__Vibrionaceae;g__Vibrio;__</w:t>
            </w:r>
          </w:p>
        </w:tc>
        <w:tc>
          <w:tcPr>
            <w:tcW w:w="985" w:type="dxa"/>
            <w:noWrap/>
            <w:hideMark/>
          </w:tcPr>
          <w:p w14:paraId="5E073AB2" w14:textId="77777777" w:rsidR="00956F14" w:rsidRPr="00956F14" w:rsidRDefault="00956F14" w:rsidP="00956F14">
            <w:pPr>
              <w:spacing w:after="160" w:line="259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56F14">
              <w:rPr>
                <w:rFonts w:asciiTheme="majorBidi" w:hAnsiTheme="majorBidi" w:cstheme="majorBidi"/>
                <w:sz w:val="24"/>
                <w:szCs w:val="24"/>
              </w:rPr>
              <w:t>B27</w:t>
            </w:r>
          </w:p>
        </w:tc>
      </w:tr>
      <w:tr w:rsidR="00956F14" w:rsidRPr="00956F14" w14:paraId="72456AC3" w14:textId="77777777" w:rsidTr="00956F14">
        <w:trPr>
          <w:trHeight w:val="300"/>
          <w:jc w:val="center"/>
        </w:trPr>
        <w:tc>
          <w:tcPr>
            <w:tcW w:w="9180" w:type="dxa"/>
            <w:noWrap/>
            <w:hideMark/>
          </w:tcPr>
          <w:p w14:paraId="4A1CEDA6" w14:textId="77777777" w:rsidR="00956F14" w:rsidRPr="00956F14" w:rsidRDefault="00956F14" w:rsidP="00956F14">
            <w:pPr>
              <w:spacing w:after="160" w:line="259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56F14">
              <w:rPr>
                <w:rFonts w:asciiTheme="majorBidi" w:hAnsiTheme="majorBidi" w:cstheme="majorBidi"/>
                <w:sz w:val="24"/>
                <w:szCs w:val="24"/>
              </w:rPr>
              <w:t>k__Bacteria;p__Bacteroidetes;c__[Saprospirae];o__[Saprospirales];f__Saprospiraceae;g__;s__</w:t>
            </w:r>
          </w:p>
        </w:tc>
        <w:tc>
          <w:tcPr>
            <w:tcW w:w="985" w:type="dxa"/>
            <w:noWrap/>
            <w:hideMark/>
          </w:tcPr>
          <w:p w14:paraId="52D5E1D4" w14:textId="77777777" w:rsidR="00956F14" w:rsidRPr="00956F14" w:rsidRDefault="00956F14" w:rsidP="00956F14">
            <w:pPr>
              <w:spacing w:after="160" w:line="259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56F14">
              <w:rPr>
                <w:rFonts w:asciiTheme="majorBidi" w:hAnsiTheme="majorBidi" w:cstheme="majorBidi"/>
                <w:sz w:val="24"/>
                <w:szCs w:val="24"/>
              </w:rPr>
              <w:t>B28</w:t>
            </w:r>
          </w:p>
        </w:tc>
      </w:tr>
      <w:tr w:rsidR="00956F14" w:rsidRPr="00956F14" w14:paraId="4B21572C" w14:textId="77777777" w:rsidTr="00956F14">
        <w:trPr>
          <w:trHeight w:val="300"/>
          <w:jc w:val="center"/>
        </w:trPr>
        <w:tc>
          <w:tcPr>
            <w:tcW w:w="9180" w:type="dxa"/>
            <w:noWrap/>
            <w:hideMark/>
          </w:tcPr>
          <w:p w14:paraId="6C1DB87E" w14:textId="77777777" w:rsidR="00956F14" w:rsidRPr="00956F14" w:rsidRDefault="00956F14" w:rsidP="00956F14">
            <w:pPr>
              <w:spacing w:after="160" w:line="259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56F14">
              <w:rPr>
                <w:rFonts w:asciiTheme="majorBidi" w:hAnsiTheme="majorBidi" w:cstheme="majorBidi"/>
                <w:sz w:val="24"/>
                <w:szCs w:val="24"/>
              </w:rPr>
              <w:t>k__Bacteria;p__Bacteroidetes;c__Flavobacteriia;o__Flavobacteriales;f__Flavobacteriaceae;g__;s__</w:t>
            </w:r>
          </w:p>
        </w:tc>
        <w:tc>
          <w:tcPr>
            <w:tcW w:w="985" w:type="dxa"/>
            <w:noWrap/>
            <w:hideMark/>
          </w:tcPr>
          <w:p w14:paraId="4B3BAB24" w14:textId="77777777" w:rsidR="00956F14" w:rsidRPr="00956F14" w:rsidRDefault="00956F14" w:rsidP="00956F14">
            <w:pPr>
              <w:spacing w:after="160" w:line="259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56F14">
              <w:rPr>
                <w:rFonts w:asciiTheme="majorBidi" w:hAnsiTheme="majorBidi" w:cstheme="majorBidi"/>
                <w:sz w:val="24"/>
                <w:szCs w:val="24"/>
              </w:rPr>
              <w:t>B29</w:t>
            </w:r>
          </w:p>
        </w:tc>
      </w:tr>
      <w:tr w:rsidR="00956F14" w:rsidRPr="00956F14" w14:paraId="231076F1" w14:textId="77777777" w:rsidTr="00956F14">
        <w:trPr>
          <w:trHeight w:val="300"/>
          <w:jc w:val="center"/>
        </w:trPr>
        <w:tc>
          <w:tcPr>
            <w:tcW w:w="9180" w:type="dxa"/>
            <w:noWrap/>
            <w:hideMark/>
          </w:tcPr>
          <w:p w14:paraId="591A1DAE" w14:textId="77777777" w:rsidR="00956F14" w:rsidRPr="00956F14" w:rsidRDefault="00956F14" w:rsidP="00956F14">
            <w:pPr>
              <w:spacing w:after="160" w:line="259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56F14">
              <w:rPr>
                <w:rFonts w:asciiTheme="majorBidi" w:hAnsiTheme="majorBidi" w:cstheme="majorBidi"/>
                <w:sz w:val="24"/>
                <w:szCs w:val="24"/>
              </w:rPr>
              <w:t>k__Bacteria;p__Cyanobacteria;c__Oscillatoriophycideae;o__Chroococcales;__;__;__</w:t>
            </w:r>
          </w:p>
        </w:tc>
        <w:tc>
          <w:tcPr>
            <w:tcW w:w="985" w:type="dxa"/>
            <w:noWrap/>
            <w:hideMark/>
          </w:tcPr>
          <w:p w14:paraId="59F18F39" w14:textId="77777777" w:rsidR="00956F14" w:rsidRPr="00956F14" w:rsidRDefault="00956F14" w:rsidP="00956F14">
            <w:pPr>
              <w:spacing w:after="160" w:line="259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56F14">
              <w:rPr>
                <w:rFonts w:asciiTheme="majorBidi" w:hAnsiTheme="majorBidi" w:cstheme="majorBidi"/>
                <w:sz w:val="24"/>
                <w:szCs w:val="24"/>
              </w:rPr>
              <w:t>B30</w:t>
            </w:r>
          </w:p>
        </w:tc>
      </w:tr>
      <w:tr w:rsidR="00956F14" w:rsidRPr="00956F14" w14:paraId="682F964B" w14:textId="77777777" w:rsidTr="00956F14">
        <w:trPr>
          <w:trHeight w:val="300"/>
          <w:jc w:val="center"/>
        </w:trPr>
        <w:tc>
          <w:tcPr>
            <w:tcW w:w="9180" w:type="dxa"/>
            <w:noWrap/>
            <w:hideMark/>
          </w:tcPr>
          <w:p w14:paraId="49AFD158" w14:textId="77777777" w:rsidR="00956F14" w:rsidRPr="00956F14" w:rsidRDefault="00956F14" w:rsidP="00956F14">
            <w:pPr>
              <w:spacing w:after="160" w:line="259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56F14">
              <w:rPr>
                <w:rFonts w:asciiTheme="majorBidi" w:hAnsiTheme="majorBidi" w:cstheme="majorBidi"/>
                <w:sz w:val="24"/>
                <w:szCs w:val="24"/>
              </w:rPr>
              <w:t>k__Bacteria;p__Actinobacteria;c__Acidimicrobiia;o__Acidimicrobiales;f__;g__;s__</w:t>
            </w:r>
          </w:p>
        </w:tc>
        <w:tc>
          <w:tcPr>
            <w:tcW w:w="985" w:type="dxa"/>
            <w:noWrap/>
            <w:hideMark/>
          </w:tcPr>
          <w:p w14:paraId="78FEF5FB" w14:textId="77777777" w:rsidR="00956F14" w:rsidRPr="00956F14" w:rsidRDefault="00956F14" w:rsidP="00956F14">
            <w:pPr>
              <w:spacing w:after="160" w:line="259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56F14">
              <w:rPr>
                <w:rFonts w:asciiTheme="majorBidi" w:hAnsiTheme="majorBidi" w:cstheme="majorBidi"/>
                <w:sz w:val="24"/>
                <w:szCs w:val="24"/>
              </w:rPr>
              <w:t>B31</w:t>
            </w:r>
          </w:p>
        </w:tc>
      </w:tr>
      <w:tr w:rsidR="00956F14" w:rsidRPr="00956F14" w14:paraId="4C863F86" w14:textId="77777777" w:rsidTr="00956F14">
        <w:trPr>
          <w:trHeight w:val="300"/>
          <w:jc w:val="center"/>
        </w:trPr>
        <w:tc>
          <w:tcPr>
            <w:tcW w:w="9180" w:type="dxa"/>
            <w:noWrap/>
            <w:hideMark/>
          </w:tcPr>
          <w:p w14:paraId="04A59BAF" w14:textId="77777777" w:rsidR="00956F14" w:rsidRPr="00956F14" w:rsidRDefault="00956F14" w:rsidP="00956F14">
            <w:pPr>
              <w:spacing w:after="160" w:line="259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56F14">
              <w:rPr>
                <w:rFonts w:asciiTheme="majorBidi" w:hAnsiTheme="majorBidi" w:cstheme="majorBidi"/>
                <w:sz w:val="24"/>
                <w:szCs w:val="24"/>
              </w:rPr>
              <w:t>k__Bacteria;p__Planctomycetes;c__Phycisphaerae;o__Phycisphaerales;f__;g__;s__</w:t>
            </w:r>
          </w:p>
        </w:tc>
        <w:tc>
          <w:tcPr>
            <w:tcW w:w="985" w:type="dxa"/>
            <w:noWrap/>
            <w:hideMark/>
          </w:tcPr>
          <w:p w14:paraId="60523348" w14:textId="77777777" w:rsidR="00956F14" w:rsidRPr="00956F14" w:rsidRDefault="00956F14" w:rsidP="00956F14">
            <w:pPr>
              <w:spacing w:after="160" w:line="259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56F14">
              <w:rPr>
                <w:rFonts w:asciiTheme="majorBidi" w:hAnsiTheme="majorBidi" w:cstheme="majorBidi"/>
                <w:sz w:val="24"/>
                <w:szCs w:val="24"/>
              </w:rPr>
              <w:t>B32</w:t>
            </w:r>
          </w:p>
        </w:tc>
      </w:tr>
      <w:tr w:rsidR="00956F14" w:rsidRPr="00956F14" w14:paraId="123E2224" w14:textId="77777777" w:rsidTr="00956F14">
        <w:trPr>
          <w:trHeight w:val="290"/>
          <w:jc w:val="center"/>
        </w:trPr>
        <w:tc>
          <w:tcPr>
            <w:tcW w:w="9180" w:type="dxa"/>
            <w:noWrap/>
            <w:hideMark/>
          </w:tcPr>
          <w:p w14:paraId="553FE6DF" w14:textId="77777777" w:rsidR="00956F14" w:rsidRPr="00956F14" w:rsidRDefault="00956F14" w:rsidP="00956F14">
            <w:pPr>
              <w:spacing w:after="160" w:line="259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56F14">
              <w:rPr>
                <w:rFonts w:asciiTheme="majorBidi" w:hAnsiTheme="majorBidi" w:cstheme="majorBidi"/>
                <w:sz w:val="24"/>
                <w:szCs w:val="24"/>
              </w:rPr>
              <w:t>k__Bacteria;p__Bacteroidetes;c__Flavobacteriia;o__Flavobacteriales;f__Flavobacteriaceae;g__Polaribacter;__</w:t>
            </w:r>
          </w:p>
        </w:tc>
        <w:tc>
          <w:tcPr>
            <w:tcW w:w="985" w:type="dxa"/>
            <w:noWrap/>
            <w:hideMark/>
          </w:tcPr>
          <w:p w14:paraId="0F88E822" w14:textId="77777777" w:rsidR="00956F14" w:rsidRPr="00956F14" w:rsidRDefault="00956F14" w:rsidP="00956F14">
            <w:pPr>
              <w:spacing w:after="160" w:line="259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56F14">
              <w:rPr>
                <w:rFonts w:asciiTheme="majorBidi" w:hAnsiTheme="majorBidi" w:cstheme="majorBidi"/>
                <w:sz w:val="24"/>
                <w:szCs w:val="24"/>
              </w:rPr>
              <w:t>B33</w:t>
            </w:r>
          </w:p>
        </w:tc>
      </w:tr>
      <w:tr w:rsidR="00956F14" w:rsidRPr="00956F14" w14:paraId="6E8D1577" w14:textId="77777777" w:rsidTr="00956F14">
        <w:trPr>
          <w:trHeight w:val="290"/>
          <w:jc w:val="center"/>
        </w:trPr>
        <w:tc>
          <w:tcPr>
            <w:tcW w:w="9180" w:type="dxa"/>
            <w:noWrap/>
            <w:hideMark/>
          </w:tcPr>
          <w:p w14:paraId="74B084FC" w14:textId="77777777" w:rsidR="00956F14" w:rsidRPr="00956F14" w:rsidRDefault="00956F14" w:rsidP="00956F14">
            <w:pPr>
              <w:spacing w:after="160" w:line="259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56F14">
              <w:rPr>
                <w:rFonts w:asciiTheme="majorBidi" w:hAnsiTheme="majorBidi" w:cstheme="majorBidi"/>
                <w:sz w:val="24"/>
                <w:szCs w:val="24"/>
              </w:rPr>
              <w:t>k__Bacteria;p__Proteobacteria;c__Gammaproteobacteria;o__Oceanospirillales;f__Oceanospirillaceae;g__Marinomonas;s__</w:t>
            </w:r>
          </w:p>
        </w:tc>
        <w:tc>
          <w:tcPr>
            <w:tcW w:w="985" w:type="dxa"/>
            <w:noWrap/>
            <w:hideMark/>
          </w:tcPr>
          <w:p w14:paraId="32EAA372" w14:textId="77777777" w:rsidR="00956F14" w:rsidRPr="00956F14" w:rsidRDefault="00956F14" w:rsidP="00956F14">
            <w:pPr>
              <w:spacing w:after="160" w:line="259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56F14">
              <w:rPr>
                <w:rFonts w:asciiTheme="majorBidi" w:hAnsiTheme="majorBidi" w:cstheme="majorBidi"/>
                <w:sz w:val="24"/>
                <w:szCs w:val="24"/>
              </w:rPr>
              <w:t>B34</w:t>
            </w:r>
          </w:p>
        </w:tc>
      </w:tr>
      <w:tr w:rsidR="00956F14" w:rsidRPr="00956F14" w14:paraId="75A45530" w14:textId="77777777" w:rsidTr="00956F14">
        <w:trPr>
          <w:trHeight w:val="290"/>
          <w:jc w:val="center"/>
        </w:trPr>
        <w:tc>
          <w:tcPr>
            <w:tcW w:w="9180" w:type="dxa"/>
            <w:noWrap/>
            <w:hideMark/>
          </w:tcPr>
          <w:p w14:paraId="357D7A41" w14:textId="77777777" w:rsidR="00956F14" w:rsidRPr="00956F14" w:rsidRDefault="00956F14" w:rsidP="00956F14">
            <w:pPr>
              <w:spacing w:after="160" w:line="259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56F14">
              <w:rPr>
                <w:rFonts w:asciiTheme="majorBidi" w:hAnsiTheme="majorBidi" w:cstheme="majorBidi"/>
                <w:sz w:val="24"/>
                <w:szCs w:val="24"/>
              </w:rPr>
              <w:t>k__Bacteria;p__Proteobacteria;c__Gammaproteobacteria;o__Oceanospirillales;f__Halomonadaceae;g__Halomonas;s__</w:t>
            </w:r>
          </w:p>
        </w:tc>
        <w:tc>
          <w:tcPr>
            <w:tcW w:w="985" w:type="dxa"/>
            <w:noWrap/>
            <w:hideMark/>
          </w:tcPr>
          <w:p w14:paraId="29C7EB8D" w14:textId="77777777" w:rsidR="00956F14" w:rsidRPr="00956F14" w:rsidRDefault="00956F14" w:rsidP="00956F14">
            <w:pPr>
              <w:spacing w:after="160" w:line="259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56F14">
              <w:rPr>
                <w:rFonts w:asciiTheme="majorBidi" w:hAnsiTheme="majorBidi" w:cstheme="majorBidi"/>
                <w:sz w:val="24"/>
                <w:szCs w:val="24"/>
              </w:rPr>
              <w:t>B35</w:t>
            </w:r>
          </w:p>
        </w:tc>
      </w:tr>
      <w:tr w:rsidR="00956F14" w:rsidRPr="00956F14" w14:paraId="2D92009B" w14:textId="77777777" w:rsidTr="00956F14">
        <w:trPr>
          <w:trHeight w:val="290"/>
          <w:jc w:val="center"/>
        </w:trPr>
        <w:tc>
          <w:tcPr>
            <w:tcW w:w="9180" w:type="dxa"/>
            <w:noWrap/>
            <w:hideMark/>
          </w:tcPr>
          <w:p w14:paraId="3C6511E4" w14:textId="77777777" w:rsidR="00956F14" w:rsidRPr="00956F14" w:rsidRDefault="00956F14" w:rsidP="00956F14">
            <w:pPr>
              <w:spacing w:after="160" w:line="259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56F14">
              <w:rPr>
                <w:rFonts w:asciiTheme="majorBidi" w:hAnsiTheme="majorBidi" w:cstheme="majorBidi"/>
                <w:sz w:val="24"/>
                <w:szCs w:val="24"/>
              </w:rPr>
              <w:lastRenderedPageBreak/>
              <w:t>k__Bacteria;p__Bacteroidetes;c__Flavobacteriia;o__Flavobacteriales;f__Flavobacteriaceae;g__Maribacter;s__</w:t>
            </w:r>
          </w:p>
        </w:tc>
        <w:tc>
          <w:tcPr>
            <w:tcW w:w="985" w:type="dxa"/>
            <w:noWrap/>
            <w:hideMark/>
          </w:tcPr>
          <w:p w14:paraId="0C6C309F" w14:textId="77777777" w:rsidR="00956F14" w:rsidRPr="00956F14" w:rsidRDefault="00956F14" w:rsidP="00956F14">
            <w:pPr>
              <w:spacing w:after="160" w:line="259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56F14">
              <w:rPr>
                <w:rFonts w:asciiTheme="majorBidi" w:hAnsiTheme="majorBidi" w:cstheme="majorBidi"/>
                <w:sz w:val="24"/>
                <w:szCs w:val="24"/>
              </w:rPr>
              <w:t>B36</w:t>
            </w:r>
          </w:p>
        </w:tc>
      </w:tr>
      <w:tr w:rsidR="00956F14" w:rsidRPr="00956F14" w14:paraId="02B8E124" w14:textId="77777777" w:rsidTr="00956F14">
        <w:trPr>
          <w:trHeight w:val="290"/>
          <w:jc w:val="center"/>
        </w:trPr>
        <w:tc>
          <w:tcPr>
            <w:tcW w:w="9180" w:type="dxa"/>
            <w:noWrap/>
            <w:hideMark/>
          </w:tcPr>
          <w:p w14:paraId="552E00AA" w14:textId="77777777" w:rsidR="00956F14" w:rsidRPr="00956F14" w:rsidRDefault="00956F14" w:rsidP="00956F14">
            <w:pPr>
              <w:spacing w:after="160" w:line="259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56F14">
              <w:rPr>
                <w:rFonts w:asciiTheme="majorBidi" w:hAnsiTheme="majorBidi" w:cstheme="majorBidi"/>
                <w:sz w:val="24"/>
                <w:szCs w:val="24"/>
              </w:rPr>
              <w:t>k__Bacteria;p__Bacteroidetes;c__Flavobacteriia;o__Flavobacteriales;f__Flavobacteriaceae;g__Maribacter;s__</w:t>
            </w:r>
          </w:p>
        </w:tc>
        <w:tc>
          <w:tcPr>
            <w:tcW w:w="985" w:type="dxa"/>
            <w:noWrap/>
            <w:hideMark/>
          </w:tcPr>
          <w:p w14:paraId="60DC6919" w14:textId="77777777" w:rsidR="00956F14" w:rsidRPr="00956F14" w:rsidRDefault="00956F14" w:rsidP="00956F14">
            <w:pPr>
              <w:spacing w:after="160" w:line="259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56F14">
              <w:rPr>
                <w:rFonts w:asciiTheme="majorBidi" w:hAnsiTheme="majorBidi" w:cstheme="majorBidi"/>
                <w:sz w:val="24"/>
                <w:szCs w:val="24"/>
              </w:rPr>
              <w:t>B37</w:t>
            </w:r>
          </w:p>
        </w:tc>
      </w:tr>
      <w:tr w:rsidR="00956F14" w:rsidRPr="00956F14" w14:paraId="5FC8A780" w14:textId="77777777" w:rsidTr="00956F14">
        <w:trPr>
          <w:trHeight w:val="290"/>
          <w:jc w:val="center"/>
        </w:trPr>
        <w:tc>
          <w:tcPr>
            <w:tcW w:w="9180" w:type="dxa"/>
            <w:noWrap/>
            <w:hideMark/>
          </w:tcPr>
          <w:p w14:paraId="09A1DBA0" w14:textId="77777777" w:rsidR="00956F14" w:rsidRPr="00956F14" w:rsidRDefault="00956F14" w:rsidP="00956F14">
            <w:pPr>
              <w:spacing w:after="160" w:line="259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56F14">
              <w:rPr>
                <w:rFonts w:asciiTheme="majorBidi" w:hAnsiTheme="majorBidi" w:cstheme="majorBidi"/>
                <w:sz w:val="24"/>
                <w:szCs w:val="24"/>
              </w:rPr>
              <w:t>k__Bacteria;p__Proteobacteria;c__Gammaproteobacteria;o__Alteromonadales;f__HTCC2188;g__HTCC;s__</w:t>
            </w:r>
          </w:p>
        </w:tc>
        <w:tc>
          <w:tcPr>
            <w:tcW w:w="985" w:type="dxa"/>
            <w:noWrap/>
            <w:hideMark/>
          </w:tcPr>
          <w:p w14:paraId="21734FC9" w14:textId="77777777" w:rsidR="00956F14" w:rsidRPr="00956F14" w:rsidRDefault="00956F14" w:rsidP="00956F14">
            <w:pPr>
              <w:spacing w:after="160" w:line="259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56F14">
              <w:rPr>
                <w:rFonts w:asciiTheme="majorBidi" w:hAnsiTheme="majorBidi" w:cstheme="majorBidi"/>
                <w:sz w:val="24"/>
                <w:szCs w:val="24"/>
              </w:rPr>
              <w:t>B38</w:t>
            </w:r>
          </w:p>
        </w:tc>
      </w:tr>
      <w:tr w:rsidR="00956F14" w:rsidRPr="00956F14" w14:paraId="6FC6FE48" w14:textId="77777777" w:rsidTr="00956F14">
        <w:trPr>
          <w:trHeight w:val="290"/>
          <w:jc w:val="center"/>
        </w:trPr>
        <w:tc>
          <w:tcPr>
            <w:tcW w:w="9180" w:type="dxa"/>
            <w:noWrap/>
            <w:hideMark/>
          </w:tcPr>
          <w:p w14:paraId="2FCED41F" w14:textId="77777777" w:rsidR="00956F14" w:rsidRPr="00956F14" w:rsidRDefault="00956F14" w:rsidP="00956F14">
            <w:pPr>
              <w:spacing w:after="160" w:line="259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56F14">
              <w:rPr>
                <w:rFonts w:asciiTheme="majorBidi" w:hAnsiTheme="majorBidi" w:cstheme="majorBidi"/>
                <w:sz w:val="24"/>
                <w:szCs w:val="24"/>
              </w:rPr>
              <w:t>k__Bacteria;p__Proteobacteria;c__Alphaproteobacteria;o__Rhodobacterales;f__Rhodobacteraceae;g__Nereida;s__ignava</w:t>
            </w:r>
          </w:p>
        </w:tc>
        <w:tc>
          <w:tcPr>
            <w:tcW w:w="985" w:type="dxa"/>
            <w:noWrap/>
            <w:hideMark/>
          </w:tcPr>
          <w:p w14:paraId="2CAC79BC" w14:textId="77777777" w:rsidR="00956F14" w:rsidRPr="00956F14" w:rsidRDefault="00956F14" w:rsidP="00956F14">
            <w:pPr>
              <w:spacing w:after="160" w:line="259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56F14">
              <w:rPr>
                <w:rFonts w:asciiTheme="majorBidi" w:hAnsiTheme="majorBidi" w:cstheme="majorBidi"/>
                <w:sz w:val="24"/>
                <w:szCs w:val="24"/>
              </w:rPr>
              <w:t>B39</w:t>
            </w:r>
          </w:p>
        </w:tc>
      </w:tr>
      <w:tr w:rsidR="00956F14" w:rsidRPr="00956F14" w14:paraId="25A1A3CD" w14:textId="77777777" w:rsidTr="00956F14">
        <w:trPr>
          <w:trHeight w:val="290"/>
          <w:jc w:val="center"/>
        </w:trPr>
        <w:tc>
          <w:tcPr>
            <w:tcW w:w="9180" w:type="dxa"/>
            <w:noWrap/>
            <w:hideMark/>
          </w:tcPr>
          <w:p w14:paraId="4015F9F5" w14:textId="77777777" w:rsidR="00956F14" w:rsidRPr="00956F14" w:rsidRDefault="00956F14" w:rsidP="00956F14">
            <w:pPr>
              <w:spacing w:after="160" w:line="259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56F14">
              <w:rPr>
                <w:rFonts w:asciiTheme="majorBidi" w:hAnsiTheme="majorBidi" w:cstheme="majorBidi"/>
                <w:sz w:val="24"/>
                <w:szCs w:val="24"/>
              </w:rPr>
              <w:t>k__Bacteria;p__Bacteroidetes;c__Cytophagia;o__Cytophagales;f__Flammeovirgaceae;g__;s__</w:t>
            </w:r>
          </w:p>
        </w:tc>
        <w:tc>
          <w:tcPr>
            <w:tcW w:w="985" w:type="dxa"/>
            <w:noWrap/>
            <w:hideMark/>
          </w:tcPr>
          <w:p w14:paraId="2622F1C4" w14:textId="77777777" w:rsidR="00956F14" w:rsidRPr="00956F14" w:rsidRDefault="00956F14" w:rsidP="00956F14">
            <w:pPr>
              <w:spacing w:after="160" w:line="259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56F14">
              <w:rPr>
                <w:rFonts w:asciiTheme="majorBidi" w:hAnsiTheme="majorBidi" w:cstheme="majorBidi"/>
                <w:sz w:val="24"/>
                <w:szCs w:val="24"/>
              </w:rPr>
              <w:t>B40</w:t>
            </w:r>
          </w:p>
        </w:tc>
      </w:tr>
      <w:tr w:rsidR="00956F14" w:rsidRPr="00956F14" w14:paraId="50E48526" w14:textId="77777777" w:rsidTr="00956F14">
        <w:trPr>
          <w:trHeight w:val="290"/>
          <w:jc w:val="center"/>
        </w:trPr>
        <w:tc>
          <w:tcPr>
            <w:tcW w:w="9180" w:type="dxa"/>
            <w:noWrap/>
            <w:hideMark/>
          </w:tcPr>
          <w:p w14:paraId="4515C0C5" w14:textId="77777777" w:rsidR="00956F14" w:rsidRPr="00956F14" w:rsidRDefault="00956F14" w:rsidP="00956F14">
            <w:pPr>
              <w:spacing w:after="160" w:line="259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56F14">
              <w:rPr>
                <w:rFonts w:asciiTheme="majorBidi" w:hAnsiTheme="majorBidi" w:cstheme="majorBidi"/>
                <w:sz w:val="24"/>
                <w:szCs w:val="24"/>
              </w:rPr>
              <w:t>k__Bacteria;p__Proteobacteria;c__Alphaproteobacteria;o__Rhodobacterales;f__Rhodobacteraceae;g__Thalassobacter;s__stenotrophicus</w:t>
            </w:r>
          </w:p>
        </w:tc>
        <w:tc>
          <w:tcPr>
            <w:tcW w:w="985" w:type="dxa"/>
            <w:noWrap/>
            <w:hideMark/>
          </w:tcPr>
          <w:p w14:paraId="6E91227A" w14:textId="77777777" w:rsidR="00956F14" w:rsidRPr="00956F14" w:rsidRDefault="00956F14" w:rsidP="00956F14">
            <w:pPr>
              <w:spacing w:after="160" w:line="259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56F14">
              <w:rPr>
                <w:rFonts w:asciiTheme="majorBidi" w:hAnsiTheme="majorBidi" w:cstheme="majorBidi"/>
                <w:sz w:val="24"/>
                <w:szCs w:val="24"/>
              </w:rPr>
              <w:t>B41</w:t>
            </w:r>
          </w:p>
        </w:tc>
      </w:tr>
      <w:tr w:rsidR="00956F14" w:rsidRPr="00956F14" w14:paraId="277AB2A0" w14:textId="77777777" w:rsidTr="00956F14">
        <w:trPr>
          <w:trHeight w:val="290"/>
          <w:jc w:val="center"/>
        </w:trPr>
        <w:tc>
          <w:tcPr>
            <w:tcW w:w="9180" w:type="dxa"/>
            <w:noWrap/>
            <w:hideMark/>
          </w:tcPr>
          <w:p w14:paraId="69D4F31F" w14:textId="77777777" w:rsidR="00956F14" w:rsidRPr="00956F14" w:rsidRDefault="00956F14" w:rsidP="00956F14">
            <w:pPr>
              <w:spacing w:after="160" w:line="259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56F14">
              <w:rPr>
                <w:rFonts w:asciiTheme="majorBidi" w:hAnsiTheme="majorBidi" w:cstheme="majorBidi"/>
                <w:sz w:val="24"/>
                <w:szCs w:val="24"/>
              </w:rPr>
              <w:t>k__Bacteria;p__Bacteroidetes;c__Flavobacteriia;o__Flavobacteriales;f__Flavobacteriaceae;g__Gramella;s__</w:t>
            </w:r>
          </w:p>
        </w:tc>
        <w:tc>
          <w:tcPr>
            <w:tcW w:w="985" w:type="dxa"/>
            <w:noWrap/>
            <w:hideMark/>
          </w:tcPr>
          <w:p w14:paraId="297FD0D1" w14:textId="77777777" w:rsidR="00956F14" w:rsidRPr="00956F14" w:rsidRDefault="00956F14" w:rsidP="00956F14">
            <w:pPr>
              <w:spacing w:after="160" w:line="259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56F14">
              <w:rPr>
                <w:rFonts w:asciiTheme="majorBidi" w:hAnsiTheme="majorBidi" w:cstheme="majorBidi"/>
                <w:sz w:val="24"/>
                <w:szCs w:val="24"/>
              </w:rPr>
              <w:t>B42</w:t>
            </w:r>
          </w:p>
        </w:tc>
      </w:tr>
      <w:tr w:rsidR="00956F14" w:rsidRPr="00956F14" w14:paraId="5E71CDB0" w14:textId="77777777" w:rsidTr="00956F14">
        <w:trPr>
          <w:trHeight w:val="290"/>
          <w:jc w:val="center"/>
        </w:trPr>
        <w:tc>
          <w:tcPr>
            <w:tcW w:w="9180" w:type="dxa"/>
            <w:noWrap/>
            <w:hideMark/>
          </w:tcPr>
          <w:p w14:paraId="29236FA8" w14:textId="77777777" w:rsidR="00956F14" w:rsidRPr="00956F14" w:rsidRDefault="00956F14" w:rsidP="00956F14">
            <w:pPr>
              <w:spacing w:after="160" w:line="259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56F14">
              <w:rPr>
                <w:rFonts w:asciiTheme="majorBidi" w:hAnsiTheme="majorBidi" w:cstheme="majorBidi"/>
                <w:sz w:val="24"/>
                <w:szCs w:val="24"/>
              </w:rPr>
              <w:t>k__Bacteria;p__Actinobacteria;c__Actinobacteria;o__Actinomycetales;f__Microbacteriaceae;g__;s__</w:t>
            </w:r>
          </w:p>
        </w:tc>
        <w:tc>
          <w:tcPr>
            <w:tcW w:w="985" w:type="dxa"/>
            <w:noWrap/>
            <w:hideMark/>
          </w:tcPr>
          <w:p w14:paraId="4F7F371A" w14:textId="77777777" w:rsidR="00956F14" w:rsidRPr="00956F14" w:rsidRDefault="00956F14" w:rsidP="00956F14">
            <w:pPr>
              <w:spacing w:after="160" w:line="259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56F14">
              <w:rPr>
                <w:rFonts w:asciiTheme="majorBidi" w:hAnsiTheme="majorBidi" w:cstheme="majorBidi"/>
                <w:sz w:val="24"/>
                <w:szCs w:val="24"/>
              </w:rPr>
              <w:t>B43</w:t>
            </w:r>
          </w:p>
        </w:tc>
      </w:tr>
      <w:tr w:rsidR="00956F14" w:rsidRPr="00956F14" w14:paraId="544F0B8B" w14:textId="77777777" w:rsidTr="00956F14">
        <w:trPr>
          <w:trHeight w:val="290"/>
          <w:jc w:val="center"/>
        </w:trPr>
        <w:tc>
          <w:tcPr>
            <w:tcW w:w="9180" w:type="dxa"/>
            <w:noWrap/>
            <w:hideMark/>
          </w:tcPr>
          <w:p w14:paraId="4EECD2B2" w14:textId="77777777" w:rsidR="00956F14" w:rsidRPr="00956F14" w:rsidRDefault="00956F14" w:rsidP="00956F14">
            <w:pPr>
              <w:spacing w:after="160" w:line="259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56F14">
              <w:rPr>
                <w:rFonts w:asciiTheme="majorBidi" w:hAnsiTheme="majorBidi" w:cstheme="majorBidi"/>
                <w:sz w:val="24"/>
                <w:szCs w:val="24"/>
              </w:rPr>
              <w:t>k__Bacteria;p__Proteobacteria;c__Deltaproteobacteria;o__Myxococcales;f__;g__;s__</w:t>
            </w:r>
          </w:p>
        </w:tc>
        <w:tc>
          <w:tcPr>
            <w:tcW w:w="985" w:type="dxa"/>
            <w:noWrap/>
            <w:hideMark/>
          </w:tcPr>
          <w:p w14:paraId="6E5BD6DF" w14:textId="77777777" w:rsidR="00956F14" w:rsidRPr="00956F14" w:rsidRDefault="00956F14" w:rsidP="00956F14">
            <w:pPr>
              <w:spacing w:after="160" w:line="259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56F14">
              <w:rPr>
                <w:rFonts w:asciiTheme="majorBidi" w:hAnsiTheme="majorBidi" w:cstheme="majorBidi"/>
                <w:sz w:val="24"/>
                <w:szCs w:val="24"/>
              </w:rPr>
              <w:t>B44</w:t>
            </w:r>
          </w:p>
        </w:tc>
      </w:tr>
      <w:tr w:rsidR="00956F14" w:rsidRPr="00956F14" w14:paraId="347B5B6C" w14:textId="77777777" w:rsidTr="00956F14">
        <w:trPr>
          <w:trHeight w:val="290"/>
          <w:jc w:val="center"/>
        </w:trPr>
        <w:tc>
          <w:tcPr>
            <w:tcW w:w="9180" w:type="dxa"/>
            <w:noWrap/>
            <w:hideMark/>
          </w:tcPr>
          <w:p w14:paraId="777AA7F0" w14:textId="77777777" w:rsidR="00956F14" w:rsidRPr="00956F14" w:rsidRDefault="00956F14" w:rsidP="00956F14">
            <w:pPr>
              <w:spacing w:after="160" w:line="259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56F14">
              <w:rPr>
                <w:rFonts w:asciiTheme="majorBidi" w:hAnsiTheme="majorBidi" w:cstheme="majorBidi"/>
                <w:sz w:val="24"/>
                <w:szCs w:val="24"/>
              </w:rPr>
              <w:t>k__Bacteria;p__Proteobacteria;c__Alphaproteobacteria;o__Rhodobacterales;f__Rhodobacteraceae;g__Amaricoccus;s__</w:t>
            </w:r>
          </w:p>
        </w:tc>
        <w:tc>
          <w:tcPr>
            <w:tcW w:w="985" w:type="dxa"/>
            <w:noWrap/>
            <w:hideMark/>
          </w:tcPr>
          <w:p w14:paraId="3789973A" w14:textId="77777777" w:rsidR="00956F14" w:rsidRPr="00956F14" w:rsidRDefault="00956F14" w:rsidP="00956F14">
            <w:pPr>
              <w:spacing w:after="160" w:line="259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56F14">
              <w:rPr>
                <w:rFonts w:asciiTheme="majorBidi" w:hAnsiTheme="majorBidi" w:cstheme="majorBidi"/>
                <w:sz w:val="24"/>
                <w:szCs w:val="24"/>
              </w:rPr>
              <w:t>B45</w:t>
            </w:r>
          </w:p>
        </w:tc>
      </w:tr>
      <w:tr w:rsidR="00956F14" w:rsidRPr="00956F14" w14:paraId="618364D6" w14:textId="77777777" w:rsidTr="00956F14">
        <w:trPr>
          <w:trHeight w:val="290"/>
          <w:jc w:val="center"/>
        </w:trPr>
        <w:tc>
          <w:tcPr>
            <w:tcW w:w="9180" w:type="dxa"/>
            <w:noWrap/>
            <w:hideMark/>
          </w:tcPr>
          <w:p w14:paraId="7B6EFF6B" w14:textId="77777777" w:rsidR="00956F14" w:rsidRPr="00956F14" w:rsidRDefault="00956F14" w:rsidP="00956F14">
            <w:pPr>
              <w:spacing w:after="160" w:line="259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56F14">
              <w:rPr>
                <w:rFonts w:asciiTheme="majorBidi" w:hAnsiTheme="majorBidi" w:cstheme="majorBidi"/>
                <w:sz w:val="24"/>
                <w:szCs w:val="24"/>
              </w:rPr>
              <w:t>k__Bacteria;p__Proteobacteria;c__Alphaproteobacteria;o__Rhodobacterales;f__Rhodobacteraceae;g__Loktanella;s__vestfoldensis</w:t>
            </w:r>
          </w:p>
        </w:tc>
        <w:tc>
          <w:tcPr>
            <w:tcW w:w="985" w:type="dxa"/>
            <w:noWrap/>
            <w:hideMark/>
          </w:tcPr>
          <w:p w14:paraId="6C49AD1F" w14:textId="77777777" w:rsidR="00956F14" w:rsidRPr="00956F14" w:rsidRDefault="00956F14" w:rsidP="00956F14">
            <w:pPr>
              <w:spacing w:after="160" w:line="259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56F14">
              <w:rPr>
                <w:rFonts w:asciiTheme="majorBidi" w:hAnsiTheme="majorBidi" w:cstheme="majorBidi"/>
                <w:sz w:val="24"/>
                <w:szCs w:val="24"/>
              </w:rPr>
              <w:t>B46</w:t>
            </w:r>
          </w:p>
        </w:tc>
      </w:tr>
      <w:tr w:rsidR="00956F14" w:rsidRPr="00956F14" w14:paraId="4EF3F078" w14:textId="77777777" w:rsidTr="00956F14">
        <w:trPr>
          <w:trHeight w:val="290"/>
          <w:jc w:val="center"/>
        </w:trPr>
        <w:tc>
          <w:tcPr>
            <w:tcW w:w="9180" w:type="dxa"/>
            <w:noWrap/>
            <w:hideMark/>
          </w:tcPr>
          <w:p w14:paraId="08C05936" w14:textId="77777777" w:rsidR="00956F14" w:rsidRPr="00956F14" w:rsidRDefault="00956F14" w:rsidP="00956F14">
            <w:pPr>
              <w:spacing w:after="160" w:line="259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56F14">
              <w:rPr>
                <w:rFonts w:asciiTheme="majorBidi" w:hAnsiTheme="majorBidi" w:cstheme="majorBidi"/>
                <w:sz w:val="24"/>
                <w:szCs w:val="24"/>
              </w:rPr>
              <w:t>k__Bacteria;p__Bacteroidetes;c__Flavobacteriia;o__Flavobacteriales;f__Flavobacteriaceae;g__Cellulophaga;s__</w:t>
            </w:r>
          </w:p>
        </w:tc>
        <w:tc>
          <w:tcPr>
            <w:tcW w:w="985" w:type="dxa"/>
            <w:noWrap/>
            <w:hideMark/>
          </w:tcPr>
          <w:p w14:paraId="562B1C92" w14:textId="77777777" w:rsidR="00956F14" w:rsidRPr="00956F14" w:rsidRDefault="00956F14" w:rsidP="00956F14">
            <w:pPr>
              <w:spacing w:after="160" w:line="259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56F14">
              <w:rPr>
                <w:rFonts w:asciiTheme="majorBidi" w:hAnsiTheme="majorBidi" w:cstheme="majorBidi"/>
                <w:sz w:val="24"/>
                <w:szCs w:val="24"/>
              </w:rPr>
              <w:t>B47</w:t>
            </w:r>
          </w:p>
        </w:tc>
      </w:tr>
      <w:tr w:rsidR="00956F14" w:rsidRPr="00956F14" w14:paraId="6AEBA005" w14:textId="77777777" w:rsidTr="00956F14">
        <w:trPr>
          <w:trHeight w:val="290"/>
          <w:jc w:val="center"/>
        </w:trPr>
        <w:tc>
          <w:tcPr>
            <w:tcW w:w="9180" w:type="dxa"/>
            <w:noWrap/>
            <w:hideMark/>
          </w:tcPr>
          <w:p w14:paraId="7F5D06DA" w14:textId="77777777" w:rsidR="00956F14" w:rsidRPr="00956F14" w:rsidRDefault="00956F14" w:rsidP="00956F14">
            <w:pPr>
              <w:spacing w:after="160" w:line="259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56F14">
              <w:rPr>
                <w:rFonts w:asciiTheme="majorBidi" w:hAnsiTheme="majorBidi" w:cstheme="majorBidi"/>
                <w:sz w:val="24"/>
                <w:szCs w:val="24"/>
              </w:rPr>
              <w:t>k__Bacteria;p__Bacteroidetes;c__Flavobacteriia;o__Flavobacteriales;f__Flavobacteriaceae;g__Salegentibacter;s__</w:t>
            </w:r>
          </w:p>
        </w:tc>
        <w:tc>
          <w:tcPr>
            <w:tcW w:w="985" w:type="dxa"/>
            <w:noWrap/>
            <w:hideMark/>
          </w:tcPr>
          <w:p w14:paraId="2EDCE28A" w14:textId="77777777" w:rsidR="00956F14" w:rsidRPr="00956F14" w:rsidRDefault="00956F14" w:rsidP="00956F14">
            <w:pPr>
              <w:spacing w:after="160" w:line="259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56F14">
              <w:rPr>
                <w:rFonts w:asciiTheme="majorBidi" w:hAnsiTheme="majorBidi" w:cstheme="majorBidi"/>
                <w:sz w:val="24"/>
                <w:szCs w:val="24"/>
              </w:rPr>
              <w:t>B48</w:t>
            </w:r>
          </w:p>
        </w:tc>
      </w:tr>
      <w:tr w:rsidR="00956F14" w:rsidRPr="00956F14" w14:paraId="59CCC844" w14:textId="77777777" w:rsidTr="00956F14">
        <w:trPr>
          <w:trHeight w:val="290"/>
          <w:jc w:val="center"/>
        </w:trPr>
        <w:tc>
          <w:tcPr>
            <w:tcW w:w="9180" w:type="dxa"/>
            <w:noWrap/>
            <w:hideMark/>
          </w:tcPr>
          <w:p w14:paraId="6C66E27D" w14:textId="77777777" w:rsidR="00956F14" w:rsidRPr="00956F14" w:rsidRDefault="00956F14" w:rsidP="00956F14">
            <w:pPr>
              <w:spacing w:after="160" w:line="259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56F14">
              <w:rPr>
                <w:rFonts w:asciiTheme="majorBidi" w:hAnsiTheme="majorBidi" w:cstheme="majorBidi"/>
                <w:sz w:val="24"/>
                <w:szCs w:val="24"/>
              </w:rPr>
              <w:t>k__Bacteria;p__Cyanobacteria;c__Synechococcophycideae;o__Synechococcales;f__Synechococcaceae;__;__</w:t>
            </w:r>
          </w:p>
        </w:tc>
        <w:tc>
          <w:tcPr>
            <w:tcW w:w="985" w:type="dxa"/>
            <w:noWrap/>
            <w:hideMark/>
          </w:tcPr>
          <w:p w14:paraId="420BCD38" w14:textId="77777777" w:rsidR="00956F14" w:rsidRPr="00956F14" w:rsidRDefault="00956F14" w:rsidP="00956F14">
            <w:pPr>
              <w:spacing w:after="160" w:line="259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56F14">
              <w:rPr>
                <w:rFonts w:asciiTheme="majorBidi" w:hAnsiTheme="majorBidi" w:cstheme="majorBidi"/>
                <w:sz w:val="24"/>
                <w:szCs w:val="24"/>
              </w:rPr>
              <w:t>B49</w:t>
            </w:r>
          </w:p>
        </w:tc>
      </w:tr>
      <w:tr w:rsidR="00956F14" w:rsidRPr="00956F14" w14:paraId="25FDF5C0" w14:textId="77777777" w:rsidTr="00956F14">
        <w:trPr>
          <w:trHeight w:val="290"/>
          <w:jc w:val="center"/>
        </w:trPr>
        <w:tc>
          <w:tcPr>
            <w:tcW w:w="9180" w:type="dxa"/>
            <w:noWrap/>
            <w:hideMark/>
          </w:tcPr>
          <w:p w14:paraId="202BBA43" w14:textId="77777777" w:rsidR="00956F14" w:rsidRPr="00956F14" w:rsidRDefault="00956F14" w:rsidP="00956F14">
            <w:pPr>
              <w:spacing w:after="160" w:line="259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56F14">
              <w:rPr>
                <w:rFonts w:asciiTheme="majorBidi" w:hAnsiTheme="majorBidi" w:cstheme="majorBidi"/>
                <w:sz w:val="24"/>
                <w:szCs w:val="24"/>
              </w:rPr>
              <w:t>k__Bacteria;p__Proteobacteria;c__Alphaproteobacteria;o__Rhodobacterales;f__Rhodobacteraceae;g__Thalassobius;s__</w:t>
            </w:r>
          </w:p>
        </w:tc>
        <w:tc>
          <w:tcPr>
            <w:tcW w:w="985" w:type="dxa"/>
            <w:noWrap/>
            <w:hideMark/>
          </w:tcPr>
          <w:p w14:paraId="489562D9" w14:textId="77777777" w:rsidR="00956F14" w:rsidRPr="00956F14" w:rsidRDefault="00956F14" w:rsidP="00956F14">
            <w:pPr>
              <w:spacing w:after="160" w:line="259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56F14">
              <w:rPr>
                <w:rFonts w:asciiTheme="majorBidi" w:hAnsiTheme="majorBidi" w:cstheme="majorBidi"/>
                <w:sz w:val="24"/>
                <w:szCs w:val="24"/>
              </w:rPr>
              <w:t>B50</w:t>
            </w:r>
          </w:p>
        </w:tc>
      </w:tr>
      <w:tr w:rsidR="00956F14" w:rsidRPr="00956F14" w14:paraId="038D3F0E" w14:textId="77777777" w:rsidTr="00956F14">
        <w:trPr>
          <w:trHeight w:val="290"/>
          <w:jc w:val="center"/>
        </w:trPr>
        <w:tc>
          <w:tcPr>
            <w:tcW w:w="9180" w:type="dxa"/>
            <w:noWrap/>
            <w:hideMark/>
          </w:tcPr>
          <w:p w14:paraId="1AC99534" w14:textId="77777777" w:rsidR="00956F14" w:rsidRPr="00956F14" w:rsidRDefault="00956F14" w:rsidP="00956F14">
            <w:pPr>
              <w:spacing w:after="160" w:line="259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56F14">
              <w:rPr>
                <w:rFonts w:asciiTheme="majorBidi" w:hAnsiTheme="majorBidi" w:cstheme="majorBidi"/>
                <w:sz w:val="24"/>
                <w:szCs w:val="24"/>
              </w:rPr>
              <w:t>k__Bacteria;p__Proteobacteria;c__Gammaproteobacteria;o__Pseudomonadales;f__Pseudomonadaceae;g__Pseudomonas;__</w:t>
            </w:r>
          </w:p>
        </w:tc>
        <w:tc>
          <w:tcPr>
            <w:tcW w:w="985" w:type="dxa"/>
            <w:noWrap/>
            <w:hideMark/>
          </w:tcPr>
          <w:p w14:paraId="426DA62F" w14:textId="77777777" w:rsidR="00956F14" w:rsidRPr="00956F14" w:rsidRDefault="00956F14" w:rsidP="00956F14">
            <w:pPr>
              <w:spacing w:after="160" w:line="259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56F14">
              <w:rPr>
                <w:rFonts w:asciiTheme="majorBidi" w:hAnsiTheme="majorBidi" w:cstheme="majorBidi"/>
                <w:sz w:val="24"/>
                <w:szCs w:val="24"/>
              </w:rPr>
              <w:t>B51</w:t>
            </w:r>
          </w:p>
        </w:tc>
      </w:tr>
      <w:tr w:rsidR="00956F14" w:rsidRPr="00956F14" w14:paraId="3CDECB05" w14:textId="77777777" w:rsidTr="00956F14">
        <w:trPr>
          <w:trHeight w:val="290"/>
          <w:jc w:val="center"/>
        </w:trPr>
        <w:tc>
          <w:tcPr>
            <w:tcW w:w="9180" w:type="dxa"/>
            <w:noWrap/>
            <w:hideMark/>
          </w:tcPr>
          <w:p w14:paraId="5CB8B7BA" w14:textId="77777777" w:rsidR="00956F14" w:rsidRPr="00956F14" w:rsidRDefault="00956F14" w:rsidP="00956F14">
            <w:pPr>
              <w:spacing w:after="160" w:line="259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56F14">
              <w:rPr>
                <w:rFonts w:asciiTheme="majorBidi" w:hAnsiTheme="majorBidi" w:cstheme="majorBidi"/>
                <w:sz w:val="24"/>
                <w:szCs w:val="24"/>
              </w:rPr>
              <w:t>k__Bacteria;p__Proteobacteria;c__Alphaproteobacteria;o__Rhodobacterales;f__Rhodobacteraceae;g__Seohicola;s__saemankumensis</w:t>
            </w:r>
          </w:p>
        </w:tc>
        <w:tc>
          <w:tcPr>
            <w:tcW w:w="985" w:type="dxa"/>
            <w:noWrap/>
            <w:hideMark/>
          </w:tcPr>
          <w:p w14:paraId="356D4AE4" w14:textId="77777777" w:rsidR="00956F14" w:rsidRPr="00956F14" w:rsidRDefault="00956F14" w:rsidP="00956F14">
            <w:pPr>
              <w:spacing w:after="160" w:line="259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56F14">
              <w:rPr>
                <w:rFonts w:asciiTheme="majorBidi" w:hAnsiTheme="majorBidi" w:cstheme="majorBidi"/>
                <w:sz w:val="24"/>
                <w:szCs w:val="24"/>
              </w:rPr>
              <w:t>B52</w:t>
            </w:r>
          </w:p>
        </w:tc>
      </w:tr>
      <w:tr w:rsidR="00956F14" w:rsidRPr="00956F14" w14:paraId="0CAEBA1F" w14:textId="77777777" w:rsidTr="00956F14">
        <w:trPr>
          <w:trHeight w:val="290"/>
          <w:jc w:val="center"/>
        </w:trPr>
        <w:tc>
          <w:tcPr>
            <w:tcW w:w="9180" w:type="dxa"/>
            <w:noWrap/>
            <w:hideMark/>
          </w:tcPr>
          <w:p w14:paraId="4A1F4F84" w14:textId="77777777" w:rsidR="00956F14" w:rsidRPr="00956F14" w:rsidRDefault="00956F14" w:rsidP="00956F14">
            <w:pPr>
              <w:spacing w:after="160" w:line="259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56F14">
              <w:rPr>
                <w:rFonts w:asciiTheme="majorBidi" w:hAnsiTheme="majorBidi" w:cstheme="majorBidi"/>
                <w:sz w:val="24"/>
                <w:szCs w:val="24"/>
              </w:rPr>
              <w:lastRenderedPageBreak/>
              <w:t>k__Bacteria;p__Proteobacteria;c__Gammaproteobacteria;o__Alteromonadales;f__Idiomarinaceae;g__Pseudidiomarina;s__</w:t>
            </w:r>
          </w:p>
        </w:tc>
        <w:tc>
          <w:tcPr>
            <w:tcW w:w="985" w:type="dxa"/>
            <w:noWrap/>
            <w:hideMark/>
          </w:tcPr>
          <w:p w14:paraId="2E3A467B" w14:textId="77777777" w:rsidR="00956F14" w:rsidRPr="00956F14" w:rsidRDefault="00956F14" w:rsidP="00956F14">
            <w:pPr>
              <w:spacing w:after="160" w:line="259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56F14">
              <w:rPr>
                <w:rFonts w:asciiTheme="majorBidi" w:hAnsiTheme="majorBidi" w:cstheme="majorBidi"/>
                <w:sz w:val="24"/>
                <w:szCs w:val="24"/>
              </w:rPr>
              <w:t>B53</w:t>
            </w:r>
          </w:p>
        </w:tc>
      </w:tr>
      <w:tr w:rsidR="00956F14" w:rsidRPr="00956F14" w14:paraId="6AF085F3" w14:textId="77777777" w:rsidTr="00956F14">
        <w:trPr>
          <w:trHeight w:val="290"/>
          <w:jc w:val="center"/>
        </w:trPr>
        <w:tc>
          <w:tcPr>
            <w:tcW w:w="9180" w:type="dxa"/>
            <w:noWrap/>
            <w:hideMark/>
          </w:tcPr>
          <w:p w14:paraId="2626FE25" w14:textId="77777777" w:rsidR="00956F14" w:rsidRPr="00956F14" w:rsidRDefault="00956F14" w:rsidP="00956F14">
            <w:pPr>
              <w:spacing w:after="160" w:line="259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56F14">
              <w:rPr>
                <w:rFonts w:asciiTheme="majorBidi" w:hAnsiTheme="majorBidi" w:cstheme="majorBidi"/>
                <w:sz w:val="24"/>
                <w:szCs w:val="24"/>
              </w:rPr>
              <w:t>k__Bacteria;p__Proteobacteria;c__Alphaproteobacteria;o__Rickettsiales;f__Pelagibacteraceae;__;__</w:t>
            </w:r>
          </w:p>
        </w:tc>
        <w:tc>
          <w:tcPr>
            <w:tcW w:w="985" w:type="dxa"/>
            <w:noWrap/>
            <w:hideMark/>
          </w:tcPr>
          <w:p w14:paraId="40F0A4D6" w14:textId="77777777" w:rsidR="00956F14" w:rsidRPr="00956F14" w:rsidRDefault="00956F14" w:rsidP="00956F14">
            <w:pPr>
              <w:spacing w:after="160" w:line="259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56F14">
              <w:rPr>
                <w:rFonts w:asciiTheme="majorBidi" w:hAnsiTheme="majorBidi" w:cstheme="majorBidi"/>
                <w:sz w:val="24"/>
                <w:szCs w:val="24"/>
              </w:rPr>
              <w:t>B54</w:t>
            </w:r>
          </w:p>
        </w:tc>
      </w:tr>
      <w:tr w:rsidR="00956F14" w:rsidRPr="00956F14" w14:paraId="0CB4A29F" w14:textId="77777777" w:rsidTr="00956F14">
        <w:trPr>
          <w:trHeight w:val="290"/>
          <w:jc w:val="center"/>
        </w:trPr>
        <w:tc>
          <w:tcPr>
            <w:tcW w:w="9180" w:type="dxa"/>
            <w:noWrap/>
            <w:hideMark/>
          </w:tcPr>
          <w:p w14:paraId="284F9DCF" w14:textId="77777777" w:rsidR="00956F14" w:rsidRPr="00956F14" w:rsidRDefault="00956F14" w:rsidP="00956F14">
            <w:pPr>
              <w:spacing w:after="160" w:line="259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56F14">
              <w:rPr>
                <w:rFonts w:asciiTheme="majorBidi" w:hAnsiTheme="majorBidi" w:cstheme="majorBidi"/>
                <w:sz w:val="24"/>
                <w:szCs w:val="24"/>
              </w:rPr>
              <w:t>k__Bacteria;p__Proteobacteria;c__Gammaproteobacteria;o__Alteromonadales;f__Idiomarinaceae;g__Pseudidiomarina;s__homiensis</w:t>
            </w:r>
          </w:p>
        </w:tc>
        <w:tc>
          <w:tcPr>
            <w:tcW w:w="985" w:type="dxa"/>
            <w:noWrap/>
            <w:hideMark/>
          </w:tcPr>
          <w:p w14:paraId="1165E2A6" w14:textId="77777777" w:rsidR="00956F14" w:rsidRPr="00956F14" w:rsidRDefault="00956F14" w:rsidP="00956F14">
            <w:pPr>
              <w:spacing w:after="160" w:line="259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56F14">
              <w:rPr>
                <w:rFonts w:asciiTheme="majorBidi" w:hAnsiTheme="majorBidi" w:cstheme="majorBidi"/>
                <w:sz w:val="24"/>
                <w:szCs w:val="24"/>
              </w:rPr>
              <w:t>B55</w:t>
            </w:r>
          </w:p>
        </w:tc>
      </w:tr>
      <w:tr w:rsidR="00956F14" w:rsidRPr="00956F14" w14:paraId="6DE6324B" w14:textId="77777777" w:rsidTr="00956F14">
        <w:trPr>
          <w:trHeight w:val="300"/>
          <w:jc w:val="center"/>
        </w:trPr>
        <w:tc>
          <w:tcPr>
            <w:tcW w:w="9180" w:type="dxa"/>
            <w:noWrap/>
            <w:hideMark/>
          </w:tcPr>
          <w:p w14:paraId="08CF569A" w14:textId="77777777" w:rsidR="00956F14" w:rsidRPr="00956F14" w:rsidRDefault="00956F14" w:rsidP="00956F14">
            <w:pPr>
              <w:spacing w:after="160" w:line="259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56F14">
              <w:rPr>
                <w:rFonts w:asciiTheme="majorBidi" w:hAnsiTheme="majorBidi" w:cstheme="majorBidi"/>
                <w:sz w:val="24"/>
                <w:szCs w:val="24"/>
              </w:rPr>
              <w:t>k__Bacteria;p__Fusobacteria;c__Fusobacteriia;o__Fusobacteriales;f__Fusobacteriaceae;g__Psychrilyobacter;s__</w:t>
            </w:r>
          </w:p>
        </w:tc>
        <w:tc>
          <w:tcPr>
            <w:tcW w:w="985" w:type="dxa"/>
            <w:noWrap/>
            <w:hideMark/>
          </w:tcPr>
          <w:p w14:paraId="153A0533" w14:textId="77777777" w:rsidR="00956F14" w:rsidRPr="00956F14" w:rsidRDefault="00956F14" w:rsidP="00956F14">
            <w:pPr>
              <w:spacing w:after="160" w:line="259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56F14">
              <w:rPr>
                <w:rFonts w:asciiTheme="majorBidi" w:hAnsiTheme="majorBidi" w:cstheme="majorBidi"/>
                <w:sz w:val="24"/>
                <w:szCs w:val="24"/>
              </w:rPr>
              <w:t>B56</w:t>
            </w:r>
          </w:p>
        </w:tc>
      </w:tr>
      <w:tr w:rsidR="00956F14" w:rsidRPr="00956F14" w14:paraId="3C846981" w14:textId="77777777" w:rsidTr="00956F14">
        <w:trPr>
          <w:trHeight w:val="300"/>
          <w:jc w:val="center"/>
        </w:trPr>
        <w:tc>
          <w:tcPr>
            <w:tcW w:w="9180" w:type="dxa"/>
            <w:noWrap/>
            <w:hideMark/>
          </w:tcPr>
          <w:p w14:paraId="33244D00" w14:textId="77777777" w:rsidR="00956F14" w:rsidRPr="00956F14" w:rsidRDefault="00956F14" w:rsidP="00956F14">
            <w:pPr>
              <w:spacing w:after="160" w:line="259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56F14">
              <w:rPr>
                <w:rFonts w:asciiTheme="majorBidi" w:hAnsiTheme="majorBidi" w:cstheme="majorBidi"/>
                <w:sz w:val="24"/>
                <w:szCs w:val="24"/>
              </w:rPr>
              <w:t>k__Bacteria;p__Firmicutes;c__Bacilli;o__Lactobacillales;f__Aerococcaceae;g__Marinilactibacillus;s__psychrotolerans</w:t>
            </w:r>
          </w:p>
        </w:tc>
        <w:tc>
          <w:tcPr>
            <w:tcW w:w="985" w:type="dxa"/>
            <w:noWrap/>
            <w:hideMark/>
          </w:tcPr>
          <w:p w14:paraId="12AAC641" w14:textId="77777777" w:rsidR="00956F14" w:rsidRPr="00956F14" w:rsidRDefault="00956F14" w:rsidP="00956F14">
            <w:pPr>
              <w:spacing w:after="160" w:line="259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56F14">
              <w:rPr>
                <w:rFonts w:asciiTheme="majorBidi" w:hAnsiTheme="majorBidi" w:cstheme="majorBidi"/>
                <w:sz w:val="24"/>
                <w:szCs w:val="24"/>
              </w:rPr>
              <w:t>B57</w:t>
            </w:r>
          </w:p>
        </w:tc>
      </w:tr>
      <w:tr w:rsidR="00956F14" w:rsidRPr="00956F14" w14:paraId="2D719B3C" w14:textId="77777777" w:rsidTr="00956F14">
        <w:trPr>
          <w:trHeight w:val="300"/>
          <w:jc w:val="center"/>
        </w:trPr>
        <w:tc>
          <w:tcPr>
            <w:tcW w:w="9180" w:type="dxa"/>
            <w:noWrap/>
            <w:hideMark/>
          </w:tcPr>
          <w:p w14:paraId="3ED0550D" w14:textId="77777777" w:rsidR="00956F14" w:rsidRPr="00956F14" w:rsidRDefault="00956F14" w:rsidP="00956F14">
            <w:pPr>
              <w:spacing w:after="160" w:line="259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56F14">
              <w:rPr>
                <w:rFonts w:asciiTheme="majorBidi" w:hAnsiTheme="majorBidi" w:cstheme="majorBidi"/>
                <w:sz w:val="24"/>
                <w:szCs w:val="24"/>
              </w:rPr>
              <w:t>k__Bacteria;p__Proteobacteria;c__Gammaproteobacteria;o__Pseudomonadales;f__Moraxellaceae;g__Psychrobacter;s__</w:t>
            </w:r>
          </w:p>
        </w:tc>
        <w:tc>
          <w:tcPr>
            <w:tcW w:w="985" w:type="dxa"/>
            <w:noWrap/>
            <w:hideMark/>
          </w:tcPr>
          <w:p w14:paraId="595BAFBC" w14:textId="77777777" w:rsidR="00956F14" w:rsidRPr="00956F14" w:rsidRDefault="00956F14" w:rsidP="00956F14">
            <w:pPr>
              <w:spacing w:after="160" w:line="259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56F14">
              <w:rPr>
                <w:rFonts w:asciiTheme="majorBidi" w:hAnsiTheme="majorBidi" w:cstheme="majorBidi"/>
                <w:sz w:val="24"/>
                <w:szCs w:val="24"/>
              </w:rPr>
              <w:t>B58</w:t>
            </w:r>
          </w:p>
        </w:tc>
      </w:tr>
      <w:tr w:rsidR="00956F14" w:rsidRPr="00956F14" w14:paraId="313A570A" w14:textId="77777777" w:rsidTr="00956F14">
        <w:trPr>
          <w:trHeight w:val="290"/>
          <w:jc w:val="center"/>
        </w:trPr>
        <w:tc>
          <w:tcPr>
            <w:tcW w:w="9180" w:type="dxa"/>
            <w:noWrap/>
            <w:hideMark/>
          </w:tcPr>
          <w:p w14:paraId="7A5D21C3" w14:textId="77777777" w:rsidR="00956F14" w:rsidRPr="00956F14" w:rsidRDefault="00956F14" w:rsidP="00956F14">
            <w:pPr>
              <w:spacing w:after="160" w:line="259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56F14">
              <w:rPr>
                <w:rFonts w:asciiTheme="majorBidi" w:hAnsiTheme="majorBidi" w:cstheme="majorBidi"/>
                <w:sz w:val="24"/>
                <w:szCs w:val="24"/>
              </w:rPr>
              <w:t>k__Bacteria;p__Firmicutes;c__Clostridia;o__Clostridiales;f__[Acidaminobacteraceae];g__WH1-8;s__</w:t>
            </w:r>
          </w:p>
        </w:tc>
        <w:tc>
          <w:tcPr>
            <w:tcW w:w="985" w:type="dxa"/>
            <w:noWrap/>
            <w:hideMark/>
          </w:tcPr>
          <w:p w14:paraId="61E5354B" w14:textId="77777777" w:rsidR="00956F14" w:rsidRPr="00956F14" w:rsidRDefault="00956F14" w:rsidP="00956F14">
            <w:pPr>
              <w:spacing w:after="160" w:line="259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56F14">
              <w:rPr>
                <w:rFonts w:asciiTheme="majorBidi" w:hAnsiTheme="majorBidi" w:cstheme="majorBidi"/>
                <w:sz w:val="24"/>
                <w:szCs w:val="24"/>
              </w:rPr>
              <w:t>B59</w:t>
            </w:r>
          </w:p>
        </w:tc>
      </w:tr>
      <w:tr w:rsidR="00956F14" w:rsidRPr="00956F14" w14:paraId="5517C131" w14:textId="77777777" w:rsidTr="00956F14">
        <w:trPr>
          <w:trHeight w:val="290"/>
          <w:jc w:val="center"/>
        </w:trPr>
        <w:tc>
          <w:tcPr>
            <w:tcW w:w="9180" w:type="dxa"/>
            <w:noWrap/>
            <w:hideMark/>
          </w:tcPr>
          <w:p w14:paraId="2629D77A" w14:textId="77777777" w:rsidR="00956F14" w:rsidRPr="00956F14" w:rsidRDefault="00956F14" w:rsidP="00956F14">
            <w:pPr>
              <w:spacing w:after="160" w:line="259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56F14">
              <w:rPr>
                <w:rFonts w:asciiTheme="majorBidi" w:hAnsiTheme="majorBidi" w:cstheme="majorBidi"/>
                <w:sz w:val="24"/>
                <w:szCs w:val="24"/>
              </w:rPr>
              <w:t>k__Bacteria;p__Proteobacteria;c__Epsilonproteobacteria;o__Campylobacterales;f__Campylobacteraceae;g__Arcobacter;s__</w:t>
            </w:r>
          </w:p>
        </w:tc>
        <w:tc>
          <w:tcPr>
            <w:tcW w:w="985" w:type="dxa"/>
            <w:noWrap/>
            <w:hideMark/>
          </w:tcPr>
          <w:p w14:paraId="2E3C29AE" w14:textId="77777777" w:rsidR="00956F14" w:rsidRPr="00956F14" w:rsidRDefault="00956F14" w:rsidP="00956F14">
            <w:pPr>
              <w:spacing w:after="160" w:line="259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56F14">
              <w:rPr>
                <w:rFonts w:asciiTheme="majorBidi" w:hAnsiTheme="majorBidi" w:cstheme="majorBidi"/>
                <w:sz w:val="24"/>
                <w:szCs w:val="24"/>
              </w:rPr>
              <w:t>B60</w:t>
            </w:r>
          </w:p>
        </w:tc>
      </w:tr>
      <w:tr w:rsidR="00956F14" w:rsidRPr="00956F14" w14:paraId="7263003B" w14:textId="77777777" w:rsidTr="00956F14">
        <w:trPr>
          <w:trHeight w:val="290"/>
          <w:jc w:val="center"/>
        </w:trPr>
        <w:tc>
          <w:tcPr>
            <w:tcW w:w="9180" w:type="dxa"/>
            <w:noWrap/>
            <w:hideMark/>
          </w:tcPr>
          <w:p w14:paraId="0B5B4B7F" w14:textId="77777777" w:rsidR="00956F14" w:rsidRPr="00956F14" w:rsidRDefault="00956F14" w:rsidP="00956F14">
            <w:pPr>
              <w:spacing w:after="160" w:line="259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56F14">
              <w:rPr>
                <w:rFonts w:asciiTheme="majorBidi" w:hAnsiTheme="majorBidi" w:cstheme="majorBidi"/>
                <w:sz w:val="24"/>
                <w:szCs w:val="24"/>
              </w:rPr>
              <w:t>k__Bacteria;p__Firmicutes;c__Clostridia;o__Clostridiales;f__[Acidaminobacteraceae];g__NP25;s__</w:t>
            </w:r>
          </w:p>
        </w:tc>
        <w:tc>
          <w:tcPr>
            <w:tcW w:w="985" w:type="dxa"/>
            <w:noWrap/>
            <w:hideMark/>
          </w:tcPr>
          <w:p w14:paraId="486C00AE" w14:textId="77777777" w:rsidR="00956F14" w:rsidRPr="00956F14" w:rsidRDefault="00956F14" w:rsidP="00956F14">
            <w:pPr>
              <w:spacing w:after="160" w:line="259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56F14">
              <w:rPr>
                <w:rFonts w:asciiTheme="majorBidi" w:hAnsiTheme="majorBidi" w:cstheme="majorBidi"/>
                <w:sz w:val="24"/>
                <w:szCs w:val="24"/>
              </w:rPr>
              <w:t>B61</w:t>
            </w:r>
          </w:p>
        </w:tc>
      </w:tr>
      <w:tr w:rsidR="00956F14" w:rsidRPr="00956F14" w14:paraId="255AF881" w14:textId="77777777" w:rsidTr="00956F14">
        <w:trPr>
          <w:trHeight w:val="290"/>
          <w:jc w:val="center"/>
        </w:trPr>
        <w:tc>
          <w:tcPr>
            <w:tcW w:w="9180" w:type="dxa"/>
            <w:noWrap/>
            <w:hideMark/>
          </w:tcPr>
          <w:p w14:paraId="5B0CBC49" w14:textId="77777777" w:rsidR="00956F14" w:rsidRPr="00956F14" w:rsidRDefault="00956F14" w:rsidP="00956F14">
            <w:pPr>
              <w:spacing w:after="160" w:line="259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56F14">
              <w:rPr>
                <w:rFonts w:asciiTheme="majorBidi" w:hAnsiTheme="majorBidi" w:cstheme="majorBidi"/>
                <w:sz w:val="24"/>
                <w:szCs w:val="24"/>
              </w:rPr>
              <w:t>k__Bacteria;p__Proteobacteria;c__Alphaproteobacteria;o__Rhodobacterales;f__Rhodobacteraceae;g__Sulfitobacter;__</w:t>
            </w:r>
          </w:p>
        </w:tc>
        <w:tc>
          <w:tcPr>
            <w:tcW w:w="985" w:type="dxa"/>
            <w:noWrap/>
            <w:hideMark/>
          </w:tcPr>
          <w:p w14:paraId="12A0293E" w14:textId="77777777" w:rsidR="00956F14" w:rsidRPr="00956F14" w:rsidRDefault="00956F14" w:rsidP="00956F14">
            <w:pPr>
              <w:spacing w:after="160" w:line="259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56F14">
              <w:rPr>
                <w:rFonts w:asciiTheme="majorBidi" w:hAnsiTheme="majorBidi" w:cstheme="majorBidi"/>
                <w:sz w:val="24"/>
                <w:szCs w:val="24"/>
              </w:rPr>
              <w:t>B62</w:t>
            </w:r>
          </w:p>
        </w:tc>
      </w:tr>
      <w:tr w:rsidR="00956F14" w:rsidRPr="00956F14" w14:paraId="5DD994CB" w14:textId="77777777" w:rsidTr="00956F14">
        <w:trPr>
          <w:trHeight w:val="290"/>
          <w:jc w:val="center"/>
        </w:trPr>
        <w:tc>
          <w:tcPr>
            <w:tcW w:w="9180" w:type="dxa"/>
            <w:noWrap/>
            <w:hideMark/>
          </w:tcPr>
          <w:p w14:paraId="2DFC438F" w14:textId="77777777" w:rsidR="00956F14" w:rsidRPr="00956F14" w:rsidRDefault="00956F14" w:rsidP="00956F14">
            <w:pPr>
              <w:spacing w:after="160" w:line="259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56F14">
              <w:rPr>
                <w:rFonts w:asciiTheme="majorBidi" w:hAnsiTheme="majorBidi" w:cstheme="majorBidi"/>
                <w:sz w:val="24"/>
                <w:szCs w:val="24"/>
              </w:rPr>
              <w:t>k__Bacteria;p__Proteobacteria;c__Gammaproteobacteria;o__Alteromonadales;f__Alteromonadaceae;g__Marinobacter;s__</w:t>
            </w:r>
          </w:p>
        </w:tc>
        <w:tc>
          <w:tcPr>
            <w:tcW w:w="985" w:type="dxa"/>
            <w:noWrap/>
            <w:hideMark/>
          </w:tcPr>
          <w:p w14:paraId="41B87E7F" w14:textId="77777777" w:rsidR="00956F14" w:rsidRPr="00956F14" w:rsidRDefault="00956F14" w:rsidP="00956F14">
            <w:pPr>
              <w:spacing w:after="160" w:line="259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56F14">
              <w:rPr>
                <w:rFonts w:asciiTheme="majorBidi" w:hAnsiTheme="majorBidi" w:cstheme="majorBidi"/>
                <w:sz w:val="24"/>
                <w:szCs w:val="24"/>
              </w:rPr>
              <w:t>B63</w:t>
            </w:r>
          </w:p>
        </w:tc>
      </w:tr>
      <w:tr w:rsidR="00956F14" w:rsidRPr="00956F14" w14:paraId="15669FA7" w14:textId="77777777" w:rsidTr="00956F14">
        <w:trPr>
          <w:trHeight w:val="290"/>
          <w:jc w:val="center"/>
        </w:trPr>
        <w:tc>
          <w:tcPr>
            <w:tcW w:w="9180" w:type="dxa"/>
            <w:noWrap/>
            <w:hideMark/>
          </w:tcPr>
          <w:p w14:paraId="7F2E1499" w14:textId="77777777" w:rsidR="00956F14" w:rsidRPr="00956F14" w:rsidRDefault="00956F14" w:rsidP="00956F14">
            <w:pPr>
              <w:spacing w:after="160" w:line="259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56F14">
              <w:rPr>
                <w:rFonts w:asciiTheme="majorBidi" w:hAnsiTheme="majorBidi" w:cstheme="majorBidi"/>
                <w:sz w:val="24"/>
                <w:szCs w:val="24"/>
              </w:rPr>
              <w:t>k__Bacteria;p__Firmicutes;c__Clostridia;o__Clostridiales;__;__;__</w:t>
            </w:r>
          </w:p>
        </w:tc>
        <w:tc>
          <w:tcPr>
            <w:tcW w:w="985" w:type="dxa"/>
            <w:noWrap/>
            <w:hideMark/>
          </w:tcPr>
          <w:p w14:paraId="25D91E28" w14:textId="77777777" w:rsidR="00956F14" w:rsidRPr="00956F14" w:rsidRDefault="00956F14" w:rsidP="00956F14">
            <w:pPr>
              <w:spacing w:after="160" w:line="259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56F14">
              <w:rPr>
                <w:rFonts w:asciiTheme="majorBidi" w:hAnsiTheme="majorBidi" w:cstheme="majorBidi"/>
                <w:sz w:val="24"/>
                <w:szCs w:val="24"/>
              </w:rPr>
              <w:t>B64</w:t>
            </w:r>
          </w:p>
        </w:tc>
      </w:tr>
      <w:tr w:rsidR="00956F14" w:rsidRPr="00956F14" w14:paraId="19FDB853" w14:textId="77777777" w:rsidTr="00956F14">
        <w:trPr>
          <w:trHeight w:val="290"/>
          <w:jc w:val="center"/>
        </w:trPr>
        <w:tc>
          <w:tcPr>
            <w:tcW w:w="9180" w:type="dxa"/>
            <w:noWrap/>
            <w:hideMark/>
          </w:tcPr>
          <w:p w14:paraId="1D078936" w14:textId="77777777" w:rsidR="00956F14" w:rsidRPr="00956F14" w:rsidRDefault="00956F14" w:rsidP="00956F14">
            <w:pPr>
              <w:spacing w:after="160" w:line="259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56F14">
              <w:rPr>
                <w:rFonts w:asciiTheme="majorBidi" w:hAnsiTheme="majorBidi" w:cstheme="majorBidi"/>
                <w:sz w:val="24"/>
                <w:szCs w:val="24"/>
              </w:rPr>
              <w:t>k__Bacteria;p__Acidobacteria;c__Sva0725;o__Sva0725;f__;g__;s__</w:t>
            </w:r>
          </w:p>
        </w:tc>
        <w:tc>
          <w:tcPr>
            <w:tcW w:w="985" w:type="dxa"/>
            <w:noWrap/>
            <w:hideMark/>
          </w:tcPr>
          <w:p w14:paraId="4527914B" w14:textId="77777777" w:rsidR="00956F14" w:rsidRPr="00956F14" w:rsidRDefault="00956F14" w:rsidP="00956F14">
            <w:pPr>
              <w:spacing w:after="160" w:line="259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56F14">
              <w:rPr>
                <w:rFonts w:asciiTheme="majorBidi" w:hAnsiTheme="majorBidi" w:cstheme="majorBidi"/>
                <w:sz w:val="24"/>
                <w:szCs w:val="24"/>
              </w:rPr>
              <w:t>B65</w:t>
            </w:r>
          </w:p>
        </w:tc>
      </w:tr>
      <w:tr w:rsidR="00956F14" w:rsidRPr="00956F14" w14:paraId="39A81032" w14:textId="77777777" w:rsidTr="00956F14">
        <w:trPr>
          <w:trHeight w:val="290"/>
          <w:jc w:val="center"/>
        </w:trPr>
        <w:tc>
          <w:tcPr>
            <w:tcW w:w="9180" w:type="dxa"/>
            <w:noWrap/>
            <w:hideMark/>
          </w:tcPr>
          <w:p w14:paraId="359505F8" w14:textId="77777777" w:rsidR="00956F14" w:rsidRPr="00956F14" w:rsidRDefault="00956F14" w:rsidP="00956F14">
            <w:pPr>
              <w:spacing w:after="160" w:line="259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56F14">
              <w:rPr>
                <w:rFonts w:asciiTheme="majorBidi" w:hAnsiTheme="majorBidi" w:cstheme="majorBidi"/>
                <w:sz w:val="24"/>
                <w:szCs w:val="24"/>
              </w:rPr>
              <w:t>k__Bacteria;p__Actinobacteria;c__Acidimicrobiia;o__Acidimicrobiales;__;__;__</w:t>
            </w:r>
          </w:p>
        </w:tc>
        <w:tc>
          <w:tcPr>
            <w:tcW w:w="985" w:type="dxa"/>
            <w:noWrap/>
            <w:hideMark/>
          </w:tcPr>
          <w:p w14:paraId="3112CF50" w14:textId="77777777" w:rsidR="00956F14" w:rsidRPr="00956F14" w:rsidRDefault="00956F14" w:rsidP="00956F14">
            <w:pPr>
              <w:spacing w:after="160" w:line="259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56F14">
              <w:rPr>
                <w:rFonts w:asciiTheme="majorBidi" w:hAnsiTheme="majorBidi" w:cstheme="majorBidi"/>
                <w:sz w:val="24"/>
                <w:szCs w:val="24"/>
              </w:rPr>
              <w:t>B66</w:t>
            </w:r>
          </w:p>
        </w:tc>
      </w:tr>
      <w:tr w:rsidR="00956F14" w:rsidRPr="00956F14" w14:paraId="50A13638" w14:textId="77777777" w:rsidTr="00956F14">
        <w:trPr>
          <w:trHeight w:val="290"/>
          <w:jc w:val="center"/>
        </w:trPr>
        <w:tc>
          <w:tcPr>
            <w:tcW w:w="9180" w:type="dxa"/>
            <w:noWrap/>
            <w:hideMark/>
          </w:tcPr>
          <w:p w14:paraId="7F8229B9" w14:textId="77777777" w:rsidR="00956F14" w:rsidRPr="00956F14" w:rsidRDefault="00956F14" w:rsidP="00956F14">
            <w:pPr>
              <w:spacing w:after="160" w:line="259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56F14">
              <w:rPr>
                <w:rFonts w:asciiTheme="majorBidi" w:hAnsiTheme="majorBidi" w:cstheme="majorBidi"/>
                <w:sz w:val="24"/>
                <w:szCs w:val="24"/>
              </w:rPr>
              <w:t>k__Bacteria;p__Actinobacteria;c__Acidimicrobiia;o__Acidimicrobiales;f__C111;g__Ilumatobacter;s__fluminis</w:t>
            </w:r>
          </w:p>
        </w:tc>
        <w:tc>
          <w:tcPr>
            <w:tcW w:w="985" w:type="dxa"/>
            <w:noWrap/>
            <w:hideMark/>
          </w:tcPr>
          <w:p w14:paraId="3F879D10" w14:textId="77777777" w:rsidR="00956F14" w:rsidRPr="00956F14" w:rsidRDefault="00956F14" w:rsidP="00956F14">
            <w:pPr>
              <w:spacing w:after="160" w:line="259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56F14">
              <w:rPr>
                <w:rFonts w:asciiTheme="majorBidi" w:hAnsiTheme="majorBidi" w:cstheme="majorBidi"/>
                <w:sz w:val="24"/>
                <w:szCs w:val="24"/>
              </w:rPr>
              <w:t>B67</w:t>
            </w:r>
          </w:p>
        </w:tc>
      </w:tr>
      <w:tr w:rsidR="00956F14" w:rsidRPr="00956F14" w14:paraId="74660CFA" w14:textId="77777777" w:rsidTr="00956F14">
        <w:trPr>
          <w:trHeight w:val="290"/>
          <w:jc w:val="center"/>
        </w:trPr>
        <w:tc>
          <w:tcPr>
            <w:tcW w:w="9180" w:type="dxa"/>
            <w:noWrap/>
            <w:hideMark/>
          </w:tcPr>
          <w:p w14:paraId="53A9E027" w14:textId="77777777" w:rsidR="00956F14" w:rsidRPr="00956F14" w:rsidRDefault="00956F14" w:rsidP="00956F14">
            <w:pPr>
              <w:spacing w:after="160" w:line="259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56F14">
              <w:rPr>
                <w:rFonts w:asciiTheme="majorBidi" w:hAnsiTheme="majorBidi" w:cstheme="majorBidi"/>
                <w:sz w:val="24"/>
                <w:szCs w:val="24"/>
              </w:rPr>
              <w:t>k__Bacteria;p__Actinobacteria;c__Acidimicrobiia;o__Acidimicrobiales;f__JdFBGBact;g__;s__</w:t>
            </w:r>
          </w:p>
        </w:tc>
        <w:tc>
          <w:tcPr>
            <w:tcW w:w="985" w:type="dxa"/>
            <w:noWrap/>
            <w:hideMark/>
          </w:tcPr>
          <w:p w14:paraId="370921E5" w14:textId="77777777" w:rsidR="00956F14" w:rsidRPr="00956F14" w:rsidRDefault="00956F14" w:rsidP="00956F14">
            <w:pPr>
              <w:spacing w:after="160" w:line="259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56F14">
              <w:rPr>
                <w:rFonts w:asciiTheme="majorBidi" w:hAnsiTheme="majorBidi" w:cstheme="majorBidi"/>
                <w:sz w:val="24"/>
                <w:szCs w:val="24"/>
              </w:rPr>
              <w:t>B68</w:t>
            </w:r>
          </w:p>
        </w:tc>
      </w:tr>
      <w:tr w:rsidR="00956F14" w:rsidRPr="00956F14" w14:paraId="23700A6E" w14:textId="77777777" w:rsidTr="00956F14">
        <w:trPr>
          <w:trHeight w:val="290"/>
          <w:jc w:val="center"/>
        </w:trPr>
        <w:tc>
          <w:tcPr>
            <w:tcW w:w="9180" w:type="dxa"/>
            <w:noWrap/>
            <w:hideMark/>
          </w:tcPr>
          <w:p w14:paraId="0A0CDB45" w14:textId="77777777" w:rsidR="00956F14" w:rsidRPr="00956F14" w:rsidRDefault="00956F14" w:rsidP="00956F14">
            <w:pPr>
              <w:spacing w:after="160" w:line="259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56F14">
              <w:rPr>
                <w:rFonts w:asciiTheme="majorBidi" w:hAnsiTheme="majorBidi" w:cstheme="majorBidi"/>
                <w:sz w:val="24"/>
                <w:szCs w:val="24"/>
              </w:rPr>
              <w:t>k__Bacteria;p__Chloroflexi;c__Anaerolineae;o__Ardenscatenales;f__Ardenscatenaceae;g__Ardenscatena;s__</w:t>
            </w:r>
          </w:p>
        </w:tc>
        <w:tc>
          <w:tcPr>
            <w:tcW w:w="985" w:type="dxa"/>
            <w:noWrap/>
            <w:hideMark/>
          </w:tcPr>
          <w:p w14:paraId="2A4490B4" w14:textId="77777777" w:rsidR="00956F14" w:rsidRPr="00956F14" w:rsidRDefault="00956F14" w:rsidP="00956F14">
            <w:pPr>
              <w:spacing w:after="160" w:line="259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56F14">
              <w:rPr>
                <w:rFonts w:asciiTheme="majorBidi" w:hAnsiTheme="majorBidi" w:cstheme="majorBidi"/>
                <w:sz w:val="24"/>
                <w:szCs w:val="24"/>
              </w:rPr>
              <w:t>B69</w:t>
            </w:r>
          </w:p>
        </w:tc>
      </w:tr>
      <w:tr w:rsidR="00956F14" w:rsidRPr="00956F14" w14:paraId="2CD950A3" w14:textId="77777777" w:rsidTr="00956F14">
        <w:trPr>
          <w:trHeight w:val="290"/>
          <w:jc w:val="center"/>
        </w:trPr>
        <w:tc>
          <w:tcPr>
            <w:tcW w:w="9180" w:type="dxa"/>
            <w:noWrap/>
            <w:hideMark/>
          </w:tcPr>
          <w:p w14:paraId="1C4CEAEA" w14:textId="77777777" w:rsidR="00956F14" w:rsidRPr="00956F14" w:rsidRDefault="00956F14" w:rsidP="00956F14">
            <w:pPr>
              <w:spacing w:after="160" w:line="259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56F14">
              <w:rPr>
                <w:rFonts w:asciiTheme="majorBidi" w:hAnsiTheme="majorBidi" w:cstheme="majorBidi"/>
                <w:sz w:val="24"/>
                <w:szCs w:val="24"/>
              </w:rPr>
              <w:t>k__Bacteria;p__Bacteroidetes;c__[Rhodothermi];o__[Rhodothermales];f__Rhodothermaceae;g__;s__</w:t>
            </w:r>
          </w:p>
        </w:tc>
        <w:tc>
          <w:tcPr>
            <w:tcW w:w="985" w:type="dxa"/>
            <w:noWrap/>
            <w:hideMark/>
          </w:tcPr>
          <w:p w14:paraId="4DDCDB63" w14:textId="77777777" w:rsidR="00956F14" w:rsidRPr="00956F14" w:rsidRDefault="00956F14" w:rsidP="00956F14">
            <w:pPr>
              <w:spacing w:after="160" w:line="259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56F14">
              <w:rPr>
                <w:rFonts w:asciiTheme="majorBidi" w:hAnsiTheme="majorBidi" w:cstheme="majorBidi"/>
                <w:sz w:val="24"/>
                <w:szCs w:val="24"/>
              </w:rPr>
              <w:t>B70</w:t>
            </w:r>
          </w:p>
        </w:tc>
      </w:tr>
      <w:tr w:rsidR="00956F14" w:rsidRPr="00956F14" w14:paraId="6C38F5E1" w14:textId="77777777" w:rsidTr="00956F14">
        <w:trPr>
          <w:trHeight w:val="290"/>
          <w:jc w:val="center"/>
        </w:trPr>
        <w:tc>
          <w:tcPr>
            <w:tcW w:w="9180" w:type="dxa"/>
            <w:noWrap/>
            <w:hideMark/>
          </w:tcPr>
          <w:p w14:paraId="27F757BB" w14:textId="77777777" w:rsidR="00956F14" w:rsidRPr="00956F14" w:rsidRDefault="00956F14" w:rsidP="00956F14">
            <w:pPr>
              <w:spacing w:after="160" w:line="259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56F14">
              <w:rPr>
                <w:rFonts w:asciiTheme="majorBidi" w:hAnsiTheme="majorBidi" w:cstheme="majorBidi"/>
                <w:sz w:val="24"/>
                <w:szCs w:val="24"/>
              </w:rPr>
              <w:lastRenderedPageBreak/>
              <w:t>k__Bacteria;p__Proteobacteria;c__Gammaproteobacteria;o__Chromatiales;f__Ectothiorhodospiraceae;g__;s__</w:t>
            </w:r>
          </w:p>
        </w:tc>
        <w:tc>
          <w:tcPr>
            <w:tcW w:w="985" w:type="dxa"/>
            <w:noWrap/>
            <w:hideMark/>
          </w:tcPr>
          <w:p w14:paraId="56ED6498" w14:textId="77777777" w:rsidR="00956F14" w:rsidRPr="00956F14" w:rsidRDefault="00956F14" w:rsidP="00956F14">
            <w:pPr>
              <w:spacing w:after="160" w:line="259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56F14">
              <w:rPr>
                <w:rFonts w:asciiTheme="majorBidi" w:hAnsiTheme="majorBidi" w:cstheme="majorBidi"/>
                <w:sz w:val="24"/>
                <w:szCs w:val="24"/>
              </w:rPr>
              <w:t>B71</w:t>
            </w:r>
          </w:p>
        </w:tc>
      </w:tr>
      <w:tr w:rsidR="00956F14" w:rsidRPr="00956F14" w14:paraId="46650EFF" w14:textId="77777777" w:rsidTr="00956F14">
        <w:trPr>
          <w:trHeight w:val="290"/>
          <w:jc w:val="center"/>
        </w:trPr>
        <w:tc>
          <w:tcPr>
            <w:tcW w:w="9180" w:type="dxa"/>
            <w:noWrap/>
            <w:hideMark/>
          </w:tcPr>
          <w:p w14:paraId="603DB0B2" w14:textId="77777777" w:rsidR="00956F14" w:rsidRPr="00956F14" w:rsidRDefault="00956F14" w:rsidP="00956F14">
            <w:pPr>
              <w:spacing w:after="160" w:line="259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56F14">
              <w:rPr>
                <w:rFonts w:asciiTheme="majorBidi" w:hAnsiTheme="majorBidi" w:cstheme="majorBidi"/>
                <w:sz w:val="24"/>
                <w:szCs w:val="24"/>
              </w:rPr>
              <w:t>k__Bacteria;p__Gemmatimonadetes;c__Gemm-2;o__;f__;g__;s__</w:t>
            </w:r>
          </w:p>
        </w:tc>
        <w:tc>
          <w:tcPr>
            <w:tcW w:w="985" w:type="dxa"/>
            <w:noWrap/>
            <w:hideMark/>
          </w:tcPr>
          <w:p w14:paraId="39B09586" w14:textId="77777777" w:rsidR="00956F14" w:rsidRPr="00956F14" w:rsidRDefault="00956F14" w:rsidP="00956F14">
            <w:pPr>
              <w:spacing w:after="160" w:line="259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56F14">
              <w:rPr>
                <w:rFonts w:asciiTheme="majorBidi" w:hAnsiTheme="majorBidi" w:cstheme="majorBidi"/>
                <w:sz w:val="24"/>
                <w:szCs w:val="24"/>
              </w:rPr>
              <w:t>B72</w:t>
            </w:r>
          </w:p>
        </w:tc>
      </w:tr>
      <w:tr w:rsidR="00956F14" w:rsidRPr="00956F14" w14:paraId="19CF3FC8" w14:textId="77777777" w:rsidTr="00956F14">
        <w:trPr>
          <w:trHeight w:val="290"/>
          <w:jc w:val="center"/>
        </w:trPr>
        <w:tc>
          <w:tcPr>
            <w:tcW w:w="9180" w:type="dxa"/>
            <w:noWrap/>
            <w:hideMark/>
          </w:tcPr>
          <w:p w14:paraId="2DFD13E5" w14:textId="77777777" w:rsidR="00956F14" w:rsidRPr="00956F14" w:rsidRDefault="00956F14" w:rsidP="00956F14">
            <w:pPr>
              <w:spacing w:after="160" w:line="259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56F14">
              <w:rPr>
                <w:rFonts w:asciiTheme="majorBidi" w:hAnsiTheme="majorBidi" w:cstheme="majorBidi"/>
                <w:sz w:val="24"/>
                <w:szCs w:val="24"/>
              </w:rPr>
              <w:t>k__Bacteria;p__Bacteroidetes;c__Flavobacteriia;o__Flavobacteriales;__;__;__</w:t>
            </w:r>
          </w:p>
        </w:tc>
        <w:tc>
          <w:tcPr>
            <w:tcW w:w="985" w:type="dxa"/>
            <w:noWrap/>
            <w:hideMark/>
          </w:tcPr>
          <w:p w14:paraId="60F10810" w14:textId="77777777" w:rsidR="00956F14" w:rsidRPr="00956F14" w:rsidRDefault="00956F14" w:rsidP="00956F14">
            <w:pPr>
              <w:spacing w:after="160" w:line="259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56F14">
              <w:rPr>
                <w:rFonts w:asciiTheme="majorBidi" w:hAnsiTheme="majorBidi" w:cstheme="majorBidi"/>
                <w:sz w:val="24"/>
                <w:szCs w:val="24"/>
              </w:rPr>
              <w:t>B73</w:t>
            </w:r>
          </w:p>
        </w:tc>
      </w:tr>
      <w:tr w:rsidR="00956F14" w:rsidRPr="00956F14" w14:paraId="56D55B27" w14:textId="77777777" w:rsidTr="00956F14">
        <w:trPr>
          <w:trHeight w:val="290"/>
          <w:jc w:val="center"/>
        </w:trPr>
        <w:tc>
          <w:tcPr>
            <w:tcW w:w="9180" w:type="dxa"/>
            <w:noWrap/>
            <w:hideMark/>
          </w:tcPr>
          <w:p w14:paraId="3ECE99B3" w14:textId="77777777" w:rsidR="00956F14" w:rsidRPr="00956F14" w:rsidRDefault="00956F14" w:rsidP="00956F14">
            <w:pPr>
              <w:spacing w:after="160" w:line="259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56F14">
              <w:rPr>
                <w:rFonts w:asciiTheme="majorBidi" w:hAnsiTheme="majorBidi" w:cstheme="majorBidi"/>
                <w:sz w:val="24"/>
                <w:szCs w:val="24"/>
              </w:rPr>
              <w:t>k__Bacteria;p__Proteobacteria;c__Deltaproteobacteria;o__Desulfobacterales;f__Desulfobacteraceae;g__Desulfococcus;s__</w:t>
            </w:r>
          </w:p>
        </w:tc>
        <w:tc>
          <w:tcPr>
            <w:tcW w:w="985" w:type="dxa"/>
            <w:noWrap/>
            <w:hideMark/>
          </w:tcPr>
          <w:p w14:paraId="16EB2ACB" w14:textId="77777777" w:rsidR="00956F14" w:rsidRPr="00956F14" w:rsidRDefault="00956F14" w:rsidP="00956F14">
            <w:pPr>
              <w:spacing w:after="160" w:line="259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56F14">
              <w:rPr>
                <w:rFonts w:asciiTheme="majorBidi" w:hAnsiTheme="majorBidi" w:cstheme="majorBidi"/>
                <w:sz w:val="24"/>
                <w:szCs w:val="24"/>
              </w:rPr>
              <w:t>B74</w:t>
            </w:r>
          </w:p>
        </w:tc>
      </w:tr>
      <w:tr w:rsidR="00956F14" w:rsidRPr="00956F14" w14:paraId="7F224949" w14:textId="77777777" w:rsidTr="00956F14">
        <w:trPr>
          <w:trHeight w:val="290"/>
          <w:jc w:val="center"/>
        </w:trPr>
        <w:tc>
          <w:tcPr>
            <w:tcW w:w="9180" w:type="dxa"/>
            <w:noWrap/>
            <w:hideMark/>
          </w:tcPr>
          <w:p w14:paraId="5216C3DA" w14:textId="77777777" w:rsidR="00956F14" w:rsidRPr="00956F14" w:rsidRDefault="00956F14" w:rsidP="00956F14">
            <w:pPr>
              <w:spacing w:after="160" w:line="259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56F14">
              <w:rPr>
                <w:rFonts w:asciiTheme="majorBidi" w:hAnsiTheme="majorBidi" w:cstheme="majorBidi"/>
                <w:sz w:val="24"/>
                <w:szCs w:val="24"/>
              </w:rPr>
              <w:t>k__Bacteria;p__Bacteroidetes;c__Flavobacteriia;o__Flavobacteriales;f__Flavobacteriaceae;__;__</w:t>
            </w:r>
          </w:p>
        </w:tc>
        <w:tc>
          <w:tcPr>
            <w:tcW w:w="985" w:type="dxa"/>
            <w:noWrap/>
            <w:hideMark/>
          </w:tcPr>
          <w:p w14:paraId="4E64767C" w14:textId="77777777" w:rsidR="00956F14" w:rsidRPr="00956F14" w:rsidRDefault="00956F14" w:rsidP="00956F14">
            <w:pPr>
              <w:spacing w:after="160" w:line="259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56F14">
              <w:rPr>
                <w:rFonts w:asciiTheme="majorBidi" w:hAnsiTheme="majorBidi" w:cstheme="majorBidi"/>
                <w:sz w:val="24"/>
                <w:szCs w:val="24"/>
              </w:rPr>
              <w:t>B75</w:t>
            </w:r>
          </w:p>
        </w:tc>
      </w:tr>
      <w:tr w:rsidR="00956F14" w:rsidRPr="00956F14" w14:paraId="02B9CA0C" w14:textId="77777777" w:rsidTr="00956F14">
        <w:trPr>
          <w:trHeight w:val="290"/>
          <w:jc w:val="center"/>
        </w:trPr>
        <w:tc>
          <w:tcPr>
            <w:tcW w:w="9180" w:type="dxa"/>
            <w:noWrap/>
            <w:hideMark/>
          </w:tcPr>
          <w:p w14:paraId="61627858" w14:textId="77777777" w:rsidR="00956F14" w:rsidRPr="00956F14" w:rsidRDefault="00956F14" w:rsidP="00956F14">
            <w:pPr>
              <w:spacing w:after="160" w:line="259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56F14">
              <w:rPr>
                <w:rFonts w:asciiTheme="majorBidi" w:hAnsiTheme="majorBidi" w:cstheme="majorBidi"/>
                <w:sz w:val="24"/>
                <w:szCs w:val="24"/>
              </w:rPr>
              <w:t>k__Bacteria;p__Proteobacteria;c__Gammaproteobacteria;o__Chromatiales;__;__;__</w:t>
            </w:r>
          </w:p>
        </w:tc>
        <w:tc>
          <w:tcPr>
            <w:tcW w:w="985" w:type="dxa"/>
            <w:noWrap/>
            <w:hideMark/>
          </w:tcPr>
          <w:p w14:paraId="19AFA781" w14:textId="77777777" w:rsidR="00956F14" w:rsidRPr="00956F14" w:rsidRDefault="00956F14" w:rsidP="00956F14">
            <w:pPr>
              <w:spacing w:after="160" w:line="259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56F14">
              <w:rPr>
                <w:rFonts w:asciiTheme="majorBidi" w:hAnsiTheme="majorBidi" w:cstheme="majorBidi"/>
                <w:sz w:val="24"/>
                <w:szCs w:val="24"/>
              </w:rPr>
              <w:t>B76</w:t>
            </w:r>
          </w:p>
        </w:tc>
      </w:tr>
      <w:tr w:rsidR="00956F14" w:rsidRPr="00956F14" w14:paraId="43F1B8BE" w14:textId="77777777" w:rsidTr="00956F14">
        <w:trPr>
          <w:trHeight w:val="290"/>
          <w:jc w:val="center"/>
        </w:trPr>
        <w:tc>
          <w:tcPr>
            <w:tcW w:w="9180" w:type="dxa"/>
            <w:noWrap/>
            <w:hideMark/>
          </w:tcPr>
          <w:p w14:paraId="2C88DB18" w14:textId="77777777" w:rsidR="00956F14" w:rsidRPr="00956F14" w:rsidRDefault="00956F14" w:rsidP="00956F14">
            <w:pPr>
              <w:spacing w:after="160" w:line="259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56F14">
              <w:rPr>
                <w:rFonts w:asciiTheme="majorBidi" w:hAnsiTheme="majorBidi" w:cstheme="majorBidi"/>
                <w:sz w:val="24"/>
                <w:szCs w:val="24"/>
              </w:rPr>
              <w:t>k__Bacteria;p__Bacteroidetes;c__Flavobacteriia;o__Flavobacteriales;f__Flavobacteriaceae;g__Polaribacter;s__</w:t>
            </w:r>
          </w:p>
        </w:tc>
        <w:tc>
          <w:tcPr>
            <w:tcW w:w="985" w:type="dxa"/>
            <w:noWrap/>
            <w:hideMark/>
          </w:tcPr>
          <w:p w14:paraId="1949EC0F" w14:textId="77777777" w:rsidR="00956F14" w:rsidRPr="00956F14" w:rsidRDefault="00956F14" w:rsidP="00956F14">
            <w:pPr>
              <w:spacing w:after="160" w:line="259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56F14">
              <w:rPr>
                <w:rFonts w:asciiTheme="majorBidi" w:hAnsiTheme="majorBidi" w:cstheme="majorBidi"/>
                <w:sz w:val="24"/>
                <w:szCs w:val="24"/>
              </w:rPr>
              <w:t>B77</w:t>
            </w:r>
          </w:p>
        </w:tc>
      </w:tr>
      <w:tr w:rsidR="00956F14" w:rsidRPr="00956F14" w14:paraId="73F2D8CA" w14:textId="77777777" w:rsidTr="00956F14">
        <w:trPr>
          <w:trHeight w:val="290"/>
          <w:jc w:val="center"/>
        </w:trPr>
        <w:tc>
          <w:tcPr>
            <w:tcW w:w="9180" w:type="dxa"/>
            <w:noWrap/>
            <w:hideMark/>
          </w:tcPr>
          <w:p w14:paraId="2B491AD4" w14:textId="77777777" w:rsidR="00956F14" w:rsidRPr="00956F14" w:rsidRDefault="00956F14" w:rsidP="00956F14">
            <w:pPr>
              <w:spacing w:after="160" w:line="259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56F14">
              <w:rPr>
                <w:rFonts w:asciiTheme="majorBidi" w:hAnsiTheme="majorBidi" w:cstheme="majorBidi"/>
                <w:sz w:val="24"/>
                <w:szCs w:val="24"/>
              </w:rPr>
              <w:t>k__Bacteria;p__Proteobacteria;c__Gammaproteobacteria;o__Chromatiales;f__;g__;s__</w:t>
            </w:r>
          </w:p>
        </w:tc>
        <w:tc>
          <w:tcPr>
            <w:tcW w:w="985" w:type="dxa"/>
            <w:noWrap/>
            <w:hideMark/>
          </w:tcPr>
          <w:p w14:paraId="2E970DA2" w14:textId="77777777" w:rsidR="00956F14" w:rsidRPr="00956F14" w:rsidRDefault="00956F14" w:rsidP="00956F14">
            <w:pPr>
              <w:spacing w:after="160" w:line="259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56F14">
              <w:rPr>
                <w:rFonts w:asciiTheme="majorBidi" w:hAnsiTheme="majorBidi" w:cstheme="majorBidi"/>
                <w:sz w:val="24"/>
                <w:szCs w:val="24"/>
              </w:rPr>
              <w:t>B78</w:t>
            </w:r>
          </w:p>
        </w:tc>
      </w:tr>
      <w:tr w:rsidR="00956F14" w:rsidRPr="00956F14" w14:paraId="6552C15D" w14:textId="77777777" w:rsidTr="00956F14">
        <w:trPr>
          <w:trHeight w:val="290"/>
          <w:jc w:val="center"/>
        </w:trPr>
        <w:tc>
          <w:tcPr>
            <w:tcW w:w="9180" w:type="dxa"/>
            <w:noWrap/>
            <w:hideMark/>
          </w:tcPr>
          <w:p w14:paraId="4673AE86" w14:textId="77777777" w:rsidR="00956F14" w:rsidRPr="00956F14" w:rsidRDefault="00956F14" w:rsidP="00956F14">
            <w:pPr>
              <w:spacing w:after="160" w:line="259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56F14">
              <w:rPr>
                <w:rFonts w:asciiTheme="majorBidi" w:hAnsiTheme="majorBidi" w:cstheme="majorBidi"/>
                <w:sz w:val="24"/>
                <w:szCs w:val="24"/>
              </w:rPr>
              <w:t>k__Bacteria;p__Bacteroidetes;c__Flavobacteriia;o__Flavobacteriales;f__Flavobacteriaceae;g__Robiginitalea;s__</w:t>
            </w:r>
          </w:p>
        </w:tc>
        <w:tc>
          <w:tcPr>
            <w:tcW w:w="985" w:type="dxa"/>
            <w:noWrap/>
            <w:hideMark/>
          </w:tcPr>
          <w:p w14:paraId="5EFB2F4F" w14:textId="77777777" w:rsidR="00956F14" w:rsidRPr="00956F14" w:rsidRDefault="00956F14" w:rsidP="00956F14">
            <w:pPr>
              <w:spacing w:after="160" w:line="259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56F14">
              <w:rPr>
                <w:rFonts w:asciiTheme="majorBidi" w:hAnsiTheme="majorBidi" w:cstheme="majorBidi"/>
                <w:sz w:val="24"/>
                <w:szCs w:val="24"/>
              </w:rPr>
              <w:t>B79</w:t>
            </w:r>
          </w:p>
        </w:tc>
      </w:tr>
      <w:tr w:rsidR="00956F14" w:rsidRPr="00956F14" w14:paraId="3CA7C76A" w14:textId="77777777" w:rsidTr="00956F14">
        <w:trPr>
          <w:trHeight w:val="290"/>
          <w:jc w:val="center"/>
        </w:trPr>
        <w:tc>
          <w:tcPr>
            <w:tcW w:w="9180" w:type="dxa"/>
            <w:noWrap/>
            <w:hideMark/>
          </w:tcPr>
          <w:p w14:paraId="32D0FA8E" w14:textId="77777777" w:rsidR="00956F14" w:rsidRPr="00956F14" w:rsidRDefault="00956F14" w:rsidP="00956F14">
            <w:pPr>
              <w:spacing w:after="160" w:line="259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56F14">
              <w:rPr>
                <w:rFonts w:asciiTheme="majorBidi" w:hAnsiTheme="majorBidi" w:cstheme="majorBidi"/>
                <w:sz w:val="24"/>
                <w:szCs w:val="24"/>
              </w:rPr>
              <w:t>k__Bacteria;p__Proteobacteria;c__Deltaproteobacteria;o__Desulfobacterales;f__Desulfobulbaceae;g__;s__</w:t>
            </w:r>
          </w:p>
        </w:tc>
        <w:tc>
          <w:tcPr>
            <w:tcW w:w="985" w:type="dxa"/>
            <w:noWrap/>
            <w:hideMark/>
          </w:tcPr>
          <w:p w14:paraId="1628F766" w14:textId="77777777" w:rsidR="00956F14" w:rsidRPr="00956F14" w:rsidRDefault="00956F14" w:rsidP="00956F14">
            <w:pPr>
              <w:spacing w:after="160" w:line="259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56F14">
              <w:rPr>
                <w:rFonts w:asciiTheme="majorBidi" w:hAnsiTheme="majorBidi" w:cstheme="majorBidi"/>
                <w:sz w:val="24"/>
                <w:szCs w:val="24"/>
              </w:rPr>
              <w:t>B80</w:t>
            </w:r>
          </w:p>
        </w:tc>
      </w:tr>
      <w:tr w:rsidR="00956F14" w:rsidRPr="00956F14" w14:paraId="6D207C3E" w14:textId="77777777" w:rsidTr="00956F14">
        <w:trPr>
          <w:trHeight w:val="290"/>
          <w:jc w:val="center"/>
        </w:trPr>
        <w:tc>
          <w:tcPr>
            <w:tcW w:w="9180" w:type="dxa"/>
            <w:noWrap/>
            <w:hideMark/>
          </w:tcPr>
          <w:p w14:paraId="0B9A12AA" w14:textId="77777777" w:rsidR="00956F14" w:rsidRPr="00956F14" w:rsidRDefault="00956F14" w:rsidP="00956F14">
            <w:pPr>
              <w:spacing w:after="160" w:line="259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56F14">
              <w:rPr>
                <w:rFonts w:asciiTheme="majorBidi" w:hAnsiTheme="majorBidi" w:cstheme="majorBidi"/>
                <w:sz w:val="24"/>
                <w:szCs w:val="24"/>
              </w:rPr>
              <w:t>k__Bacteria;p__Chloroflexi;c__Anaerolineae;o__GCA004;f__;g__;s__</w:t>
            </w:r>
          </w:p>
        </w:tc>
        <w:tc>
          <w:tcPr>
            <w:tcW w:w="985" w:type="dxa"/>
            <w:noWrap/>
            <w:hideMark/>
          </w:tcPr>
          <w:p w14:paraId="30CABF7A" w14:textId="77777777" w:rsidR="00956F14" w:rsidRPr="00956F14" w:rsidRDefault="00956F14" w:rsidP="00956F14">
            <w:pPr>
              <w:spacing w:after="160" w:line="259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56F14">
              <w:rPr>
                <w:rFonts w:asciiTheme="majorBidi" w:hAnsiTheme="majorBidi" w:cstheme="majorBidi"/>
                <w:sz w:val="24"/>
                <w:szCs w:val="24"/>
              </w:rPr>
              <w:t>B81</w:t>
            </w:r>
          </w:p>
        </w:tc>
      </w:tr>
      <w:tr w:rsidR="00956F14" w:rsidRPr="00956F14" w14:paraId="042C7525" w14:textId="77777777" w:rsidTr="00956F14">
        <w:trPr>
          <w:trHeight w:val="290"/>
          <w:jc w:val="center"/>
        </w:trPr>
        <w:tc>
          <w:tcPr>
            <w:tcW w:w="9180" w:type="dxa"/>
            <w:noWrap/>
            <w:hideMark/>
          </w:tcPr>
          <w:p w14:paraId="124B36F6" w14:textId="77777777" w:rsidR="00956F14" w:rsidRPr="00956F14" w:rsidRDefault="00956F14" w:rsidP="00956F14">
            <w:pPr>
              <w:spacing w:after="160" w:line="259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56F14">
              <w:rPr>
                <w:rFonts w:asciiTheme="majorBidi" w:hAnsiTheme="majorBidi" w:cstheme="majorBidi"/>
                <w:sz w:val="24"/>
                <w:szCs w:val="24"/>
              </w:rPr>
              <w:t>k__Bacteria;p__Bacteroidetes;c__Flavobacteriia;o__Flavobacteriales;f__Flavobacteriaceae;g__Coccinimonas;s__marina</w:t>
            </w:r>
          </w:p>
        </w:tc>
        <w:tc>
          <w:tcPr>
            <w:tcW w:w="985" w:type="dxa"/>
            <w:noWrap/>
            <w:hideMark/>
          </w:tcPr>
          <w:p w14:paraId="6A882626" w14:textId="77777777" w:rsidR="00956F14" w:rsidRPr="00956F14" w:rsidRDefault="00956F14" w:rsidP="00956F14">
            <w:pPr>
              <w:spacing w:after="160" w:line="259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56F14">
              <w:rPr>
                <w:rFonts w:asciiTheme="majorBidi" w:hAnsiTheme="majorBidi" w:cstheme="majorBidi"/>
                <w:sz w:val="24"/>
                <w:szCs w:val="24"/>
              </w:rPr>
              <w:t>B82</w:t>
            </w:r>
          </w:p>
        </w:tc>
      </w:tr>
      <w:tr w:rsidR="00956F14" w:rsidRPr="00956F14" w14:paraId="6A79DE3C" w14:textId="77777777" w:rsidTr="00956F14">
        <w:trPr>
          <w:trHeight w:val="290"/>
          <w:jc w:val="center"/>
        </w:trPr>
        <w:tc>
          <w:tcPr>
            <w:tcW w:w="9180" w:type="dxa"/>
            <w:noWrap/>
            <w:hideMark/>
          </w:tcPr>
          <w:p w14:paraId="3896D127" w14:textId="77777777" w:rsidR="00956F14" w:rsidRPr="00956F14" w:rsidRDefault="00956F14" w:rsidP="00956F14">
            <w:pPr>
              <w:spacing w:after="160" w:line="259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56F14">
              <w:rPr>
                <w:rFonts w:asciiTheme="majorBidi" w:hAnsiTheme="majorBidi" w:cstheme="majorBidi"/>
                <w:sz w:val="24"/>
                <w:szCs w:val="24"/>
              </w:rPr>
              <w:t>k__Bacteria;p__Firmicutes;c__Clostridia;o__Clostridiales;f__Peptostreptococcaceae;g__Tepidibacter;s__</w:t>
            </w:r>
          </w:p>
        </w:tc>
        <w:tc>
          <w:tcPr>
            <w:tcW w:w="985" w:type="dxa"/>
            <w:noWrap/>
            <w:hideMark/>
          </w:tcPr>
          <w:p w14:paraId="0CE28E4D" w14:textId="77777777" w:rsidR="00956F14" w:rsidRPr="00956F14" w:rsidRDefault="00956F14" w:rsidP="00956F14">
            <w:pPr>
              <w:spacing w:after="160" w:line="259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56F14">
              <w:rPr>
                <w:rFonts w:asciiTheme="majorBidi" w:hAnsiTheme="majorBidi" w:cstheme="majorBidi"/>
                <w:sz w:val="24"/>
                <w:szCs w:val="24"/>
              </w:rPr>
              <w:t>B83</w:t>
            </w:r>
          </w:p>
        </w:tc>
      </w:tr>
      <w:tr w:rsidR="00956F14" w:rsidRPr="00956F14" w14:paraId="1E76520C" w14:textId="77777777" w:rsidTr="00956F14">
        <w:trPr>
          <w:trHeight w:val="290"/>
          <w:jc w:val="center"/>
        </w:trPr>
        <w:tc>
          <w:tcPr>
            <w:tcW w:w="9180" w:type="dxa"/>
            <w:noWrap/>
            <w:hideMark/>
          </w:tcPr>
          <w:p w14:paraId="604FA1D3" w14:textId="77777777" w:rsidR="00956F14" w:rsidRPr="00956F14" w:rsidRDefault="00956F14" w:rsidP="00956F14">
            <w:pPr>
              <w:spacing w:after="160" w:line="259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56F14">
              <w:rPr>
                <w:rFonts w:asciiTheme="majorBidi" w:hAnsiTheme="majorBidi" w:cstheme="majorBidi"/>
                <w:sz w:val="24"/>
                <w:szCs w:val="24"/>
              </w:rPr>
              <w:t>k__Bacteria;p__Cyanobacteria;c__Synechococcophycideae;o__Synechococcales;f__Synechococcaceae;g__Synechococcus;s__</w:t>
            </w:r>
          </w:p>
        </w:tc>
        <w:tc>
          <w:tcPr>
            <w:tcW w:w="985" w:type="dxa"/>
            <w:noWrap/>
            <w:hideMark/>
          </w:tcPr>
          <w:p w14:paraId="6A00096C" w14:textId="77777777" w:rsidR="00956F14" w:rsidRPr="00956F14" w:rsidRDefault="00956F14" w:rsidP="00956F14">
            <w:pPr>
              <w:spacing w:after="160" w:line="259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56F14">
              <w:rPr>
                <w:rFonts w:asciiTheme="majorBidi" w:hAnsiTheme="majorBidi" w:cstheme="majorBidi"/>
                <w:sz w:val="24"/>
                <w:szCs w:val="24"/>
              </w:rPr>
              <w:t>B84</w:t>
            </w:r>
          </w:p>
        </w:tc>
      </w:tr>
      <w:tr w:rsidR="00956F14" w:rsidRPr="00956F14" w14:paraId="47F134B8" w14:textId="77777777" w:rsidTr="00956F14">
        <w:trPr>
          <w:trHeight w:val="290"/>
          <w:jc w:val="center"/>
        </w:trPr>
        <w:tc>
          <w:tcPr>
            <w:tcW w:w="9180" w:type="dxa"/>
            <w:noWrap/>
            <w:hideMark/>
          </w:tcPr>
          <w:p w14:paraId="3C3659B8" w14:textId="77777777" w:rsidR="00956F14" w:rsidRPr="00956F14" w:rsidRDefault="00956F14" w:rsidP="00956F14">
            <w:pPr>
              <w:spacing w:after="160" w:line="259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56F14">
              <w:rPr>
                <w:rFonts w:asciiTheme="majorBidi" w:hAnsiTheme="majorBidi" w:cstheme="majorBidi"/>
                <w:sz w:val="24"/>
                <w:szCs w:val="24"/>
              </w:rPr>
              <w:t>k__Bacteria;p__Planctomycetes;c__Phycisphaerae;o__Phycisphaerales;f__Phycisphaeraceae;g__;s__</w:t>
            </w:r>
          </w:p>
        </w:tc>
        <w:tc>
          <w:tcPr>
            <w:tcW w:w="985" w:type="dxa"/>
            <w:noWrap/>
            <w:hideMark/>
          </w:tcPr>
          <w:p w14:paraId="0C1CCD00" w14:textId="77777777" w:rsidR="00956F14" w:rsidRPr="00956F14" w:rsidRDefault="00956F14" w:rsidP="00956F14">
            <w:pPr>
              <w:spacing w:after="160" w:line="259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56F14">
              <w:rPr>
                <w:rFonts w:asciiTheme="majorBidi" w:hAnsiTheme="majorBidi" w:cstheme="majorBidi"/>
                <w:sz w:val="24"/>
                <w:szCs w:val="24"/>
              </w:rPr>
              <w:t>B85</w:t>
            </w:r>
          </w:p>
        </w:tc>
      </w:tr>
      <w:tr w:rsidR="00956F14" w:rsidRPr="00956F14" w14:paraId="73FAE049" w14:textId="77777777" w:rsidTr="00956F14">
        <w:trPr>
          <w:trHeight w:val="290"/>
          <w:jc w:val="center"/>
        </w:trPr>
        <w:tc>
          <w:tcPr>
            <w:tcW w:w="9180" w:type="dxa"/>
            <w:noWrap/>
            <w:hideMark/>
          </w:tcPr>
          <w:p w14:paraId="0B8047C5" w14:textId="77777777" w:rsidR="00956F14" w:rsidRPr="00956F14" w:rsidRDefault="00956F14" w:rsidP="00956F14">
            <w:pPr>
              <w:spacing w:after="160" w:line="259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56F14">
              <w:rPr>
                <w:rFonts w:asciiTheme="majorBidi" w:hAnsiTheme="majorBidi" w:cstheme="majorBidi"/>
                <w:sz w:val="24"/>
                <w:szCs w:val="24"/>
              </w:rPr>
              <w:t>k__Bacteria;p__Lentisphaerae;c__[Lentisphaeria];o__Lentisphaerales;f__Lentisphaeraceae;g__;s__</w:t>
            </w:r>
          </w:p>
        </w:tc>
        <w:tc>
          <w:tcPr>
            <w:tcW w:w="985" w:type="dxa"/>
            <w:noWrap/>
            <w:hideMark/>
          </w:tcPr>
          <w:p w14:paraId="534E0AA3" w14:textId="77777777" w:rsidR="00956F14" w:rsidRPr="00956F14" w:rsidRDefault="00956F14" w:rsidP="00956F14">
            <w:pPr>
              <w:spacing w:after="160" w:line="259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56F14">
              <w:rPr>
                <w:rFonts w:asciiTheme="majorBidi" w:hAnsiTheme="majorBidi" w:cstheme="majorBidi"/>
                <w:sz w:val="24"/>
                <w:szCs w:val="24"/>
              </w:rPr>
              <w:t>B86</w:t>
            </w:r>
          </w:p>
        </w:tc>
      </w:tr>
      <w:tr w:rsidR="00956F14" w:rsidRPr="00956F14" w14:paraId="5CD2F118" w14:textId="77777777" w:rsidTr="00956F14">
        <w:trPr>
          <w:trHeight w:val="290"/>
          <w:jc w:val="center"/>
        </w:trPr>
        <w:tc>
          <w:tcPr>
            <w:tcW w:w="9180" w:type="dxa"/>
            <w:noWrap/>
            <w:hideMark/>
          </w:tcPr>
          <w:p w14:paraId="7A7B3EE3" w14:textId="77777777" w:rsidR="00956F14" w:rsidRPr="00956F14" w:rsidRDefault="00956F14" w:rsidP="00956F14">
            <w:pPr>
              <w:spacing w:after="160" w:line="259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56F14">
              <w:rPr>
                <w:rFonts w:asciiTheme="majorBidi" w:hAnsiTheme="majorBidi" w:cstheme="majorBidi"/>
                <w:sz w:val="24"/>
                <w:szCs w:val="24"/>
              </w:rPr>
              <w:t>k__Bacteria;p__Firmicutes;c__Bacilli;o__Bacillales;f__[Exiguobacteraceae];g__Exiguobacterium;s__</w:t>
            </w:r>
          </w:p>
        </w:tc>
        <w:tc>
          <w:tcPr>
            <w:tcW w:w="985" w:type="dxa"/>
            <w:noWrap/>
            <w:hideMark/>
          </w:tcPr>
          <w:p w14:paraId="652879BB" w14:textId="77777777" w:rsidR="00956F14" w:rsidRPr="00956F14" w:rsidRDefault="00956F14" w:rsidP="00956F14">
            <w:pPr>
              <w:spacing w:after="160" w:line="259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56F14">
              <w:rPr>
                <w:rFonts w:asciiTheme="majorBidi" w:hAnsiTheme="majorBidi" w:cstheme="majorBidi"/>
                <w:sz w:val="24"/>
                <w:szCs w:val="24"/>
              </w:rPr>
              <w:t>B87</w:t>
            </w:r>
          </w:p>
        </w:tc>
      </w:tr>
      <w:tr w:rsidR="00956F14" w:rsidRPr="00956F14" w14:paraId="6266801C" w14:textId="77777777" w:rsidTr="00956F14">
        <w:trPr>
          <w:trHeight w:val="290"/>
          <w:jc w:val="center"/>
        </w:trPr>
        <w:tc>
          <w:tcPr>
            <w:tcW w:w="9180" w:type="dxa"/>
            <w:noWrap/>
            <w:hideMark/>
          </w:tcPr>
          <w:p w14:paraId="237810B8" w14:textId="77777777" w:rsidR="00956F14" w:rsidRPr="00956F14" w:rsidRDefault="00956F14" w:rsidP="00956F14">
            <w:pPr>
              <w:spacing w:after="160" w:line="259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56F14">
              <w:rPr>
                <w:rFonts w:asciiTheme="majorBidi" w:hAnsiTheme="majorBidi" w:cstheme="majorBidi"/>
                <w:sz w:val="24"/>
                <w:szCs w:val="24"/>
              </w:rPr>
              <w:t>k__Bacteria;p__Chloroflexi;c__Anaerolineae;o__SBR1031;f__A4b;g__;s__</w:t>
            </w:r>
          </w:p>
        </w:tc>
        <w:tc>
          <w:tcPr>
            <w:tcW w:w="985" w:type="dxa"/>
            <w:noWrap/>
            <w:hideMark/>
          </w:tcPr>
          <w:p w14:paraId="50262501" w14:textId="77777777" w:rsidR="00956F14" w:rsidRPr="00956F14" w:rsidRDefault="00956F14" w:rsidP="00956F14">
            <w:pPr>
              <w:spacing w:after="160" w:line="259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56F14">
              <w:rPr>
                <w:rFonts w:asciiTheme="majorBidi" w:hAnsiTheme="majorBidi" w:cstheme="majorBidi"/>
                <w:sz w:val="24"/>
                <w:szCs w:val="24"/>
              </w:rPr>
              <w:t>B88</w:t>
            </w:r>
          </w:p>
        </w:tc>
      </w:tr>
      <w:tr w:rsidR="00956F14" w:rsidRPr="00956F14" w14:paraId="18CC69F8" w14:textId="77777777" w:rsidTr="00956F14">
        <w:trPr>
          <w:trHeight w:val="290"/>
          <w:jc w:val="center"/>
        </w:trPr>
        <w:tc>
          <w:tcPr>
            <w:tcW w:w="9180" w:type="dxa"/>
            <w:noWrap/>
            <w:hideMark/>
          </w:tcPr>
          <w:p w14:paraId="114DAFD4" w14:textId="77777777" w:rsidR="00956F14" w:rsidRPr="00956F14" w:rsidRDefault="00956F14" w:rsidP="00956F14">
            <w:pPr>
              <w:spacing w:after="160" w:line="259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56F14">
              <w:rPr>
                <w:rFonts w:asciiTheme="majorBidi" w:hAnsiTheme="majorBidi" w:cstheme="majorBidi"/>
                <w:sz w:val="24"/>
                <w:szCs w:val="24"/>
              </w:rPr>
              <w:lastRenderedPageBreak/>
              <w:t>k__Bacteria;p__Cyanobacteria;c__Synechococcophycideae;o__Pseudanabaenales;f__Pseudanabaenaceae;g__Halomicronema;s__</w:t>
            </w:r>
          </w:p>
        </w:tc>
        <w:tc>
          <w:tcPr>
            <w:tcW w:w="985" w:type="dxa"/>
            <w:noWrap/>
            <w:hideMark/>
          </w:tcPr>
          <w:p w14:paraId="6C5F22F1" w14:textId="77777777" w:rsidR="00956F14" w:rsidRPr="00956F14" w:rsidRDefault="00956F14" w:rsidP="00956F14">
            <w:pPr>
              <w:spacing w:after="160" w:line="259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56F14">
              <w:rPr>
                <w:rFonts w:asciiTheme="majorBidi" w:hAnsiTheme="majorBidi" w:cstheme="majorBidi"/>
                <w:sz w:val="24"/>
                <w:szCs w:val="24"/>
              </w:rPr>
              <w:t>B89</w:t>
            </w:r>
          </w:p>
        </w:tc>
      </w:tr>
      <w:tr w:rsidR="00956F14" w:rsidRPr="00956F14" w14:paraId="5F3A1F19" w14:textId="77777777" w:rsidTr="00956F14">
        <w:trPr>
          <w:trHeight w:val="290"/>
          <w:jc w:val="center"/>
        </w:trPr>
        <w:tc>
          <w:tcPr>
            <w:tcW w:w="9180" w:type="dxa"/>
            <w:noWrap/>
            <w:hideMark/>
          </w:tcPr>
          <w:p w14:paraId="750A10A7" w14:textId="77777777" w:rsidR="00956F14" w:rsidRPr="00956F14" w:rsidRDefault="00956F14" w:rsidP="00956F14">
            <w:pPr>
              <w:spacing w:after="160" w:line="259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56F14">
              <w:rPr>
                <w:rFonts w:asciiTheme="majorBidi" w:hAnsiTheme="majorBidi" w:cstheme="majorBidi"/>
                <w:sz w:val="24"/>
                <w:szCs w:val="24"/>
              </w:rPr>
              <w:t>k__Bacteria;p__Proteobacteria;c__Alphaproteobacteria;o__Rhizobiales;__;__;__</w:t>
            </w:r>
          </w:p>
        </w:tc>
        <w:tc>
          <w:tcPr>
            <w:tcW w:w="985" w:type="dxa"/>
            <w:noWrap/>
            <w:hideMark/>
          </w:tcPr>
          <w:p w14:paraId="1E2DD466" w14:textId="77777777" w:rsidR="00956F14" w:rsidRPr="00956F14" w:rsidRDefault="00956F14" w:rsidP="00956F14">
            <w:pPr>
              <w:spacing w:after="160" w:line="259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56F14">
              <w:rPr>
                <w:rFonts w:asciiTheme="majorBidi" w:hAnsiTheme="majorBidi" w:cstheme="majorBidi"/>
                <w:sz w:val="24"/>
                <w:szCs w:val="24"/>
              </w:rPr>
              <w:t>B90</w:t>
            </w:r>
          </w:p>
        </w:tc>
      </w:tr>
    </w:tbl>
    <w:p w14:paraId="53C7FE50" w14:textId="77777777" w:rsidR="00956F14" w:rsidRPr="00956F14" w:rsidRDefault="00956F14" w:rsidP="00956F14">
      <w:pPr>
        <w:rPr>
          <w:rFonts w:asciiTheme="majorBidi" w:hAnsiTheme="majorBidi" w:cstheme="majorBidi"/>
          <w:sz w:val="24"/>
          <w:szCs w:val="24"/>
        </w:rPr>
      </w:pPr>
      <w:r w:rsidRPr="00956F14">
        <w:rPr>
          <w:rFonts w:asciiTheme="majorBidi" w:hAnsiTheme="majorBidi" w:cstheme="majorBidi"/>
          <w:sz w:val="24"/>
          <w:szCs w:val="24"/>
        </w:rPr>
        <w:fldChar w:fldCharType="begin"/>
      </w:r>
      <w:r w:rsidRPr="00956F14">
        <w:rPr>
          <w:rFonts w:asciiTheme="majorBidi" w:hAnsiTheme="majorBidi" w:cstheme="majorBidi"/>
          <w:sz w:val="24"/>
          <w:szCs w:val="24"/>
        </w:rPr>
        <w:instrText xml:space="preserve"> ADDIN </w:instrText>
      </w:r>
      <w:r w:rsidRPr="00956F14">
        <w:rPr>
          <w:rFonts w:asciiTheme="majorBidi" w:hAnsiTheme="majorBidi" w:cstheme="majorBidi"/>
          <w:sz w:val="24"/>
          <w:szCs w:val="24"/>
        </w:rPr>
        <w:fldChar w:fldCharType="end"/>
      </w:r>
    </w:p>
    <w:p w14:paraId="3A74230C" w14:textId="77777777" w:rsidR="00956F14" w:rsidRPr="00956F14" w:rsidRDefault="00956F14">
      <w:pPr>
        <w:rPr>
          <w:rFonts w:asciiTheme="majorBidi" w:hAnsiTheme="majorBidi" w:cstheme="majorBidi"/>
          <w:sz w:val="24"/>
          <w:szCs w:val="24"/>
        </w:rPr>
      </w:pPr>
    </w:p>
    <w:sectPr w:rsidR="00956F14" w:rsidRPr="00956F1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altName w:val="Calibri"/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altName w:val="Times New Roman PSMT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E0M7YwMbY0N7CwNDVX0lEKTi0uzszPAykwqQUAdZwQTCwAAAA="/>
  </w:docVars>
  <w:rsids>
    <w:rsidRoot w:val="00956F14"/>
    <w:rsid w:val="00414794"/>
    <w:rsid w:val="0074173E"/>
    <w:rsid w:val="00956F14"/>
    <w:rsid w:val="00D03200"/>
    <w:rsid w:val="00DC68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C32887"/>
  <w15:chartTrackingRefBased/>
  <w15:docId w15:val="{286C0BD5-981F-45FB-A979-93A4755B0F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956F1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414794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mailto:kmahmoud@hbku.edu.qa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7</Pages>
  <Words>294</Words>
  <Characters>9780</Characters>
  <Application>Microsoft Office Word</Application>
  <DocSecurity>0</DocSecurity>
  <Lines>296</Lines>
  <Paragraphs>197</Paragraphs>
  <ScaleCrop>false</ScaleCrop>
  <Company/>
  <LinksUpToDate>false</LinksUpToDate>
  <CharactersWithSpaces>98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. Kashif Rasool</dc:creator>
  <cp:keywords/>
  <dc:description/>
  <cp:lastModifiedBy>Dr. Khaled A. Mahmoud</cp:lastModifiedBy>
  <cp:revision>4</cp:revision>
  <dcterms:created xsi:type="dcterms:W3CDTF">2022-12-08T09:04:00Z</dcterms:created>
  <dcterms:modified xsi:type="dcterms:W3CDTF">2022-12-08T10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35aac06e6e5b78902b133853f5f30e8b607379e320f5d973d34e7dcd267583d</vt:lpwstr>
  </property>
</Properties>
</file>